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E84500" w14:textId="295429C6" w:rsidR="0023198A" w:rsidRPr="005700BE" w:rsidRDefault="00207A0D" w:rsidP="008B28E2">
      <w:pPr>
        <w:spacing w:line="276" w:lineRule="auto"/>
        <w:jc w:val="center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>WEB</w:t>
      </w:r>
      <w:r w:rsidR="00AB38E8" w:rsidRPr="005700BE">
        <w:rPr>
          <w:rFonts w:cs="Times New Roman"/>
          <w:szCs w:val="24"/>
        </w:rPr>
        <w:t>7</w:t>
      </w:r>
      <w:r w:rsidRPr="005700BE">
        <w:rPr>
          <w:rFonts w:cs="Times New Roman"/>
          <w:szCs w:val="24"/>
        </w:rPr>
        <w:t>01 Assessment</w:t>
      </w:r>
      <w:r w:rsidR="008701A8" w:rsidRPr="005700BE">
        <w:rPr>
          <w:rFonts w:cs="Times New Roman"/>
          <w:szCs w:val="24"/>
        </w:rPr>
        <w:t xml:space="preserve"> One</w:t>
      </w:r>
    </w:p>
    <w:p w14:paraId="57AD5BAF" w14:textId="77777777" w:rsidR="00207A0D" w:rsidRPr="005700BE" w:rsidRDefault="00207A0D" w:rsidP="008B28E2">
      <w:pPr>
        <w:spacing w:line="276" w:lineRule="auto"/>
        <w:jc w:val="center"/>
        <w:rPr>
          <w:rFonts w:cs="Times New Roman"/>
          <w:szCs w:val="24"/>
        </w:rPr>
      </w:pPr>
    </w:p>
    <w:p w14:paraId="505737DD" w14:textId="0D1F0548" w:rsidR="005632CA" w:rsidRPr="005700BE" w:rsidRDefault="00905F67" w:rsidP="008B28E2">
      <w:pPr>
        <w:spacing w:line="276" w:lineRule="auto"/>
        <w:jc w:val="center"/>
        <w:rPr>
          <w:rFonts w:cs="Times New Roman"/>
          <w:szCs w:val="24"/>
          <w:lang w:val="en-GB"/>
        </w:rPr>
      </w:pPr>
      <w:r w:rsidRPr="005700BE">
        <w:rPr>
          <w:rFonts w:cs="Times New Roman"/>
          <w:szCs w:val="24"/>
          <w:lang w:val="en-GB"/>
        </w:rPr>
        <w:t>Xander Crocker</w:t>
      </w:r>
    </w:p>
    <w:p w14:paraId="3D06FBBE" w14:textId="77777777" w:rsidR="005632CA" w:rsidRPr="005700BE" w:rsidRDefault="005632CA" w:rsidP="008B28E2">
      <w:pPr>
        <w:spacing w:line="276" w:lineRule="auto"/>
        <w:ind w:firstLine="0"/>
        <w:rPr>
          <w:rFonts w:cs="Times New Roman"/>
          <w:szCs w:val="24"/>
          <w:lang w:val="en-GB"/>
        </w:rPr>
      </w:pPr>
    </w:p>
    <w:p w14:paraId="5ED3F9D0" w14:textId="77777777" w:rsidR="005632CA" w:rsidRPr="005700BE" w:rsidRDefault="005632CA" w:rsidP="008B28E2">
      <w:pPr>
        <w:spacing w:line="276" w:lineRule="auto"/>
        <w:rPr>
          <w:rFonts w:cs="Times New Roman"/>
          <w:szCs w:val="24"/>
          <w:lang w:val="en-GB"/>
        </w:rPr>
      </w:pPr>
    </w:p>
    <w:p w14:paraId="4FF4756C" w14:textId="1C1A9BD5" w:rsidR="00007FA9" w:rsidRPr="005700BE" w:rsidRDefault="00007FA9" w:rsidP="008B28E2">
      <w:pPr>
        <w:spacing w:after="160" w:line="276" w:lineRule="auto"/>
        <w:ind w:firstLine="0"/>
        <w:rPr>
          <w:rFonts w:cs="Times New Roman"/>
          <w:szCs w:val="24"/>
          <w:lang w:val="en-GB"/>
        </w:rPr>
      </w:pPr>
      <w:r w:rsidRPr="005700BE">
        <w:rPr>
          <w:rFonts w:cs="Times New Roman"/>
          <w:szCs w:val="24"/>
          <w:lang w:val="en-GB"/>
        </w:rPr>
        <w:br w:type="page"/>
      </w:r>
    </w:p>
    <w:p w14:paraId="43208E40" w14:textId="5C20A8E9" w:rsidR="00007FA9" w:rsidRPr="005700BE" w:rsidRDefault="00007FA9" w:rsidP="008B28E2">
      <w:pPr>
        <w:spacing w:after="160" w:line="276" w:lineRule="auto"/>
        <w:ind w:firstLine="0"/>
        <w:rPr>
          <w:rFonts w:cs="Times New Roman"/>
          <w:szCs w:val="24"/>
          <w:lang w:val="en-GB"/>
        </w:rPr>
        <w:sectPr w:rsidR="00007FA9" w:rsidRPr="005700BE" w:rsidSect="00D01A13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sdt>
      <w:sdtPr>
        <w:rPr>
          <w:rFonts w:eastAsiaTheme="minorHAnsi" w:cs="Times New Roman"/>
          <w:szCs w:val="24"/>
        </w:rPr>
        <w:id w:val="19326977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F438206" w14:textId="77777777" w:rsidR="00F51FED" w:rsidRPr="005700BE" w:rsidRDefault="00F51FED" w:rsidP="008B28E2">
          <w:pPr>
            <w:pStyle w:val="TOCHeading"/>
            <w:spacing w:line="276" w:lineRule="auto"/>
            <w:outlineLvl w:val="9"/>
            <w:rPr>
              <w:rFonts w:cs="Times New Roman"/>
              <w:b/>
              <w:bCs/>
              <w:szCs w:val="24"/>
            </w:rPr>
          </w:pPr>
          <w:r w:rsidRPr="005700BE">
            <w:rPr>
              <w:rFonts w:cs="Times New Roman"/>
              <w:b/>
              <w:bCs/>
              <w:szCs w:val="24"/>
            </w:rPr>
            <w:t>Table of Contents</w:t>
          </w:r>
        </w:p>
        <w:p w14:paraId="58E5BCEE" w14:textId="77777777" w:rsidR="00947ECC" w:rsidRPr="005700BE" w:rsidRDefault="00947ECC" w:rsidP="00947ECC">
          <w:pPr>
            <w:rPr>
              <w:szCs w:val="24"/>
            </w:rPr>
          </w:pPr>
        </w:p>
        <w:p w14:paraId="31F166B7" w14:textId="7ED891BA" w:rsidR="00A41EF2" w:rsidRDefault="00F51FED" w:rsidP="00A41EF2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r w:rsidRPr="005700BE">
            <w:rPr>
              <w:rFonts w:cs="Times New Roman"/>
              <w:b/>
              <w:bCs/>
              <w:noProof/>
              <w:szCs w:val="24"/>
            </w:rPr>
            <w:fldChar w:fldCharType="begin"/>
          </w:r>
          <w:r w:rsidRPr="005700BE">
            <w:rPr>
              <w:rFonts w:cs="Times New Roman"/>
              <w:b/>
              <w:bCs/>
              <w:noProof/>
              <w:szCs w:val="24"/>
            </w:rPr>
            <w:instrText xml:space="preserve"> TOC \o "1-6" \h \z \u </w:instrText>
          </w:r>
          <w:r w:rsidRPr="005700BE">
            <w:rPr>
              <w:rFonts w:cs="Times New Roman"/>
              <w:b/>
              <w:bCs/>
              <w:noProof/>
              <w:szCs w:val="24"/>
            </w:rPr>
            <w:fldChar w:fldCharType="separate"/>
          </w:r>
          <w:hyperlink w:anchor="_Toc174700855" w:history="1">
            <w:r w:rsidR="00A41EF2" w:rsidRPr="001D33E3">
              <w:rPr>
                <w:rStyle w:val="Hyperlink"/>
                <w:rFonts w:cs="Times New Roman"/>
                <w:noProof/>
                <w:lang w:val="en-GB"/>
              </w:rPr>
              <w:t>1. Website Brief</w:t>
            </w:r>
            <w:r w:rsidR="00A41EF2">
              <w:rPr>
                <w:noProof/>
                <w:webHidden/>
              </w:rPr>
              <w:tab/>
            </w:r>
            <w:r w:rsidR="00A41EF2">
              <w:rPr>
                <w:noProof/>
                <w:webHidden/>
              </w:rPr>
              <w:fldChar w:fldCharType="begin"/>
            </w:r>
            <w:r w:rsidR="00A41EF2">
              <w:rPr>
                <w:noProof/>
                <w:webHidden/>
              </w:rPr>
              <w:instrText xml:space="preserve"> PAGEREF _Toc174700855 \h </w:instrText>
            </w:r>
            <w:r w:rsidR="00A41EF2">
              <w:rPr>
                <w:noProof/>
                <w:webHidden/>
              </w:rPr>
            </w:r>
            <w:r w:rsidR="00A41EF2"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4</w:t>
            </w:r>
            <w:r w:rsidR="00A41EF2">
              <w:rPr>
                <w:noProof/>
                <w:webHidden/>
              </w:rPr>
              <w:fldChar w:fldCharType="end"/>
            </w:r>
          </w:hyperlink>
        </w:p>
        <w:p w14:paraId="14FE451D" w14:textId="0A196E93" w:rsidR="00A41EF2" w:rsidRDefault="00A41EF2" w:rsidP="00A41EF2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56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2. Site 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E19B6" w14:textId="64F17545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57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2.1 Purpose of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D5374" w14:textId="36DC7E7C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58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2.2 Short-term 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75831" w14:textId="7C524E4F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59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2.3 Long-term 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F1B7B" w14:textId="33B8BC7A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0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2.4 Intended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E02B2" w14:textId="580F2383" w:rsidR="00A41EF2" w:rsidRDefault="00A41EF2" w:rsidP="00A41EF2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1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 Define the User Expe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A254D" w14:textId="38975898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2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1 Audi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5F57B" w14:textId="14E3586A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3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1.1 Game develop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748ED" w14:textId="1CA02664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4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1.2 People with Physical and or Cognitive Disa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56C64" w14:textId="1F761FB8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5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2 Why will users visit the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BE5F7" w14:textId="7D9496E3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6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3 Scenarios and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1D998" w14:textId="2C742948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7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3.1 Scenari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58425" w14:textId="35940EE3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8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3.2 Scenari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B6532" w14:textId="408E72AF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69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3.3.3 Scenari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5FC45" w14:textId="2A593D41" w:rsidR="00A41EF2" w:rsidRDefault="00A41EF2" w:rsidP="00A41EF2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0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 Site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B9305" w14:textId="6FB4CC62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1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1 Content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40A40" w14:textId="704F176A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2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1.1 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9EE3A" w14:textId="74FF1236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3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1.2 Events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4EAA9" w14:textId="29AA16D5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4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1.3 Learning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B02BB" w14:textId="52548D88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5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1.4 Login and Registra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46F49" w14:textId="2AD34AA0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6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1.5 Accoun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E3BEE" w14:textId="412F64A1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7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2 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DEF55" w14:textId="3A8E4B1F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8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2.1 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34980" w14:textId="03D10EF8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79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2.2 Regi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7811F" w14:textId="2A740621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0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2.3 Book a tic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1895C" w14:textId="0846F9FD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1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2.4 Create an 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F5514" w14:textId="2EEA9427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2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2.5 Change account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FC51F" w14:textId="25D05DC4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3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3 Metaph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9FC79" w14:textId="24684554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4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3.1 Organisa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76900" w14:textId="41D93EFF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5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3.2 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403EF" w14:textId="67023368" w:rsidR="00A41EF2" w:rsidRDefault="00A41EF2" w:rsidP="00A41EF2">
          <w:pPr>
            <w:pStyle w:val="TOC3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6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3.3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7C6FC" w14:textId="3EB510FF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7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4 Structure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97F3F" w14:textId="6A8F73C8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8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4.5 Nav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37B96" w14:textId="392AF7B7" w:rsidR="00A41EF2" w:rsidRDefault="00A41EF2" w:rsidP="00A41EF2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89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6. Visu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91251" w14:textId="5882E975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90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6.1 Mock-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08BB0" w14:textId="7685A9B8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91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6.2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BA5BE" w14:textId="523DB724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92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6.3 Backlog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25CD0" w14:textId="51BF6791" w:rsidR="00A41EF2" w:rsidRDefault="00A41EF2" w:rsidP="00A41EF2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93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7. CRUD analysis / API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F7BE5" w14:textId="70F27180" w:rsidR="00A41EF2" w:rsidRDefault="00A41EF2" w:rsidP="00A41EF2">
          <w:pPr>
            <w:pStyle w:val="TOC2"/>
            <w:tabs>
              <w:tab w:val="right" w:leader="dot" w:pos="935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Cs w:val="24"/>
              <w:lang w:val="en-NZ" w:eastAsia="en-NZ"/>
              <w14:ligatures w14:val="standardContextual"/>
            </w:rPr>
          </w:pPr>
          <w:hyperlink w:anchor="_Toc174700894" w:history="1">
            <w:r w:rsidRPr="001D33E3">
              <w:rPr>
                <w:rStyle w:val="Hyperlink"/>
                <w:rFonts w:cstheme="majorHAnsi"/>
                <w:noProof/>
                <w:lang w:val="en-GB"/>
              </w:rPr>
              <w:t>7.1 CRUD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700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72B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931CA" w14:textId="19D0BC10" w:rsidR="00207A0D" w:rsidRPr="002B186E" w:rsidRDefault="00F51FED" w:rsidP="002B186E">
          <w:pPr>
            <w:spacing w:line="276" w:lineRule="auto"/>
            <w:ind w:firstLine="0"/>
            <w:rPr>
              <w:rFonts w:cs="Times New Roman"/>
              <w:szCs w:val="24"/>
            </w:rPr>
          </w:pPr>
          <w:r w:rsidRPr="005700BE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5F3A4469" w14:textId="77777777" w:rsidR="00A41EF2" w:rsidRDefault="00A41EF2">
      <w:pPr>
        <w:spacing w:after="160" w:line="259" w:lineRule="auto"/>
        <w:ind w:firstLine="0"/>
        <w:rPr>
          <w:rFonts w:eastAsiaTheme="majorEastAsia" w:cs="Times New Roman"/>
          <w:b/>
          <w:sz w:val="28"/>
          <w:szCs w:val="28"/>
          <w:lang w:val="en-GB"/>
        </w:rPr>
      </w:pPr>
      <w:bookmarkStart w:id="0" w:name="_Toc174700855"/>
      <w:r>
        <w:rPr>
          <w:rFonts w:cs="Times New Roman"/>
          <w:sz w:val="28"/>
          <w:szCs w:val="28"/>
          <w:lang w:val="en-GB"/>
        </w:rPr>
        <w:br w:type="page"/>
      </w:r>
    </w:p>
    <w:p w14:paraId="697F98B4" w14:textId="1D5EF719" w:rsidR="007B3FE2" w:rsidRPr="005700BE" w:rsidRDefault="00075F68" w:rsidP="00AE64A8">
      <w:pPr>
        <w:pStyle w:val="Heading1"/>
        <w:jc w:val="left"/>
        <w:rPr>
          <w:rFonts w:ascii="Times New Roman" w:hAnsi="Times New Roman" w:cs="Times New Roman"/>
          <w:sz w:val="28"/>
          <w:szCs w:val="28"/>
          <w:lang w:val="en-GB"/>
        </w:rPr>
      </w:pPr>
      <w:r w:rsidRPr="005700BE"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1. </w:t>
      </w:r>
      <w:r w:rsidR="00D65F72" w:rsidRPr="005700BE">
        <w:rPr>
          <w:rFonts w:ascii="Times New Roman" w:hAnsi="Times New Roman" w:cs="Times New Roman"/>
          <w:sz w:val="28"/>
          <w:szCs w:val="28"/>
          <w:lang w:val="en-GB"/>
        </w:rPr>
        <w:t>Website Brief</w:t>
      </w:r>
      <w:bookmarkEnd w:id="0"/>
    </w:p>
    <w:p w14:paraId="0B82F552" w14:textId="0B70D7D0" w:rsidR="00E95FA1" w:rsidRPr="005700BE" w:rsidRDefault="00AB38E8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>The</w:t>
      </w:r>
      <w:r w:rsidR="00CE7B57" w:rsidRPr="005700BE">
        <w:rPr>
          <w:rFonts w:cs="Times New Roman"/>
          <w:szCs w:val="24"/>
        </w:rPr>
        <w:t xml:space="preserve"> </w:t>
      </w:r>
      <w:r w:rsidR="003A745D" w:rsidRPr="005700BE">
        <w:rPr>
          <w:rFonts w:cs="Times New Roman"/>
          <w:szCs w:val="24"/>
        </w:rPr>
        <w:t>Access</w:t>
      </w:r>
      <w:r w:rsidR="00E05AAE" w:rsidRPr="005700BE">
        <w:rPr>
          <w:rFonts w:cs="Times New Roman"/>
          <w:szCs w:val="24"/>
        </w:rPr>
        <w:t xml:space="preserve"> Games</w:t>
      </w:r>
      <w:r w:rsidRPr="005700BE">
        <w:rPr>
          <w:rFonts w:cs="Times New Roman"/>
          <w:szCs w:val="24"/>
        </w:rPr>
        <w:t xml:space="preserve"> is a </w:t>
      </w:r>
      <w:r w:rsidR="0049508D" w:rsidRPr="005700BE">
        <w:rPr>
          <w:rFonts w:cs="Times New Roman"/>
          <w:szCs w:val="24"/>
        </w:rPr>
        <w:t>community-based</w:t>
      </w:r>
      <w:r w:rsidR="00E05AAE" w:rsidRPr="005700BE">
        <w:rPr>
          <w:rFonts w:cs="Times New Roman"/>
          <w:szCs w:val="24"/>
        </w:rPr>
        <w:t xml:space="preserve"> </w:t>
      </w:r>
      <w:r w:rsidRPr="005700BE">
        <w:rPr>
          <w:rFonts w:cs="Times New Roman"/>
          <w:szCs w:val="24"/>
        </w:rPr>
        <w:t xml:space="preserve">charity </w:t>
      </w:r>
      <w:r w:rsidR="003F31A2">
        <w:rPr>
          <w:rFonts w:cs="Times New Roman"/>
          <w:szCs w:val="24"/>
        </w:rPr>
        <w:t>that</w:t>
      </w:r>
      <w:r w:rsidRPr="005700BE">
        <w:rPr>
          <w:rFonts w:cs="Times New Roman"/>
          <w:szCs w:val="24"/>
        </w:rPr>
        <w:t xml:space="preserve"> offer</w:t>
      </w:r>
      <w:r w:rsidR="003F31A2">
        <w:rPr>
          <w:rFonts w:cs="Times New Roman"/>
          <w:szCs w:val="24"/>
        </w:rPr>
        <w:t>s</w:t>
      </w:r>
      <w:r w:rsidRPr="005700BE">
        <w:rPr>
          <w:rFonts w:cs="Times New Roman"/>
          <w:szCs w:val="24"/>
        </w:rPr>
        <w:t xml:space="preserve"> </w:t>
      </w:r>
      <w:r w:rsidR="007C7CDF" w:rsidRPr="005700BE">
        <w:rPr>
          <w:rFonts w:cs="Times New Roman"/>
          <w:szCs w:val="24"/>
        </w:rPr>
        <w:t>information on accessibility within the game development industry</w:t>
      </w:r>
      <w:r w:rsidR="004F0342" w:rsidRPr="005700BE">
        <w:rPr>
          <w:rFonts w:cs="Times New Roman"/>
          <w:szCs w:val="24"/>
        </w:rPr>
        <w:t xml:space="preserve"> and provide</w:t>
      </w:r>
      <w:r w:rsidR="003F31A2">
        <w:rPr>
          <w:rFonts w:cs="Times New Roman"/>
          <w:szCs w:val="24"/>
        </w:rPr>
        <w:t>s</w:t>
      </w:r>
      <w:r w:rsidR="004F0342" w:rsidRPr="005700BE">
        <w:rPr>
          <w:rFonts w:cs="Times New Roman"/>
          <w:szCs w:val="24"/>
        </w:rPr>
        <w:t xml:space="preserve"> social events for those with disabilities </w:t>
      </w:r>
      <w:r w:rsidR="00DC1D77" w:rsidRPr="005700BE">
        <w:rPr>
          <w:rFonts w:cs="Times New Roman"/>
          <w:szCs w:val="24"/>
        </w:rPr>
        <w:t>using video games as a medium</w:t>
      </w:r>
      <w:r w:rsidRPr="005700BE">
        <w:rPr>
          <w:rFonts w:cs="Times New Roman"/>
          <w:szCs w:val="24"/>
        </w:rPr>
        <w:t xml:space="preserve">. </w:t>
      </w:r>
    </w:p>
    <w:p w14:paraId="588EF530" w14:textId="649C4D85" w:rsidR="00D65F72" w:rsidRPr="005700BE" w:rsidRDefault="00AD0D28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 xml:space="preserve">The </w:t>
      </w:r>
      <w:r w:rsidR="00BA0C92" w:rsidRPr="005700BE">
        <w:rPr>
          <w:rFonts w:cs="Times New Roman"/>
          <w:szCs w:val="24"/>
        </w:rPr>
        <w:t xml:space="preserve">charity </w:t>
      </w:r>
      <w:r w:rsidR="00AB38E8" w:rsidRPr="005700BE">
        <w:rPr>
          <w:rFonts w:cs="Times New Roman"/>
          <w:szCs w:val="24"/>
        </w:rPr>
        <w:t>need</w:t>
      </w:r>
      <w:r w:rsidR="00BA0C92" w:rsidRPr="005700BE">
        <w:rPr>
          <w:rFonts w:cs="Times New Roman"/>
          <w:szCs w:val="24"/>
        </w:rPr>
        <w:t xml:space="preserve">s </w:t>
      </w:r>
      <w:r w:rsidR="00AB38E8" w:rsidRPr="005700BE">
        <w:rPr>
          <w:rFonts w:cs="Times New Roman"/>
          <w:szCs w:val="24"/>
        </w:rPr>
        <w:t>a</w:t>
      </w:r>
      <w:r w:rsidR="00BA0C92" w:rsidRPr="005700BE">
        <w:rPr>
          <w:rFonts w:cs="Times New Roman"/>
          <w:szCs w:val="24"/>
        </w:rPr>
        <w:t xml:space="preserve"> new</w:t>
      </w:r>
      <w:r w:rsidR="00AB38E8" w:rsidRPr="005700BE">
        <w:rPr>
          <w:rFonts w:cs="Times New Roman"/>
          <w:szCs w:val="24"/>
        </w:rPr>
        <w:t xml:space="preserve"> website </w:t>
      </w:r>
      <w:r w:rsidR="003439AC" w:rsidRPr="005700BE">
        <w:rPr>
          <w:rFonts w:cs="Times New Roman"/>
          <w:szCs w:val="24"/>
        </w:rPr>
        <w:t>for</w:t>
      </w:r>
      <w:r w:rsidR="00AB38E8" w:rsidRPr="005700BE">
        <w:rPr>
          <w:rFonts w:cs="Times New Roman"/>
          <w:szCs w:val="24"/>
        </w:rPr>
        <w:t xml:space="preserve"> the Nelson region </w:t>
      </w:r>
      <w:r w:rsidR="003439AC" w:rsidRPr="005700BE">
        <w:rPr>
          <w:rFonts w:cs="Times New Roman"/>
          <w:szCs w:val="24"/>
        </w:rPr>
        <w:t>so that</w:t>
      </w:r>
      <w:r w:rsidR="00AB38E8" w:rsidRPr="005700BE">
        <w:rPr>
          <w:rFonts w:cs="Times New Roman"/>
          <w:szCs w:val="24"/>
        </w:rPr>
        <w:t xml:space="preserve"> members of the charity </w:t>
      </w:r>
      <w:r w:rsidR="003439AC" w:rsidRPr="005700BE">
        <w:rPr>
          <w:rFonts w:cs="Times New Roman"/>
          <w:szCs w:val="24"/>
        </w:rPr>
        <w:t>can</w:t>
      </w:r>
      <w:r w:rsidR="00AB38E8" w:rsidRPr="005700BE">
        <w:rPr>
          <w:rFonts w:cs="Times New Roman"/>
          <w:szCs w:val="24"/>
        </w:rPr>
        <w:t xml:space="preserve"> provide </w:t>
      </w:r>
      <w:r w:rsidR="009F13CF" w:rsidRPr="005700BE">
        <w:rPr>
          <w:rFonts w:cs="Times New Roman"/>
          <w:szCs w:val="24"/>
        </w:rPr>
        <w:t xml:space="preserve">services and </w:t>
      </w:r>
      <w:r w:rsidR="003439AC" w:rsidRPr="005700BE">
        <w:rPr>
          <w:rFonts w:cs="Times New Roman"/>
          <w:szCs w:val="24"/>
        </w:rPr>
        <w:t xml:space="preserve">host </w:t>
      </w:r>
      <w:r w:rsidR="009F13CF" w:rsidRPr="005700BE">
        <w:rPr>
          <w:rFonts w:cs="Times New Roman"/>
          <w:szCs w:val="24"/>
        </w:rPr>
        <w:t>events</w:t>
      </w:r>
      <w:r w:rsidR="00145FEC" w:rsidRPr="005700BE">
        <w:rPr>
          <w:rFonts w:cs="Times New Roman"/>
          <w:szCs w:val="24"/>
        </w:rPr>
        <w:t>.</w:t>
      </w:r>
    </w:p>
    <w:p w14:paraId="58B27930" w14:textId="77B85BE0" w:rsidR="00145FEC" w:rsidRPr="005700BE" w:rsidRDefault="00145FEC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 xml:space="preserve">The purpose of the new website is to </w:t>
      </w:r>
      <w:r w:rsidR="00BC6707" w:rsidRPr="005700BE">
        <w:rPr>
          <w:rFonts w:cs="Times New Roman"/>
          <w:szCs w:val="24"/>
        </w:rPr>
        <w:t xml:space="preserve">spread awareness and provide a </w:t>
      </w:r>
      <w:r w:rsidR="005F2BA8" w:rsidRPr="005700BE">
        <w:rPr>
          <w:rFonts w:cs="Times New Roman"/>
          <w:szCs w:val="24"/>
        </w:rPr>
        <w:t>space</w:t>
      </w:r>
      <w:r w:rsidR="00BC6707" w:rsidRPr="005700BE">
        <w:rPr>
          <w:rFonts w:cs="Times New Roman"/>
          <w:szCs w:val="24"/>
        </w:rPr>
        <w:t xml:space="preserve"> </w:t>
      </w:r>
      <w:r w:rsidR="00441A0D" w:rsidRPr="005700BE">
        <w:rPr>
          <w:rFonts w:cs="Times New Roman"/>
          <w:szCs w:val="24"/>
        </w:rPr>
        <w:t xml:space="preserve">to </w:t>
      </w:r>
      <w:r w:rsidR="005F2BA8" w:rsidRPr="005700BE">
        <w:rPr>
          <w:rFonts w:cs="Times New Roman"/>
          <w:szCs w:val="24"/>
        </w:rPr>
        <w:t xml:space="preserve">host events and provide services </w:t>
      </w:r>
      <w:r w:rsidR="00772BE0" w:rsidRPr="005700BE">
        <w:rPr>
          <w:rFonts w:cs="Times New Roman"/>
          <w:szCs w:val="24"/>
        </w:rPr>
        <w:t xml:space="preserve">to </w:t>
      </w:r>
      <w:r w:rsidR="00AD0D28" w:rsidRPr="005700BE">
        <w:rPr>
          <w:rFonts w:cs="Times New Roman"/>
          <w:szCs w:val="24"/>
        </w:rPr>
        <w:t>the</w:t>
      </w:r>
      <w:r w:rsidR="007C54AE" w:rsidRPr="005700BE">
        <w:rPr>
          <w:rFonts w:cs="Times New Roman"/>
          <w:szCs w:val="24"/>
        </w:rPr>
        <w:t xml:space="preserve"> game development</w:t>
      </w:r>
      <w:r w:rsidR="00AD0D28" w:rsidRPr="005700BE">
        <w:rPr>
          <w:rFonts w:cs="Times New Roman"/>
          <w:szCs w:val="24"/>
        </w:rPr>
        <w:t xml:space="preserve"> community</w:t>
      </w:r>
      <w:r w:rsidR="00772BE0" w:rsidRPr="005700BE">
        <w:rPr>
          <w:rFonts w:cs="Times New Roman"/>
          <w:szCs w:val="24"/>
        </w:rPr>
        <w:t>.</w:t>
      </w:r>
      <w:r w:rsidR="005F2BA8" w:rsidRPr="005700BE">
        <w:rPr>
          <w:rFonts w:cs="Times New Roman"/>
          <w:szCs w:val="24"/>
        </w:rPr>
        <w:t xml:space="preserve"> </w:t>
      </w:r>
      <w:r w:rsidR="00772BE0" w:rsidRPr="005700BE">
        <w:rPr>
          <w:rFonts w:cs="Times New Roman"/>
          <w:szCs w:val="24"/>
        </w:rPr>
        <w:t>The website</w:t>
      </w:r>
      <w:r w:rsidR="00D02704" w:rsidRPr="005700BE">
        <w:rPr>
          <w:rFonts w:cs="Times New Roman"/>
          <w:szCs w:val="24"/>
        </w:rPr>
        <w:t xml:space="preserve"> will let members register</w:t>
      </w:r>
      <w:r w:rsidR="00614A8D" w:rsidRPr="005700BE">
        <w:rPr>
          <w:rFonts w:cs="Times New Roman"/>
          <w:szCs w:val="24"/>
        </w:rPr>
        <w:t xml:space="preserve"> and </w:t>
      </w:r>
      <w:r w:rsidR="00B31D81" w:rsidRPr="005700BE">
        <w:rPr>
          <w:rFonts w:cs="Times New Roman"/>
          <w:szCs w:val="24"/>
        </w:rPr>
        <w:t>give</w:t>
      </w:r>
      <w:r w:rsidR="00614A8D" w:rsidRPr="005700BE">
        <w:rPr>
          <w:rFonts w:cs="Times New Roman"/>
          <w:szCs w:val="24"/>
        </w:rPr>
        <w:t xml:space="preserve"> </w:t>
      </w:r>
      <w:r w:rsidR="00B31D81" w:rsidRPr="005700BE">
        <w:rPr>
          <w:rFonts w:cs="Times New Roman"/>
          <w:szCs w:val="24"/>
        </w:rPr>
        <w:t>details on the services and events</w:t>
      </w:r>
      <w:r w:rsidR="00614A8D" w:rsidRPr="005700BE">
        <w:rPr>
          <w:rFonts w:cs="Times New Roman"/>
          <w:szCs w:val="24"/>
        </w:rPr>
        <w:t xml:space="preserve"> they are providing</w:t>
      </w:r>
      <w:r w:rsidR="00B31D81" w:rsidRPr="005700BE">
        <w:rPr>
          <w:rFonts w:cs="Times New Roman"/>
          <w:szCs w:val="24"/>
        </w:rPr>
        <w:t>.</w:t>
      </w:r>
      <w:r w:rsidR="00614A8D" w:rsidRPr="005700BE">
        <w:rPr>
          <w:rFonts w:cs="Times New Roman"/>
          <w:szCs w:val="24"/>
        </w:rPr>
        <w:t xml:space="preserve">  </w:t>
      </w:r>
      <w:r w:rsidR="00D02704" w:rsidRPr="005700BE">
        <w:rPr>
          <w:rFonts w:cs="Times New Roman"/>
          <w:szCs w:val="24"/>
        </w:rPr>
        <w:t xml:space="preserve"> </w:t>
      </w:r>
    </w:p>
    <w:p w14:paraId="6ABD8C34" w14:textId="0313EAC2" w:rsidR="00AB38E8" w:rsidRPr="005700BE" w:rsidRDefault="00AB38E8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 xml:space="preserve">The website lets members of the community access the </w:t>
      </w:r>
      <w:r w:rsidR="00C93F02" w:rsidRPr="005700BE">
        <w:rPr>
          <w:rFonts w:cs="Times New Roman"/>
          <w:szCs w:val="24"/>
        </w:rPr>
        <w:t>service;</w:t>
      </w:r>
      <w:r w:rsidRPr="005700BE">
        <w:rPr>
          <w:rFonts w:cs="Times New Roman"/>
          <w:szCs w:val="24"/>
        </w:rPr>
        <w:t xml:space="preserve"> </w:t>
      </w:r>
      <w:r w:rsidR="00374522" w:rsidRPr="005700BE">
        <w:rPr>
          <w:rFonts w:cs="Times New Roman"/>
          <w:szCs w:val="24"/>
        </w:rPr>
        <w:t xml:space="preserve">members </w:t>
      </w:r>
      <w:r w:rsidR="00C93F02" w:rsidRPr="005700BE">
        <w:rPr>
          <w:rFonts w:cs="Times New Roman"/>
          <w:szCs w:val="24"/>
        </w:rPr>
        <w:t>are then able to attend events by purchasing tokens</w:t>
      </w:r>
      <w:r w:rsidRPr="005700BE">
        <w:rPr>
          <w:rFonts w:cs="Times New Roman"/>
          <w:szCs w:val="24"/>
        </w:rPr>
        <w:t xml:space="preserve">. To achieve </w:t>
      </w:r>
      <w:r w:rsidR="00A151C7" w:rsidRPr="005700BE">
        <w:rPr>
          <w:rFonts w:cs="Times New Roman"/>
          <w:szCs w:val="24"/>
        </w:rPr>
        <w:t>this</w:t>
      </w:r>
      <w:r w:rsidRPr="005700BE">
        <w:rPr>
          <w:rFonts w:cs="Times New Roman"/>
          <w:szCs w:val="24"/>
        </w:rPr>
        <w:t xml:space="preserve"> goal, </w:t>
      </w:r>
      <w:r w:rsidR="00E0047F" w:rsidRPr="005700BE">
        <w:rPr>
          <w:rFonts w:cs="Times New Roman"/>
          <w:szCs w:val="24"/>
        </w:rPr>
        <w:t>the website should</w:t>
      </w:r>
      <w:r w:rsidRPr="005700BE">
        <w:rPr>
          <w:rFonts w:cs="Times New Roman"/>
          <w:szCs w:val="24"/>
        </w:rPr>
        <w:t xml:space="preserve"> have an online token function on our website that </w:t>
      </w:r>
      <w:r w:rsidR="00E0047F" w:rsidRPr="005700BE">
        <w:rPr>
          <w:rFonts w:cs="Times New Roman"/>
          <w:szCs w:val="24"/>
        </w:rPr>
        <w:t xml:space="preserve">will </w:t>
      </w:r>
      <w:r w:rsidRPr="005700BE">
        <w:rPr>
          <w:rFonts w:cs="Times New Roman"/>
          <w:szCs w:val="24"/>
        </w:rPr>
        <w:t>let a beneficiary access a limited number of tokens</w:t>
      </w:r>
      <w:r w:rsidR="00E0047F" w:rsidRPr="005700BE">
        <w:rPr>
          <w:rFonts w:cs="Times New Roman"/>
          <w:szCs w:val="24"/>
        </w:rPr>
        <w:t xml:space="preserve"> when hosting an event</w:t>
      </w:r>
      <w:r w:rsidRPr="005700BE">
        <w:rPr>
          <w:rFonts w:cs="Times New Roman"/>
          <w:szCs w:val="24"/>
        </w:rPr>
        <w:t>, for example</w:t>
      </w:r>
      <w:r w:rsidR="003F31A2">
        <w:rPr>
          <w:rFonts w:cs="Times New Roman"/>
          <w:szCs w:val="24"/>
        </w:rPr>
        <w:t>,</w:t>
      </w:r>
      <w:r w:rsidRPr="005700BE">
        <w:rPr>
          <w:rFonts w:cs="Times New Roman"/>
          <w:szCs w:val="24"/>
        </w:rPr>
        <w:t xml:space="preserve"> the system needs a mechanism that verifies that a member of the community is accessing the service and that the token belongs to a particular community member. </w:t>
      </w:r>
    </w:p>
    <w:p w14:paraId="37573EC7" w14:textId="77777777" w:rsidR="00AB38E8" w:rsidRPr="005700BE" w:rsidRDefault="00AB38E8" w:rsidP="008B28E2">
      <w:pPr>
        <w:spacing w:after="160" w:line="276" w:lineRule="auto"/>
        <w:ind w:firstLine="0"/>
        <w:rPr>
          <w:rFonts w:cs="Times New Roman"/>
          <w:szCs w:val="24"/>
        </w:rPr>
      </w:pPr>
    </w:p>
    <w:p w14:paraId="69B6FE2E" w14:textId="77777777" w:rsidR="00AB38E8" w:rsidRPr="005700BE" w:rsidRDefault="00AB38E8" w:rsidP="008B28E2">
      <w:pPr>
        <w:spacing w:after="160" w:line="276" w:lineRule="auto"/>
        <w:ind w:firstLine="0"/>
        <w:rPr>
          <w:rFonts w:cs="Times New Roman"/>
          <w:b/>
          <w:bCs/>
          <w:szCs w:val="24"/>
        </w:rPr>
      </w:pPr>
      <w:r w:rsidRPr="005700BE">
        <w:rPr>
          <w:rFonts w:cs="Times New Roman"/>
          <w:b/>
          <w:bCs/>
          <w:szCs w:val="24"/>
        </w:rPr>
        <w:t xml:space="preserve">We require the following features on the website: </w:t>
      </w:r>
    </w:p>
    <w:p w14:paraId="0180A42B" w14:textId="2E21BDB0" w:rsidR="00AB38E8" w:rsidRPr="005700BE" w:rsidRDefault="00AB38E8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 xml:space="preserve">1. Charity members and beneficiaries can register, login and administer their own accounts. </w:t>
      </w:r>
    </w:p>
    <w:p w14:paraId="490E22FC" w14:textId="77777777" w:rsidR="00AB38E8" w:rsidRPr="005700BE" w:rsidRDefault="00AB38E8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 xml:space="preserve">2. Members use the website to register their products and services, and beneficiaries use the system to acquire tokens. </w:t>
      </w:r>
    </w:p>
    <w:p w14:paraId="267E5F7A" w14:textId="77777777" w:rsidR="00AB38E8" w:rsidRPr="005700BE" w:rsidRDefault="00AB38E8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 xml:space="preserve">3. Interactive element(s) that engages the website user. </w:t>
      </w:r>
    </w:p>
    <w:p w14:paraId="0C478CDA" w14:textId="3618CAD0" w:rsidR="00A47FC5" w:rsidRPr="005700BE" w:rsidRDefault="00AB38E8" w:rsidP="008B28E2">
      <w:pPr>
        <w:spacing w:after="160" w:line="276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t>4. The system provides an interface that the members can use to accept a token in a transaction.</w:t>
      </w:r>
    </w:p>
    <w:p w14:paraId="7029647A" w14:textId="77777777" w:rsidR="00A47FC5" w:rsidRPr="005700BE" w:rsidRDefault="00A47FC5">
      <w:pPr>
        <w:spacing w:after="160" w:line="259" w:lineRule="auto"/>
        <w:ind w:firstLine="0"/>
        <w:rPr>
          <w:rFonts w:cs="Times New Roman"/>
          <w:szCs w:val="24"/>
        </w:rPr>
      </w:pPr>
      <w:r w:rsidRPr="005700BE">
        <w:rPr>
          <w:rFonts w:cs="Times New Roman"/>
          <w:szCs w:val="24"/>
        </w:rPr>
        <w:br w:type="page"/>
      </w:r>
    </w:p>
    <w:p w14:paraId="470D4A72" w14:textId="187C6C85" w:rsidR="008F0C37" w:rsidRPr="005700BE" w:rsidRDefault="006D39D2" w:rsidP="00AE64A8">
      <w:pPr>
        <w:pStyle w:val="Heading1"/>
        <w:jc w:val="left"/>
        <w:rPr>
          <w:rFonts w:cstheme="majorHAnsi"/>
          <w:sz w:val="28"/>
          <w:szCs w:val="28"/>
          <w:lang w:val="en-GB"/>
        </w:rPr>
      </w:pPr>
      <w:bookmarkStart w:id="1" w:name="_Toc174700856"/>
      <w:r w:rsidRPr="005700BE">
        <w:rPr>
          <w:rFonts w:cstheme="majorHAnsi"/>
          <w:sz w:val="28"/>
          <w:szCs w:val="28"/>
          <w:lang w:val="en-GB"/>
        </w:rPr>
        <w:lastRenderedPageBreak/>
        <w:t>2</w:t>
      </w:r>
      <w:r w:rsidR="000456E1" w:rsidRPr="005700BE">
        <w:rPr>
          <w:rFonts w:cstheme="majorHAnsi"/>
          <w:sz w:val="28"/>
          <w:szCs w:val="28"/>
          <w:lang w:val="en-GB"/>
        </w:rPr>
        <w:t xml:space="preserve">. </w:t>
      </w:r>
      <w:r w:rsidR="00170CB7" w:rsidRPr="005700BE">
        <w:rPr>
          <w:rFonts w:cstheme="majorHAnsi"/>
          <w:sz w:val="28"/>
          <w:szCs w:val="28"/>
          <w:lang w:val="en-GB"/>
        </w:rPr>
        <w:t>Site Goals</w:t>
      </w:r>
      <w:bookmarkEnd w:id="1"/>
      <w:r w:rsidR="00170CB7" w:rsidRPr="005700BE">
        <w:rPr>
          <w:rFonts w:cstheme="majorHAnsi"/>
          <w:sz w:val="28"/>
          <w:szCs w:val="28"/>
          <w:lang w:val="en-GB"/>
        </w:rPr>
        <w:t xml:space="preserve"> </w:t>
      </w:r>
    </w:p>
    <w:p w14:paraId="5067E0C3" w14:textId="543BE58A" w:rsidR="008F0C37" w:rsidRPr="005700BE" w:rsidRDefault="006D39D2" w:rsidP="00AE64A8">
      <w:pPr>
        <w:pStyle w:val="Heading2"/>
        <w:ind w:firstLine="720"/>
        <w:rPr>
          <w:rFonts w:cstheme="majorHAnsi"/>
          <w:szCs w:val="24"/>
          <w:lang w:val="en-GB"/>
        </w:rPr>
      </w:pPr>
      <w:bookmarkStart w:id="2" w:name="_Toc174700857"/>
      <w:r w:rsidRPr="005700BE">
        <w:rPr>
          <w:rFonts w:cstheme="majorHAnsi"/>
          <w:szCs w:val="24"/>
          <w:lang w:val="en-GB"/>
        </w:rPr>
        <w:t xml:space="preserve">2.1 </w:t>
      </w:r>
      <w:r w:rsidR="008F0C37" w:rsidRPr="005700BE">
        <w:rPr>
          <w:rFonts w:cstheme="majorHAnsi"/>
          <w:szCs w:val="24"/>
          <w:lang w:val="en-GB"/>
        </w:rPr>
        <w:t>Purpose of website</w:t>
      </w:r>
      <w:bookmarkEnd w:id="2"/>
      <w:r w:rsidR="008F0C37" w:rsidRPr="005700BE">
        <w:rPr>
          <w:rFonts w:cstheme="majorHAnsi"/>
          <w:szCs w:val="24"/>
          <w:lang w:val="en-GB"/>
        </w:rPr>
        <w:t xml:space="preserve"> </w:t>
      </w:r>
    </w:p>
    <w:p w14:paraId="3A633C2F" w14:textId="5F76DF08" w:rsidR="001209DE" w:rsidRPr="005700BE" w:rsidRDefault="002E17BB" w:rsidP="00E66103">
      <w:pPr>
        <w:spacing w:after="160" w:line="259" w:lineRule="auto"/>
        <w:ind w:left="7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e goal of</w:t>
      </w:r>
      <w:r w:rsidR="0023504D" w:rsidRPr="005700BE">
        <w:rPr>
          <w:rFonts w:asciiTheme="majorHAnsi" w:hAnsiTheme="majorHAnsi" w:cstheme="majorHAnsi"/>
          <w:szCs w:val="24"/>
          <w:lang w:val="en-GB"/>
        </w:rPr>
        <w:t xml:space="preserve"> this website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is to pr</w:t>
      </w:r>
      <w:r w:rsidR="00E66103" w:rsidRPr="005700BE">
        <w:rPr>
          <w:rFonts w:asciiTheme="majorHAnsi" w:hAnsiTheme="majorHAnsi" w:cstheme="majorHAnsi"/>
          <w:szCs w:val="24"/>
          <w:lang w:val="en-GB"/>
        </w:rPr>
        <w:t>ovide a</w:t>
      </w:r>
      <w:r w:rsidR="00564B13" w:rsidRPr="005700BE">
        <w:rPr>
          <w:rFonts w:asciiTheme="majorHAnsi" w:hAnsiTheme="majorHAnsi" w:cstheme="majorHAnsi"/>
          <w:szCs w:val="24"/>
          <w:lang w:val="en-GB"/>
        </w:rPr>
        <w:t xml:space="preserve"> non-profit</w:t>
      </w:r>
      <w:r w:rsidR="00E66103" w:rsidRPr="005700BE">
        <w:rPr>
          <w:rFonts w:asciiTheme="majorHAnsi" w:hAnsiTheme="majorHAnsi" w:cstheme="majorHAnsi"/>
          <w:szCs w:val="24"/>
          <w:lang w:val="en-GB"/>
        </w:rPr>
        <w:t xml:space="preserve"> service to game developers </w:t>
      </w:r>
      <w:r w:rsidR="006461CC" w:rsidRPr="005700BE">
        <w:rPr>
          <w:rFonts w:asciiTheme="majorHAnsi" w:hAnsiTheme="majorHAnsi" w:cstheme="majorHAnsi"/>
          <w:szCs w:val="24"/>
          <w:lang w:val="en-GB"/>
        </w:rPr>
        <w:t>sharing</w:t>
      </w:r>
      <w:r w:rsidR="00E66103" w:rsidRPr="005700BE">
        <w:rPr>
          <w:rFonts w:asciiTheme="majorHAnsi" w:hAnsiTheme="majorHAnsi" w:cstheme="majorHAnsi"/>
          <w:szCs w:val="24"/>
          <w:lang w:val="en-GB"/>
        </w:rPr>
        <w:t xml:space="preserve"> the importance of </w:t>
      </w:r>
      <w:r w:rsidR="009075E8" w:rsidRPr="005700BE">
        <w:rPr>
          <w:rFonts w:asciiTheme="majorHAnsi" w:hAnsiTheme="majorHAnsi" w:cstheme="majorHAnsi"/>
          <w:szCs w:val="24"/>
          <w:lang w:val="en-GB"/>
        </w:rPr>
        <w:t>accessibility in video game design</w:t>
      </w:r>
      <w:r w:rsidR="00914991" w:rsidRPr="005700BE">
        <w:rPr>
          <w:rFonts w:asciiTheme="majorHAnsi" w:hAnsiTheme="majorHAnsi" w:cstheme="majorHAnsi"/>
          <w:szCs w:val="24"/>
          <w:lang w:val="en-GB"/>
        </w:rPr>
        <w:t xml:space="preserve"> and create </w:t>
      </w:r>
      <w:r w:rsidR="0023176D" w:rsidRPr="005700BE">
        <w:rPr>
          <w:rFonts w:asciiTheme="majorHAnsi" w:hAnsiTheme="majorHAnsi" w:cstheme="majorHAnsi"/>
          <w:szCs w:val="24"/>
          <w:lang w:val="en-GB"/>
        </w:rPr>
        <w:t xml:space="preserve">opportunities for those with </w:t>
      </w:r>
      <w:r w:rsidR="00EB5A9C" w:rsidRPr="005700BE">
        <w:rPr>
          <w:rFonts w:asciiTheme="majorHAnsi" w:hAnsiTheme="majorHAnsi" w:cstheme="majorHAnsi"/>
          <w:szCs w:val="24"/>
          <w:lang w:val="en-GB"/>
        </w:rPr>
        <w:t xml:space="preserve">disabilities to </w:t>
      </w:r>
      <w:r w:rsidR="00187B12" w:rsidRPr="005700BE">
        <w:rPr>
          <w:rFonts w:asciiTheme="majorHAnsi" w:hAnsiTheme="majorHAnsi" w:cstheme="majorHAnsi"/>
          <w:szCs w:val="24"/>
          <w:lang w:val="en-GB"/>
        </w:rPr>
        <w:t>share</w:t>
      </w:r>
      <w:r w:rsidR="0079112F" w:rsidRPr="005700BE">
        <w:rPr>
          <w:rFonts w:asciiTheme="majorHAnsi" w:hAnsiTheme="majorHAnsi" w:cstheme="majorHAnsi"/>
          <w:szCs w:val="24"/>
          <w:lang w:val="en-GB"/>
        </w:rPr>
        <w:t xml:space="preserve"> social </w:t>
      </w:r>
      <w:r w:rsidR="00187B12" w:rsidRPr="005700BE">
        <w:rPr>
          <w:rFonts w:asciiTheme="majorHAnsi" w:hAnsiTheme="majorHAnsi" w:cstheme="majorHAnsi"/>
          <w:szCs w:val="24"/>
          <w:lang w:val="en-GB"/>
        </w:rPr>
        <w:t>experience</w:t>
      </w:r>
      <w:r w:rsidR="00914991" w:rsidRPr="005700BE">
        <w:rPr>
          <w:rFonts w:asciiTheme="majorHAnsi" w:hAnsiTheme="majorHAnsi" w:cstheme="majorHAnsi"/>
          <w:szCs w:val="24"/>
          <w:lang w:val="en-GB"/>
        </w:rPr>
        <w:t>s</w:t>
      </w:r>
      <w:r w:rsidR="00F70386" w:rsidRPr="005700BE">
        <w:rPr>
          <w:rFonts w:asciiTheme="majorHAnsi" w:hAnsiTheme="majorHAnsi" w:cstheme="majorHAnsi"/>
          <w:szCs w:val="24"/>
          <w:lang w:val="en-GB"/>
        </w:rPr>
        <w:t xml:space="preserve"> using video games as </w:t>
      </w:r>
      <w:r w:rsidR="00C27E6A" w:rsidRPr="005700BE">
        <w:rPr>
          <w:rFonts w:asciiTheme="majorHAnsi" w:hAnsiTheme="majorHAnsi" w:cstheme="majorHAnsi"/>
          <w:szCs w:val="24"/>
          <w:lang w:val="en-GB"/>
        </w:rPr>
        <w:t>a</w:t>
      </w:r>
      <w:r w:rsidR="00F70386" w:rsidRPr="005700BE">
        <w:rPr>
          <w:rFonts w:asciiTheme="majorHAnsi" w:hAnsiTheme="majorHAnsi" w:cstheme="majorHAnsi"/>
          <w:szCs w:val="24"/>
          <w:lang w:val="en-GB"/>
        </w:rPr>
        <w:t xml:space="preserve"> medium. </w:t>
      </w:r>
      <w:r w:rsidR="00FC0FDA" w:rsidRPr="005700BE">
        <w:rPr>
          <w:rFonts w:asciiTheme="majorHAnsi" w:hAnsiTheme="majorHAnsi" w:cstheme="majorHAnsi"/>
          <w:szCs w:val="24"/>
          <w:lang w:val="en-GB"/>
        </w:rPr>
        <w:t>This helps to combat social isolation</w:t>
      </w:r>
      <w:r w:rsidR="00E5713A" w:rsidRPr="005700BE">
        <w:rPr>
          <w:rFonts w:asciiTheme="majorHAnsi" w:hAnsiTheme="majorHAnsi" w:cstheme="majorHAnsi"/>
          <w:szCs w:val="24"/>
          <w:lang w:val="en-GB"/>
        </w:rPr>
        <w:t xml:space="preserve"> and creates communities that </w:t>
      </w:r>
      <w:r w:rsidR="006461CC" w:rsidRPr="005700BE">
        <w:rPr>
          <w:rFonts w:asciiTheme="majorHAnsi" w:hAnsiTheme="majorHAnsi" w:cstheme="majorHAnsi"/>
          <w:szCs w:val="24"/>
          <w:lang w:val="en-GB"/>
        </w:rPr>
        <w:t>improve the quality of life for those with disabilities.</w:t>
      </w:r>
    </w:p>
    <w:p w14:paraId="735205A3" w14:textId="77777777" w:rsidR="00995E83" w:rsidRPr="005700BE" w:rsidRDefault="00995E83" w:rsidP="00E66103">
      <w:pPr>
        <w:spacing w:after="160" w:line="259" w:lineRule="auto"/>
        <w:ind w:left="720"/>
        <w:rPr>
          <w:rFonts w:asciiTheme="majorHAnsi" w:hAnsiTheme="majorHAnsi" w:cstheme="majorHAnsi"/>
          <w:szCs w:val="24"/>
          <w:lang w:val="en-GB"/>
        </w:rPr>
      </w:pPr>
    </w:p>
    <w:p w14:paraId="70FFC04E" w14:textId="1EC44FE3" w:rsidR="00170CB7" w:rsidRPr="005700BE" w:rsidRDefault="006D39D2" w:rsidP="00AE64A8">
      <w:pPr>
        <w:pStyle w:val="Heading2"/>
        <w:ind w:firstLine="720"/>
        <w:rPr>
          <w:rFonts w:cstheme="majorHAnsi"/>
          <w:szCs w:val="24"/>
          <w:lang w:val="en-GB"/>
        </w:rPr>
      </w:pPr>
      <w:bookmarkStart w:id="3" w:name="_Toc174700858"/>
      <w:r w:rsidRPr="005700BE">
        <w:rPr>
          <w:rFonts w:cstheme="majorHAnsi"/>
          <w:szCs w:val="24"/>
          <w:lang w:val="en-GB"/>
        </w:rPr>
        <w:t>2.2</w:t>
      </w:r>
      <w:r w:rsidR="000456E1" w:rsidRPr="005700BE">
        <w:rPr>
          <w:rFonts w:cstheme="majorHAnsi"/>
          <w:szCs w:val="24"/>
          <w:lang w:val="en-GB"/>
        </w:rPr>
        <w:t xml:space="preserve"> </w:t>
      </w:r>
      <w:r w:rsidR="00DD1D53" w:rsidRPr="005700BE">
        <w:rPr>
          <w:rFonts w:cstheme="majorHAnsi"/>
          <w:szCs w:val="24"/>
          <w:lang w:val="en-GB"/>
        </w:rPr>
        <w:t>Short</w:t>
      </w:r>
      <w:r w:rsidR="003F31A2">
        <w:rPr>
          <w:rFonts w:cstheme="majorHAnsi"/>
          <w:szCs w:val="24"/>
          <w:lang w:val="en-GB"/>
        </w:rPr>
        <w:t>-</w:t>
      </w:r>
      <w:r w:rsidR="00DD1D53" w:rsidRPr="005700BE">
        <w:rPr>
          <w:rFonts w:cstheme="majorHAnsi"/>
          <w:szCs w:val="24"/>
          <w:lang w:val="en-GB"/>
        </w:rPr>
        <w:t>term goals</w:t>
      </w:r>
      <w:bookmarkEnd w:id="3"/>
    </w:p>
    <w:p w14:paraId="1C24792F" w14:textId="308A8B14" w:rsidR="00F3614E" w:rsidRPr="005700BE" w:rsidRDefault="0036761D" w:rsidP="00945646">
      <w:pPr>
        <w:pStyle w:val="ListParagraph"/>
        <w:numPr>
          <w:ilvl w:val="0"/>
          <w:numId w:val="19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Inform </w:t>
      </w:r>
      <w:r w:rsidR="001209DE" w:rsidRPr="005700BE">
        <w:rPr>
          <w:rFonts w:asciiTheme="majorHAnsi" w:hAnsiTheme="majorHAnsi" w:cstheme="majorHAnsi"/>
          <w:szCs w:val="24"/>
          <w:lang w:val="en-GB"/>
        </w:rPr>
        <w:t>game developers about the importance of accessibility in video games</w:t>
      </w:r>
      <w:r w:rsidR="00F3614E" w:rsidRPr="005700BE">
        <w:rPr>
          <w:rFonts w:asciiTheme="majorHAnsi" w:hAnsiTheme="majorHAnsi" w:cstheme="majorHAnsi"/>
          <w:szCs w:val="24"/>
          <w:lang w:val="en-GB"/>
        </w:rPr>
        <w:t>.</w:t>
      </w:r>
    </w:p>
    <w:p w14:paraId="2F0985BE" w14:textId="1D8A1309" w:rsidR="0036761D" w:rsidRPr="005700BE" w:rsidRDefault="003F742C" w:rsidP="00945646">
      <w:pPr>
        <w:pStyle w:val="ListParagraph"/>
        <w:numPr>
          <w:ilvl w:val="0"/>
          <w:numId w:val="19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Reveal and </w:t>
      </w:r>
      <w:r w:rsidR="00633338" w:rsidRPr="005700BE">
        <w:rPr>
          <w:rFonts w:asciiTheme="majorHAnsi" w:hAnsiTheme="majorHAnsi" w:cstheme="majorHAnsi"/>
          <w:szCs w:val="24"/>
          <w:lang w:val="en-GB"/>
        </w:rPr>
        <w:t>discover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barriers </w:t>
      </w:r>
      <w:r w:rsidR="00633338" w:rsidRPr="005700BE">
        <w:rPr>
          <w:rFonts w:asciiTheme="majorHAnsi" w:hAnsiTheme="majorHAnsi" w:cstheme="majorHAnsi"/>
          <w:szCs w:val="24"/>
          <w:lang w:val="en-GB"/>
        </w:rPr>
        <w:t>to facilitate accessible player experiences</w:t>
      </w:r>
      <w:r w:rsidR="006B3983" w:rsidRPr="005700BE">
        <w:rPr>
          <w:rFonts w:asciiTheme="majorHAnsi" w:hAnsiTheme="majorHAnsi" w:cstheme="majorHAnsi"/>
          <w:szCs w:val="24"/>
          <w:lang w:val="en-GB"/>
        </w:rPr>
        <w:t>.</w:t>
      </w:r>
    </w:p>
    <w:p w14:paraId="718FAB9F" w14:textId="0FD36F6B" w:rsidR="00DD1D53" w:rsidRPr="005700BE" w:rsidRDefault="006B3983" w:rsidP="00CB4B17">
      <w:pPr>
        <w:pStyle w:val="ListParagraph"/>
        <w:numPr>
          <w:ilvl w:val="0"/>
          <w:numId w:val="19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nable social experiences</w:t>
      </w:r>
      <w:r w:rsidR="00B07729" w:rsidRPr="005700BE">
        <w:rPr>
          <w:rFonts w:asciiTheme="majorHAnsi" w:hAnsiTheme="majorHAnsi" w:cstheme="majorHAnsi"/>
          <w:szCs w:val="24"/>
          <w:lang w:val="en-GB"/>
        </w:rPr>
        <w:t xml:space="preserve"> for people with disabilities.</w:t>
      </w:r>
    </w:p>
    <w:p w14:paraId="3E022A23" w14:textId="732161B3" w:rsidR="00DD1D53" w:rsidRPr="005700BE" w:rsidRDefault="000456E1" w:rsidP="00AE64A8">
      <w:pPr>
        <w:pStyle w:val="Heading2"/>
        <w:ind w:firstLine="720"/>
        <w:rPr>
          <w:rFonts w:cstheme="majorHAnsi"/>
          <w:szCs w:val="24"/>
          <w:lang w:val="en-GB"/>
        </w:rPr>
      </w:pPr>
      <w:bookmarkStart w:id="4" w:name="_Toc174700859"/>
      <w:r w:rsidRPr="005700BE">
        <w:rPr>
          <w:rFonts w:cstheme="majorHAnsi"/>
          <w:szCs w:val="24"/>
          <w:lang w:val="en-GB"/>
        </w:rPr>
        <w:t>2</w:t>
      </w:r>
      <w:r w:rsidR="006D39D2" w:rsidRPr="005700BE">
        <w:rPr>
          <w:rFonts w:cstheme="majorHAnsi"/>
          <w:szCs w:val="24"/>
          <w:lang w:val="en-GB"/>
        </w:rPr>
        <w:t>.3</w:t>
      </w:r>
      <w:r w:rsidRPr="005700BE">
        <w:rPr>
          <w:rFonts w:cstheme="majorHAnsi"/>
          <w:szCs w:val="24"/>
          <w:lang w:val="en-GB"/>
        </w:rPr>
        <w:t xml:space="preserve"> </w:t>
      </w:r>
      <w:r w:rsidR="00DD1D53" w:rsidRPr="005700BE">
        <w:rPr>
          <w:rFonts w:cstheme="majorHAnsi"/>
          <w:szCs w:val="24"/>
          <w:lang w:val="en-GB"/>
        </w:rPr>
        <w:t>Long</w:t>
      </w:r>
      <w:r w:rsidR="003F31A2">
        <w:rPr>
          <w:rFonts w:cstheme="majorHAnsi"/>
          <w:szCs w:val="24"/>
          <w:lang w:val="en-GB"/>
        </w:rPr>
        <w:t>-</w:t>
      </w:r>
      <w:r w:rsidR="00DD1D53" w:rsidRPr="005700BE">
        <w:rPr>
          <w:rFonts w:cstheme="majorHAnsi"/>
          <w:szCs w:val="24"/>
          <w:lang w:val="en-GB"/>
        </w:rPr>
        <w:t>term goals</w:t>
      </w:r>
      <w:bookmarkEnd w:id="4"/>
    </w:p>
    <w:p w14:paraId="0A66FD2F" w14:textId="3189C8EE" w:rsidR="00F3614E" w:rsidRPr="005700BE" w:rsidRDefault="00F3614E" w:rsidP="00945646">
      <w:pPr>
        <w:pStyle w:val="ListParagraph"/>
        <w:numPr>
          <w:ilvl w:val="0"/>
          <w:numId w:val="20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Prevent the social isolation of those with disabilities using video games as a medium.</w:t>
      </w:r>
    </w:p>
    <w:p w14:paraId="019FC042" w14:textId="7A9CDB10" w:rsidR="00F3614E" w:rsidRPr="005700BE" w:rsidRDefault="00F3614E" w:rsidP="00945646">
      <w:pPr>
        <w:pStyle w:val="ListParagraph"/>
        <w:numPr>
          <w:ilvl w:val="0"/>
          <w:numId w:val="20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Foster communities </w:t>
      </w:r>
      <w:r w:rsidR="003F742C" w:rsidRPr="005700BE">
        <w:rPr>
          <w:rFonts w:asciiTheme="majorHAnsi" w:hAnsiTheme="majorHAnsi" w:cstheme="majorHAnsi"/>
          <w:szCs w:val="24"/>
          <w:lang w:val="en-GB"/>
        </w:rPr>
        <w:t>and forge lifelong relationships.</w:t>
      </w:r>
    </w:p>
    <w:p w14:paraId="0166ED76" w14:textId="4F727E44" w:rsidR="00DD1D53" w:rsidRPr="005700BE" w:rsidRDefault="00633338" w:rsidP="00CB4B17">
      <w:pPr>
        <w:pStyle w:val="ListParagraph"/>
        <w:numPr>
          <w:ilvl w:val="0"/>
          <w:numId w:val="20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Guide </w:t>
      </w:r>
      <w:r w:rsidR="001C4DAC" w:rsidRPr="005700BE">
        <w:rPr>
          <w:rFonts w:asciiTheme="majorHAnsi" w:hAnsiTheme="majorHAnsi" w:cstheme="majorHAnsi"/>
          <w:szCs w:val="24"/>
          <w:lang w:val="en-GB"/>
        </w:rPr>
        <w:t xml:space="preserve">and promote an inclusive and accessible </w:t>
      </w:r>
      <w:r w:rsidR="00CF54CB" w:rsidRPr="005700BE">
        <w:rPr>
          <w:rFonts w:asciiTheme="majorHAnsi" w:hAnsiTheme="majorHAnsi" w:cstheme="majorHAnsi"/>
          <w:szCs w:val="24"/>
          <w:lang w:val="en-GB"/>
        </w:rPr>
        <w:t xml:space="preserve">video game </w:t>
      </w:r>
      <w:r w:rsidR="001C4DAC" w:rsidRPr="005700BE">
        <w:rPr>
          <w:rFonts w:asciiTheme="majorHAnsi" w:hAnsiTheme="majorHAnsi" w:cstheme="majorHAnsi"/>
          <w:szCs w:val="24"/>
          <w:lang w:val="en-GB"/>
        </w:rPr>
        <w:t>industry.</w:t>
      </w:r>
    </w:p>
    <w:p w14:paraId="7EEFDB05" w14:textId="7EC0C4E9" w:rsidR="00AE0C52" w:rsidRPr="005700BE" w:rsidRDefault="006D39D2" w:rsidP="00AE64A8">
      <w:pPr>
        <w:pStyle w:val="Heading2"/>
        <w:ind w:firstLine="720"/>
        <w:rPr>
          <w:rFonts w:cstheme="majorHAnsi"/>
          <w:szCs w:val="24"/>
          <w:lang w:val="en-GB"/>
        </w:rPr>
      </w:pPr>
      <w:bookmarkStart w:id="5" w:name="_Toc174700860"/>
      <w:r w:rsidRPr="005700BE">
        <w:rPr>
          <w:rFonts w:cstheme="majorHAnsi"/>
          <w:szCs w:val="24"/>
          <w:lang w:val="en-GB"/>
        </w:rPr>
        <w:t>2.4</w:t>
      </w:r>
      <w:r w:rsidR="000456E1" w:rsidRPr="005700BE">
        <w:rPr>
          <w:rFonts w:cstheme="majorHAnsi"/>
          <w:szCs w:val="24"/>
          <w:lang w:val="en-GB"/>
        </w:rPr>
        <w:t xml:space="preserve"> </w:t>
      </w:r>
      <w:r w:rsidR="0016239A" w:rsidRPr="005700BE">
        <w:rPr>
          <w:rFonts w:cstheme="majorHAnsi"/>
          <w:szCs w:val="24"/>
          <w:lang w:val="en-GB"/>
        </w:rPr>
        <w:t>Int</w:t>
      </w:r>
      <w:r w:rsidR="00940B84" w:rsidRPr="005700BE">
        <w:rPr>
          <w:rFonts w:cstheme="majorHAnsi"/>
          <w:szCs w:val="24"/>
          <w:lang w:val="en-GB"/>
        </w:rPr>
        <w:t>ended Audience</w:t>
      </w:r>
      <w:bookmarkEnd w:id="5"/>
      <w:r w:rsidR="00940B84" w:rsidRPr="005700BE">
        <w:rPr>
          <w:rFonts w:cstheme="majorHAnsi"/>
          <w:szCs w:val="24"/>
          <w:lang w:val="en-GB"/>
        </w:rPr>
        <w:t xml:space="preserve"> </w:t>
      </w:r>
    </w:p>
    <w:p w14:paraId="4097D107" w14:textId="6E98EDE4" w:rsidR="00940B84" w:rsidRPr="005700BE" w:rsidRDefault="00694FD4" w:rsidP="00945646">
      <w:pPr>
        <w:pStyle w:val="ListParagraph"/>
        <w:numPr>
          <w:ilvl w:val="2"/>
          <w:numId w:val="22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New and established Game Developers</w:t>
      </w:r>
      <w:r w:rsidR="005409A8" w:rsidRPr="005700BE">
        <w:rPr>
          <w:rFonts w:asciiTheme="majorHAnsi" w:hAnsiTheme="majorHAnsi" w:cstheme="majorHAnsi"/>
          <w:szCs w:val="24"/>
          <w:lang w:val="en-GB"/>
        </w:rPr>
        <w:t>.</w:t>
      </w:r>
    </w:p>
    <w:p w14:paraId="2BAF291F" w14:textId="22738EBF" w:rsidR="00694FD4" w:rsidRPr="005700BE" w:rsidRDefault="00873F24" w:rsidP="00945646">
      <w:pPr>
        <w:pStyle w:val="ListParagraph"/>
        <w:numPr>
          <w:ilvl w:val="2"/>
          <w:numId w:val="22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Those with existing physical and </w:t>
      </w:r>
      <w:r w:rsidR="001209DE" w:rsidRPr="005700BE">
        <w:rPr>
          <w:rFonts w:asciiTheme="majorHAnsi" w:hAnsiTheme="majorHAnsi" w:cstheme="majorHAnsi"/>
          <w:szCs w:val="24"/>
          <w:lang w:val="en-GB"/>
        </w:rPr>
        <w:t xml:space="preserve">mental </w:t>
      </w:r>
      <w:r w:rsidRPr="005700BE">
        <w:rPr>
          <w:rFonts w:asciiTheme="majorHAnsi" w:hAnsiTheme="majorHAnsi" w:cstheme="majorHAnsi"/>
          <w:szCs w:val="24"/>
          <w:lang w:val="en-GB"/>
        </w:rPr>
        <w:t>disabilities</w:t>
      </w:r>
      <w:r w:rsidR="005409A8" w:rsidRPr="005700BE">
        <w:rPr>
          <w:rFonts w:asciiTheme="majorHAnsi" w:hAnsiTheme="majorHAnsi" w:cstheme="majorHAnsi"/>
          <w:szCs w:val="24"/>
          <w:lang w:val="en-GB"/>
        </w:rPr>
        <w:t>.</w:t>
      </w:r>
    </w:p>
    <w:p w14:paraId="0795FE67" w14:textId="3C205A66" w:rsidR="005409A8" w:rsidRPr="005700BE" w:rsidRDefault="00CF54CB" w:rsidP="00945646">
      <w:pPr>
        <w:pStyle w:val="ListParagraph"/>
        <w:numPr>
          <w:ilvl w:val="2"/>
          <w:numId w:val="22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e v</w:t>
      </w:r>
      <w:r w:rsidR="005409A8" w:rsidRPr="005700BE">
        <w:rPr>
          <w:rFonts w:asciiTheme="majorHAnsi" w:hAnsiTheme="majorHAnsi" w:cstheme="majorHAnsi"/>
          <w:szCs w:val="24"/>
          <w:lang w:val="en-GB"/>
        </w:rPr>
        <w:t>ideo games industry.</w:t>
      </w:r>
    </w:p>
    <w:p w14:paraId="3A19F04B" w14:textId="1024399A" w:rsidR="00940B84" w:rsidRPr="005700BE" w:rsidRDefault="00940B84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79A1720C" w14:textId="2D726B09" w:rsidR="00B64919" w:rsidRPr="005700BE" w:rsidRDefault="006D39D2" w:rsidP="00AE64A8">
      <w:pPr>
        <w:pStyle w:val="Heading1"/>
        <w:jc w:val="left"/>
        <w:rPr>
          <w:rFonts w:cstheme="majorHAnsi"/>
          <w:szCs w:val="24"/>
          <w:lang w:val="en-GB"/>
        </w:rPr>
      </w:pPr>
      <w:bookmarkStart w:id="6" w:name="_Toc174700861"/>
      <w:r w:rsidRPr="005700BE">
        <w:rPr>
          <w:rFonts w:cstheme="majorHAnsi"/>
          <w:szCs w:val="24"/>
          <w:lang w:val="en-GB"/>
        </w:rPr>
        <w:t>3</w:t>
      </w:r>
      <w:r w:rsidR="000456E1" w:rsidRPr="005700BE">
        <w:rPr>
          <w:rFonts w:cstheme="majorHAnsi"/>
          <w:szCs w:val="24"/>
          <w:lang w:val="en-GB"/>
        </w:rPr>
        <w:t xml:space="preserve">. </w:t>
      </w:r>
      <w:r w:rsidR="00465B83" w:rsidRPr="005700BE">
        <w:rPr>
          <w:rFonts w:cstheme="majorHAnsi"/>
          <w:szCs w:val="24"/>
          <w:lang w:val="en-GB"/>
        </w:rPr>
        <w:t xml:space="preserve">Define the </w:t>
      </w:r>
      <w:r w:rsidR="00170CB7" w:rsidRPr="005700BE">
        <w:rPr>
          <w:rFonts w:cstheme="majorHAnsi"/>
          <w:szCs w:val="24"/>
          <w:lang w:val="en-GB"/>
        </w:rPr>
        <w:t>User Expe</w:t>
      </w:r>
      <w:r w:rsidR="00B64919" w:rsidRPr="005700BE">
        <w:rPr>
          <w:rFonts w:cstheme="majorHAnsi"/>
          <w:szCs w:val="24"/>
          <w:lang w:val="en-GB"/>
        </w:rPr>
        <w:t>rience</w:t>
      </w:r>
      <w:bookmarkEnd w:id="6"/>
    </w:p>
    <w:p w14:paraId="730D89D2" w14:textId="271284A1" w:rsidR="00CB4B17" w:rsidRPr="005700BE" w:rsidRDefault="00BB5A9A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This website </w:t>
      </w:r>
      <w:r w:rsidR="00914991" w:rsidRPr="005700BE">
        <w:rPr>
          <w:rFonts w:asciiTheme="majorHAnsi" w:hAnsiTheme="majorHAnsi" w:cstheme="majorHAnsi"/>
          <w:szCs w:val="24"/>
          <w:lang w:val="en-GB"/>
        </w:rPr>
        <w:t>will be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used to promote </w:t>
      </w:r>
      <w:r w:rsidR="00D116CA" w:rsidRPr="005700BE">
        <w:rPr>
          <w:rFonts w:asciiTheme="majorHAnsi" w:hAnsiTheme="majorHAnsi" w:cstheme="majorHAnsi"/>
          <w:szCs w:val="24"/>
          <w:lang w:val="en-GB"/>
        </w:rPr>
        <w:t xml:space="preserve">the importance of accessibility by providing </w:t>
      </w:r>
      <w:r w:rsidR="00874F8F" w:rsidRPr="005700BE">
        <w:rPr>
          <w:rFonts w:asciiTheme="majorHAnsi" w:hAnsiTheme="majorHAnsi" w:cstheme="majorHAnsi"/>
          <w:szCs w:val="24"/>
          <w:lang w:val="en-GB"/>
        </w:rPr>
        <w:t xml:space="preserve">its users with </w:t>
      </w:r>
      <w:r w:rsidR="00D116CA" w:rsidRPr="005700BE">
        <w:rPr>
          <w:rFonts w:asciiTheme="majorHAnsi" w:hAnsiTheme="majorHAnsi" w:cstheme="majorHAnsi"/>
          <w:szCs w:val="24"/>
          <w:lang w:val="en-GB"/>
        </w:rPr>
        <w:t xml:space="preserve">information </w:t>
      </w:r>
      <w:r w:rsidR="00874F8F" w:rsidRPr="005700BE">
        <w:rPr>
          <w:rFonts w:asciiTheme="majorHAnsi" w:hAnsiTheme="majorHAnsi" w:cstheme="majorHAnsi"/>
          <w:szCs w:val="24"/>
          <w:lang w:val="en-GB"/>
        </w:rPr>
        <w:t xml:space="preserve">and showing real stories about how lives can be changed by </w:t>
      </w:r>
      <w:r w:rsidR="00A00F5A" w:rsidRPr="005700BE">
        <w:rPr>
          <w:rFonts w:asciiTheme="majorHAnsi" w:hAnsiTheme="majorHAnsi" w:cstheme="majorHAnsi"/>
          <w:szCs w:val="24"/>
          <w:lang w:val="en-GB"/>
        </w:rPr>
        <w:t xml:space="preserve">including accessibility within video games. Other than the goal to inform, this website is also a platform for </w:t>
      </w:r>
      <w:r w:rsidR="004C093E" w:rsidRPr="005700BE">
        <w:rPr>
          <w:rFonts w:asciiTheme="majorHAnsi" w:hAnsiTheme="majorHAnsi" w:cstheme="majorHAnsi"/>
          <w:szCs w:val="24"/>
          <w:lang w:val="en-GB"/>
        </w:rPr>
        <w:t xml:space="preserve">creating and joining communities to provide those with disabilities with social interaction. </w:t>
      </w:r>
      <w:r w:rsidR="00B57824" w:rsidRPr="005700BE">
        <w:rPr>
          <w:rFonts w:asciiTheme="majorHAnsi" w:hAnsiTheme="majorHAnsi" w:cstheme="majorHAnsi"/>
          <w:szCs w:val="24"/>
          <w:lang w:val="en-GB"/>
        </w:rPr>
        <w:t>Over 50</w:t>
      </w:r>
      <w:r w:rsidR="00551FAF">
        <w:rPr>
          <w:rFonts w:asciiTheme="majorHAnsi" w:hAnsiTheme="majorHAnsi" w:cstheme="majorHAnsi"/>
          <w:szCs w:val="24"/>
          <w:lang w:val="en-GB"/>
        </w:rPr>
        <w:t>%</w:t>
      </w:r>
      <w:r w:rsidR="00B57824" w:rsidRPr="005700BE">
        <w:rPr>
          <w:rFonts w:asciiTheme="majorHAnsi" w:hAnsiTheme="majorHAnsi" w:cstheme="majorHAnsi"/>
          <w:szCs w:val="24"/>
          <w:lang w:val="en-GB"/>
        </w:rPr>
        <w:t xml:space="preserve"> of those with either physical or mental disabilities </w:t>
      </w:r>
      <w:r w:rsidR="00A77849" w:rsidRPr="005700BE">
        <w:rPr>
          <w:rFonts w:asciiTheme="majorHAnsi" w:hAnsiTheme="majorHAnsi" w:cstheme="majorHAnsi"/>
          <w:szCs w:val="24"/>
          <w:lang w:val="en-GB"/>
        </w:rPr>
        <w:t>are likely to be socially isolated.</w:t>
      </w:r>
    </w:p>
    <w:p w14:paraId="28E03E79" w14:textId="77777777" w:rsidR="00995E83" w:rsidRPr="005700BE" w:rsidRDefault="00995E83">
      <w:pPr>
        <w:spacing w:after="160" w:line="259" w:lineRule="auto"/>
        <w:ind w:firstLine="0"/>
        <w:rPr>
          <w:rFonts w:asciiTheme="majorHAnsi" w:eastAsiaTheme="majorEastAsia" w:hAnsiTheme="majorHAnsi" w:cstheme="majorHAnsi"/>
          <w:b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br w:type="page"/>
      </w:r>
    </w:p>
    <w:p w14:paraId="5FB44FB2" w14:textId="04BB84BF" w:rsidR="00B64919" w:rsidRPr="005700BE" w:rsidRDefault="006D39D2" w:rsidP="00676EC4">
      <w:pPr>
        <w:pStyle w:val="Heading2"/>
        <w:rPr>
          <w:rFonts w:cstheme="majorHAnsi"/>
          <w:sz w:val="28"/>
          <w:szCs w:val="28"/>
          <w:lang w:val="en-GB"/>
        </w:rPr>
      </w:pPr>
      <w:bookmarkStart w:id="7" w:name="_Toc174700862"/>
      <w:r w:rsidRPr="005700BE">
        <w:rPr>
          <w:rFonts w:cstheme="majorHAnsi"/>
          <w:sz w:val="28"/>
          <w:szCs w:val="28"/>
          <w:lang w:val="en-GB"/>
        </w:rPr>
        <w:lastRenderedPageBreak/>
        <w:t>3</w:t>
      </w:r>
      <w:r w:rsidR="006F6E00" w:rsidRPr="005700BE">
        <w:rPr>
          <w:rFonts w:cstheme="majorHAnsi"/>
          <w:sz w:val="28"/>
          <w:szCs w:val="28"/>
          <w:lang w:val="en-GB"/>
        </w:rPr>
        <w:t xml:space="preserve">.1 </w:t>
      </w:r>
      <w:r w:rsidR="00465B83" w:rsidRPr="005700BE">
        <w:rPr>
          <w:rFonts w:cstheme="majorHAnsi"/>
          <w:sz w:val="28"/>
          <w:szCs w:val="28"/>
          <w:lang w:val="en-GB"/>
        </w:rPr>
        <w:t>Audi</w:t>
      </w:r>
      <w:r w:rsidR="0029683B" w:rsidRPr="005700BE">
        <w:rPr>
          <w:rFonts w:cstheme="majorHAnsi"/>
          <w:sz w:val="28"/>
          <w:szCs w:val="28"/>
          <w:lang w:val="en-GB"/>
        </w:rPr>
        <w:t>ences</w:t>
      </w:r>
      <w:bookmarkEnd w:id="7"/>
    </w:p>
    <w:p w14:paraId="6E42A450" w14:textId="28E3EAFE" w:rsidR="0029683B" w:rsidRPr="005700BE" w:rsidRDefault="006D39D2" w:rsidP="00676EC4">
      <w:pPr>
        <w:pStyle w:val="Heading3"/>
        <w:rPr>
          <w:rFonts w:cstheme="majorHAnsi"/>
          <w:lang w:val="en-GB"/>
        </w:rPr>
      </w:pPr>
      <w:bookmarkStart w:id="8" w:name="_Toc174700863"/>
      <w:r w:rsidRPr="005700BE">
        <w:rPr>
          <w:rFonts w:cstheme="majorHAnsi"/>
          <w:lang w:val="en-GB"/>
        </w:rPr>
        <w:t>3</w:t>
      </w:r>
      <w:r w:rsidR="006F6E00" w:rsidRPr="005700BE">
        <w:rPr>
          <w:rFonts w:cstheme="majorHAnsi"/>
          <w:lang w:val="en-GB"/>
        </w:rPr>
        <w:t xml:space="preserve">.1.1 </w:t>
      </w:r>
      <w:r w:rsidR="0029683B" w:rsidRPr="005700BE">
        <w:rPr>
          <w:rFonts w:cstheme="majorHAnsi"/>
          <w:lang w:val="en-GB"/>
        </w:rPr>
        <w:t>Game dev</w:t>
      </w:r>
      <w:r w:rsidRPr="005700BE">
        <w:rPr>
          <w:rFonts w:cstheme="majorHAnsi"/>
          <w:lang w:val="en-GB"/>
        </w:rPr>
        <w:t>elopers</w:t>
      </w:r>
      <w:bookmarkEnd w:id="8"/>
    </w:p>
    <w:p w14:paraId="37525891" w14:textId="4EFA6C23" w:rsidR="00DE16F3" w:rsidRPr="005700BE" w:rsidRDefault="002A4A3C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ab/>
      </w:r>
      <w:r w:rsidR="008B2FED" w:rsidRPr="005700BE">
        <w:rPr>
          <w:rFonts w:asciiTheme="majorHAnsi" w:hAnsiTheme="majorHAnsi" w:cstheme="majorHAnsi"/>
          <w:b/>
          <w:bCs/>
          <w:szCs w:val="24"/>
          <w:lang w:val="en-GB"/>
        </w:rPr>
        <w:t>Needs</w:t>
      </w:r>
      <w:r w:rsidR="00D01F4D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 -</w:t>
      </w:r>
    </w:p>
    <w:p w14:paraId="13990C51" w14:textId="6B27CBD2" w:rsidR="00DE16F3" w:rsidRPr="005700BE" w:rsidRDefault="0037547C" w:rsidP="002B29FC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</w:t>
      </w:r>
      <w:r w:rsidR="00542F60">
        <w:rPr>
          <w:rFonts w:asciiTheme="majorHAnsi" w:hAnsiTheme="majorHAnsi" w:cstheme="majorHAnsi"/>
          <w:szCs w:val="24"/>
          <w:lang w:val="en-GB"/>
        </w:rPr>
        <w:t>e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first intended audience I will be focusing on is game developers</w:t>
      </w:r>
      <w:r w:rsidR="00B87FA5" w:rsidRPr="005700BE">
        <w:rPr>
          <w:rFonts w:asciiTheme="majorHAnsi" w:hAnsiTheme="majorHAnsi" w:cstheme="majorHAnsi"/>
          <w:szCs w:val="24"/>
          <w:lang w:val="en-GB"/>
        </w:rPr>
        <w:t>; this is for the reason of spreading the message to developers in the industry</w:t>
      </w:r>
      <w:r w:rsidR="00875F41" w:rsidRPr="005700BE">
        <w:rPr>
          <w:rFonts w:asciiTheme="majorHAnsi" w:hAnsiTheme="majorHAnsi" w:cstheme="majorHAnsi"/>
          <w:szCs w:val="24"/>
          <w:lang w:val="en-GB"/>
        </w:rPr>
        <w:t>,</w:t>
      </w:r>
      <w:r w:rsidR="00FB00A2" w:rsidRPr="005700BE">
        <w:rPr>
          <w:rFonts w:asciiTheme="majorHAnsi" w:hAnsiTheme="majorHAnsi" w:cstheme="majorHAnsi"/>
          <w:szCs w:val="24"/>
          <w:lang w:val="en-GB"/>
        </w:rPr>
        <w:t xml:space="preserve"> new or existing.</w:t>
      </w:r>
      <w:r w:rsidR="005D3840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F17FB4" w:rsidRPr="005700BE">
        <w:rPr>
          <w:rFonts w:asciiTheme="majorHAnsi" w:hAnsiTheme="majorHAnsi" w:cstheme="majorHAnsi"/>
          <w:szCs w:val="24"/>
          <w:lang w:val="en-GB"/>
        </w:rPr>
        <w:t xml:space="preserve">Those who have </w:t>
      </w:r>
      <w:r w:rsidR="0055246C" w:rsidRPr="005700BE">
        <w:rPr>
          <w:rFonts w:asciiTheme="majorHAnsi" w:hAnsiTheme="majorHAnsi" w:cstheme="majorHAnsi"/>
          <w:szCs w:val="24"/>
          <w:lang w:val="en-GB"/>
        </w:rPr>
        <w:t>less experience with people</w:t>
      </w:r>
      <w:r w:rsidR="00E33E1B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55246C" w:rsidRPr="005700BE">
        <w:rPr>
          <w:rFonts w:asciiTheme="majorHAnsi" w:hAnsiTheme="majorHAnsi" w:cstheme="majorHAnsi"/>
          <w:szCs w:val="24"/>
          <w:lang w:val="en-GB"/>
        </w:rPr>
        <w:t>who have</w:t>
      </w:r>
      <w:r w:rsidR="00E33E1B" w:rsidRPr="005700BE">
        <w:rPr>
          <w:rFonts w:asciiTheme="majorHAnsi" w:hAnsiTheme="majorHAnsi" w:cstheme="majorHAnsi"/>
          <w:szCs w:val="24"/>
          <w:lang w:val="en-GB"/>
        </w:rPr>
        <w:t xml:space="preserve"> disabilities m</w:t>
      </w:r>
      <w:r w:rsidR="0055246C" w:rsidRPr="005700BE">
        <w:rPr>
          <w:rFonts w:asciiTheme="majorHAnsi" w:hAnsiTheme="majorHAnsi" w:cstheme="majorHAnsi"/>
          <w:szCs w:val="24"/>
          <w:lang w:val="en-GB"/>
        </w:rPr>
        <w:t xml:space="preserve">ay not think of </w:t>
      </w:r>
      <w:r w:rsidR="0012489C" w:rsidRPr="005700BE">
        <w:rPr>
          <w:rFonts w:asciiTheme="majorHAnsi" w:hAnsiTheme="majorHAnsi" w:cstheme="majorHAnsi"/>
          <w:szCs w:val="24"/>
          <w:lang w:val="en-GB"/>
        </w:rPr>
        <w:t>applying accessibility standards to accommodate their needs</w:t>
      </w:r>
      <w:r w:rsidR="007A585B" w:rsidRPr="005700BE">
        <w:rPr>
          <w:rFonts w:asciiTheme="majorHAnsi" w:hAnsiTheme="majorHAnsi" w:cstheme="majorHAnsi"/>
          <w:szCs w:val="24"/>
          <w:lang w:val="en-GB"/>
        </w:rPr>
        <w:t>.</w:t>
      </w:r>
      <w:r w:rsidR="00D96AE1" w:rsidRPr="005700BE">
        <w:rPr>
          <w:rFonts w:asciiTheme="majorHAnsi" w:hAnsiTheme="majorHAnsi" w:cstheme="majorHAnsi"/>
          <w:szCs w:val="24"/>
          <w:lang w:val="en-GB"/>
        </w:rPr>
        <w:t xml:space="preserve"> I felt the same at one point, but now knowing </w:t>
      </w:r>
      <w:r w:rsidR="009052C7" w:rsidRPr="005700BE">
        <w:rPr>
          <w:rFonts w:asciiTheme="majorHAnsi" w:hAnsiTheme="majorHAnsi" w:cstheme="majorHAnsi"/>
          <w:szCs w:val="24"/>
          <w:lang w:val="en-GB"/>
        </w:rPr>
        <w:t>why these standards exist and</w:t>
      </w:r>
      <w:r w:rsidR="006009B6" w:rsidRPr="005700BE">
        <w:rPr>
          <w:rFonts w:asciiTheme="majorHAnsi" w:hAnsiTheme="majorHAnsi" w:cstheme="majorHAnsi"/>
          <w:szCs w:val="24"/>
          <w:lang w:val="en-GB"/>
        </w:rPr>
        <w:t xml:space="preserve"> how necessary they are, I am a better developer for it.</w:t>
      </w:r>
      <w:r w:rsidR="00DE16F3" w:rsidRPr="005700BE">
        <w:rPr>
          <w:rFonts w:asciiTheme="majorHAnsi" w:hAnsiTheme="majorHAnsi" w:cstheme="majorHAnsi"/>
          <w:szCs w:val="24"/>
          <w:lang w:val="en-GB"/>
        </w:rPr>
        <w:tab/>
      </w:r>
      <w:r w:rsidR="00DE16F3" w:rsidRPr="005700BE">
        <w:rPr>
          <w:rFonts w:asciiTheme="majorHAnsi" w:hAnsiTheme="majorHAnsi" w:cstheme="majorHAnsi"/>
          <w:szCs w:val="24"/>
          <w:lang w:val="en-GB"/>
        </w:rPr>
        <w:tab/>
      </w:r>
      <w:r w:rsidR="00DE16F3" w:rsidRPr="005700BE">
        <w:rPr>
          <w:rFonts w:asciiTheme="majorHAnsi" w:hAnsiTheme="majorHAnsi" w:cstheme="majorHAnsi"/>
          <w:szCs w:val="24"/>
          <w:lang w:val="en-GB"/>
        </w:rPr>
        <w:tab/>
      </w:r>
      <w:r w:rsidR="00DE16F3"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5308BC73" w14:textId="16EAB0EB" w:rsidR="00D72076" w:rsidRPr="005700BE" w:rsidRDefault="002A4A3C" w:rsidP="00DE16F3">
      <w:pPr>
        <w:spacing w:after="160" w:line="259" w:lineRule="auto"/>
        <w:ind w:left="72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Goals</w:t>
      </w:r>
      <w:r w:rsidR="00D01F4D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 -</w:t>
      </w:r>
    </w:p>
    <w:p w14:paraId="72EDFD1C" w14:textId="10C47FAA" w:rsidR="00DE16F3" w:rsidRPr="005700BE" w:rsidRDefault="00506051" w:rsidP="00472C07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The goal </w:t>
      </w:r>
      <w:r w:rsidR="004E2CD5" w:rsidRPr="005700BE">
        <w:rPr>
          <w:rFonts w:asciiTheme="majorHAnsi" w:hAnsiTheme="majorHAnsi" w:cstheme="majorHAnsi"/>
          <w:szCs w:val="24"/>
          <w:lang w:val="en-GB"/>
        </w:rPr>
        <w:t xml:space="preserve">is to try </w:t>
      </w:r>
      <w:r w:rsidR="00542F60">
        <w:rPr>
          <w:rFonts w:asciiTheme="majorHAnsi" w:hAnsiTheme="majorHAnsi" w:cstheme="majorHAnsi"/>
          <w:szCs w:val="24"/>
          <w:lang w:val="en-GB"/>
        </w:rPr>
        <w:t>to inform</w:t>
      </w:r>
      <w:r w:rsidR="004E2CD5" w:rsidRPr="005700BE">
        <w:rPr>
          <w:rFonts w:asciiTheme="majorHAnsi" w:hAnsiTheme="majorHAnsi" w:cstheme="majorHAnsi"/>
          <w:szCs w:val="24"/>
          <w:lang w:val="en-GB"/>
        </w:rPr>
        <w:t xml:space="preserve"> game developers to be more inclusive </w:t>
      </w:r>
      <w:r w:rsidR="00472C07" w:rsidRPr="005700BE">
        <w:rPr>
          <w:rFonts w:asciiTheme="majorHAnsi" w:hAnsiTheme="majorHAnsi" w:cstheme="majorHAnsi"/>
          <w:szCs w:val="24"/>
          <w:lang w:val="en-GB"/>
        </w:rPr>
        <w:t>when creating video games</w:t>
      </w:r>
      <w:r w:rsidR="00B45D93" w:rsidRPr="005700BE">
        <w:rPr>
          <w:rFonts w:asciiTheme="majorHAnsi" w:hAnsiTheme="majorHAnsi" w:cstheme="majorHAnsi"/>
          <w:szCs w:val="24"/>
          <w:lang w:val="en-GB"/>
        </w:rPr>
        <w:t xml:space="preserve">. By informing as many developers as possible </w:t>
      </w:r>
      <w:r w:rsidR="00BF4168" w:rsidRPr="005700BE">
        <w:rPr>
          <w:rFonts w:asciiTheme="majorHAnsi" w:hAnsiTheme="majorHAnsi" w:cstheme="majorHAnsi"/>
          <w:szCs w:val="24"/>
          <w:lang w:val="en-GB"/>
        </w:rPr>
        <w:t>those who would not normally be able to play games have a chance to experience</w:t>
      </w:r>
      <w:r w:rsidR="00685465" w:rsidRPr="005700BE">
        <w:rPr>
          <w:rFonts w:asciiTheme="majorHAnsi" w:hAnsiTheme="majorHAnsi" w:cstheme="majorHAnsi"/>
          <w:szCs w:val="24"/>
          <w:lang w:val="en-GB"/>
        </w:rPr>
        <w:t xml:space="preserve"> what the developers have created. This i</w:t>
      </w:r>
      <w:r w:rsidR="00542F60">
        <w:rPr>
          <w:rFonts w:asciiTheme="majorHAnsi" w:hAnsiTheme="majorHAnsi" w:cstheme="majorHAnsi"/>
          <w:szCs w:val="24"/>
          <w:lang w:val="en-GB"/>
        </w:rPr>
        <w:t>n</w:t>
      </w:r>
      <w:r w:rsidR="00685465" w:rsidRPr="005700BE">
        <w:rPr>
          <w:rFonts w:asciiTheme="majorHAnsi" w:hAnsiTheme="majorHAnsi" w:cstheme="majorHAnsi"/>
          <w:szCs w:val="24"/>
          <w:lang w:val="en-GB"/>
        </w:rPr>
        <w:t xml:space="preserve"> turn </w:t>
      </w:r>
      <w:r w:rsidR="00F31C55" w:rsidRPr="005700BE">
        <w:rPr>
          <w:rFonts w:asciiTheme="majorHAnsi" w:hAnsiTheme="majorHAnsi" w:cstheme="majorHAnsi"/>
          <w:szCs w:val="24"/>
          <w:lang w:val="en-GB"/>
        </w:rPr>
        <w:t xml:space="preserve">can create communities that would </w:t>
      </w:r>
      <w:r w:rsidR="001F5A1D" w:rsidRPr="005700BE">
        <w:rPr>
          <w:rFonts w:asciiTheme="majorHAnsi" w:hAnsiTheme="majorHAnsi" w:cstheme="majorHAnsi"/>
          <w:szCs w:val="24"/>
          <w:lang w:val="en-GB"/>
        </w:rPr>
        <w:t xml:space="preserve">without the incorporation of accessibility </w:t>
      </w:r>
      <w:r w:rsidR="00E319EE" w:rsidRPr="005700BE">
        <w:rPr>
          <w:rFonts w:asciiTheme="majorHAnsi" w:hAnsiTheme="majorHAnsi" w:cstheme="majorHAnsi"/>
          <w:szCs w:val="24"/>
          <w:lang w:val="en-GB"/>
        </w:rPr>
        <w:t>may never experience.</w:t>
      </w:r>
    </w:p>
    <w:p w14:paraId="242259F4" w14:textId="0B9ABAE1" w:rsidR="002A4A3C" w:rsidRPr="005700BE" w:rsidRDefault="00D72076" w:rsidP="00DE16F3">
      <w:pPr>
        <w:spacing w:after="160" w:line="259" w:lineRule="auto"/>
        <w:ind w:left="72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S</w:t>
      </w:r>
      <w:r w:rsidR="008B2FED" w:rsidRPr="005700BE">
        <w:rPr>
          <w:rFonts w:asciiTheme="majorHAnsi" w:hAnsiTheme="majorHAnsi" w:cstheme="majorHAnsi"/>
          <w:b/>
          <w:bCs/>
          <w:szCs w:val="24"/>
          <w:lang w:val="en-GB"/>
        </w:rPr>
        <w:t>ummary</w:t>
      </w:r>
      <w:r w:rsidR="006D360B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 - </w:t>
      </w:r>
    </w:p>
    <w:p w14:paraId="443FC04C" w14:textId="5D6249CA" w:rsidR="00D72076" w:rsidRPr="005700BE" w:rsidRDefault="006009B6" w:rsidP="00D72076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is audience can be somewhat blind to certain things due to being t</w:t>
      </w:r>
      <w:r w:rsidR="00542F60">
        <w:rPr>
          <w:rFonts w:asciiTheme="majorHAnsi" w:hAnsiTheme="majorHAnsi" w:cstheme="majorHAnsi"/>
          <w:szCs w:val="24"/>
          <w:lang w:val="en-GB"/>
        </w:rPr>
        <w:t>o</w:t>
      </w:r>
      <w:r w:rsidRPr="005700BE">
        <w:rPr>
          <w:rFonts w:asciiTheme="majorHAnsi" w:hAnsiTheme="majorHAnsi" w:cstheme="majorHAnsi"/>
          <w:szCs w:val="24"/>
          <w:lang w:val="en-GB"/>
        </w:rPr>
        <w:t>o close to the project</w:t>
      </w:r>
      <w:r w:rsidR="00D225BA" w:rsidRPr="005700BE">
        <w:rPr>
          <w:rFonts w:asciiTheme="majorHAnsi" w:hAnsiTheme="majorHAnsi" w:cstheme="majorHAnsi"/>
          <w:szCs w:val="24"/>
          <w:lang w:val="en-GB"/>
        </w:rPr>
        <w:t xml:space="preserve"> or focused on delivering what they are imagining. </w:t>
      </w:r>
      <w:r w:rsidR="00FD255C" w:rsidRPr="005700BE">
        <w:rPr>
          <w:rFonts w:asciiTheme="majorHAnsi" w:hAnsiTheme="majorHAnsi" w:cstheme="majorHAnsi"/>
          <w:szCs w:val="24"/>
          <w:lang w:val="en-GB"/>
        </w:rPr>
        <w:t xml:space="preserve">For this </w:t>
      </w:r>
      <w:r w:rsidR="00363703" w:rsidRPr="005700BE">
        <w:rPr>
          <w:rFonts w:asciiTheme="majorHAnsi" w:hAnsiTheme="majorHAnsi" w:cstheme="majorHAnsi"/>
          <w:szCs w:val="24"/>
          <w:lang w:val="en-GB"/>
        </w:rPr>
        <w:t>reason,</w:t>
      </w:r>
      <w:r w:rsidR="00FD255C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1E6677" w:rsidRPr="005700BE">
        <w:rPr>
          <w:rFonts w:asciiTheme="majorHAnsi" w:hAnsiTheme="majorHAnsi" w:cstheme="majorHAnsi"/>
          <w:szCs w:val="24"/>
          <w:lang w:val="en-GB"/>
        </w:rPr>
        <w:t xml:space="preserve">some developers often forget to include inclusive features </w:t>
      </w:r>
      <w:r w:rsidR="003477D8" w:rsidRPr="005700BE">
        <w:rPr>
          <w:rFonts w:asciiTheme="majorHAnsi" w:hAnsiTheme="majorHAnsi" w:cstheme="majorHAnsi"/>
          <w:szCs w:val="24"/>
          <w:lang w:val="en-GB"/>
        </w:rPr>
        <w:t xml:space="preserve">in their games which excludes </w:t>
      </w:r>
      <w:r w:rsidR="00047EE7" w:rsidRPr="005700BE">
        <w:rPr>
          <w:rFonts w:asciiTheme="majorHAnsi" w:hAnsiTheme="majorHAnsi" w:cstheme="majorHAnsi"/>
          <w:szCs w:val="24"/>
          <w:lang w:val="en-GB"/>
        </w:rPr>
        <w:t xml:space="preserve">a large </w:t>
      </w:r>
      <w:r w:rsidR="00234106" w:rsidRPr="005700BE">
        <w:rPr>
          <w:rFonts w:asciiTheme="majorHAnsi" w:hAnsiTheme="majorHAnsi" w:cstheme="majorHAnsi"/>
          <w:szCs w:val="24"/>
          <w:lang w:val="en-GB"/>
        </w:rPr>
        <w:t>proportion</w:t>
      </w:r>
      <w:r w:rsidR="00047EE7" w:rsidRPr="005700BE">
        <w:rPr>
          <w:rFonts w:asciiTheme="majorHAnsi" w:hAnsiTheme="majorHAnsi" w:cstheme="majorHAnsi"/>
          <w:szCs w:val="24"/>
          <w:lang w:val="en-GB"/>
        </w:rPr>
        <w:t xml:space="preserve"> of people who without these features will never experience what t</w:t>
      </w:r>
      <w:r w:rsidR="00234106" w:rsidRPr="005700BE">
        <w:rPr>
          <w:rFonts w:asciiTheme="majorHAnsi" w:hAnsiTheme="majorHAnsi" w:cstheme="majorHAnsi"/>
          <w:szCs w:val="24"/>
          <w:lang w:val="en-GB"/>
        </w:rPr>
        <w:t>hese developers have created.</w:t>
      </w:r>
      <w:r w:rsidR="00EC619E" w:rsidRPr="005700BE">
        <w:rPr>
          <w:rFonts w:asciiTheme="majorHAnsi" w:hAnsiTheme="majorHAnsi" w:cstheme="majorHAnsi"/>
          <w:szCs w:val="24"/>
          <w:lang w:val="en-GB"/>
        </w:rPr>
        <w:t xml:space="preserve"> </w:t>
      </w:r>
    </w:p>
    <w:p w14:paraId="7AAEF653" w14:textId="77777777" w:rsidR="00DE16F3" w:rsidRPr="005700BE" w:rsidRDefault="00DE16F3" w:rsidP="00D72076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</w:p>
    <w:p w14:paraId="30BFCBD4" w14:textId="45D0A179" w:rsidR="000965B4" w:rsidRPr="005700BE" w:rsidRDefault="006D39D2" w:rsidP="00007CB7">
      <w:pPr>
        <w:pStyle w:val="Heading3"/>
        <w:rPr>
          <w:rFonts w:cstheme="majorHAnsi"/>
          <w:lang w:val="en-GB"/>
        </w:rPr>
      </w:pPr>
      <w:bookmarkStart w:id="9" w:name="_Toc174700864"/>
      <w:r w:rsidRPr="005700BE">
        <w:rPr>
          <w:rFonts w:cstheme="majorHAnsi"/>
          <w:lang w:val="en-GB"/>
        </w:rPr>
        <w:t>3</w:t>
      </w:r>
      <w:r w:rsidR="006F6E00" w:rsidRPr="005700BE">
        <w:rPr>
          <w:rFonts w:cstheme="majorHAnsi"/>
          <w:lang w:val="en-GB"/>
        </w:rPr>
        <w:t>.1.2</w:t>
      </w:r>
      <w:r w:rsidR="00FF659B" w:rsidRPr="005700BE">
        <w:rPr>
          <w:rFonts w:cstheme="majorHAnsi"/>
          <w:lang w:val="en-GB"/>
        </w:rPr>
        <w:t xml:space="preserve"> People</w:t>
      </w:r>
      <w:r w:rsidR="000965B4" w:rsidRPr="005700BE">
        <w:rPr>
          <w:rFonts w:cstheme="majorHAnsi"/>
          <w:lang w:val="en-GB"/>
        </w:rPr>
        <w:t xml:space="preserve"> with </w:t>
      </w:r>
      <w:r w:rsidR="000163AF" w:rsidRPr="005700BE">
        <w:rPr>
          <w:rFonts w:cstheme="majorHAnsi"/>
          <w:lang w:val="en-GB"/>
        </w:rPr>
        <w:t xml:space="preserve">Physical and or </w:t>
      </w:r>
      <w:r w:rsidR="000965B4" w:rsidRPr="005700BE">
        <w:rPr>
          <w:rFonts w:cstheme="majorHAnsi"/>
          <w:lang w:val="en-GB"/>
        </w:rPr>
        <w:t>Cognitive Disabilities</w:t>
      </w:r>
      <w:bookmarkEnd w:id="9"/>
    </w:p>
    <w:p w14:paraId="6735B9E3" w14:textId="77777777" w:rsidR="00D72076" w:rsidRPr="005700BE" w:rsidRDefault="000456E1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Needs</w:t>
      </w:r>
    </w:p>
    <w:p w14:paraId="42F80E27" w14:textId="1EB5AA98" w:rsidR="00CB1C9C" w:rsidRPr="005700BE" w:rsidRDefault="00CB1C9C" w:rsidP="000B4653">
      <w:pPr>
        <w:spacing w:after="160" w:line="259" w:lineRule="auto"/>
        <w:ind w:left="216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Often people who have disabilities are </w:t>
      </w:r>
      <w:r w:rsidR="0039519E" w:rsidRPr="005700BE">
        <w:rPr>
          <w:rFonts w:asciiTheme="majorHAnsi" w:hAnsiTheme="majorHAnsi" w:cstheme="majorHAnsi"/>
          <w:szCs w:val="24"/>
          <w:lang w:val="en-GB"/>
        </w:rPr>
        <w:t xml:space="preserve">generally more </w:t>
      </w:r>
      <w:r w:rsidRPr="005700BE">
        <w:rPr>
          <w:rFonts w:asciiTheme="majorHAnsi" w:hAnsiTheme="majorHAnsi" w:cstheme="majorHAnsi"/>
          <w:szCs w:val="24"/>
          <w:lang w:val="en-GB"/>
        </w:rPr>
        <w:t>socially isolated</w:t>
      </w:r>
      <w:r w:rsidR="000B4653" w:rsidRPr="005700BE">
        <w:rPr>
          <w:rFonts w:asciiTheme="majorHAnsi" w:hAnsiTheme="majorHAnsi" w:cstheme="majorHAnsi"/>
          <w:szCs w:val="24"/>
          <w:lang w:val="en-GB"/>
        </w:rPr>
        <w:t>. This can be for many reasons</w:t>
      </w:r>
      <w:r w:rsidR="008C7726" w:rsidRPr="005700BE">
        <w:rPr>
          <w:rFonts w:asciiTheme="majorHAnsi" w:hAnsiTheme="majorHAnsi" w:cstheme="majorHAnsi"/>
          <w:szCs w:val="24"/>
          <w:lang w:val="en-GB"/>
        </w:rPr>
        <w:t>,</w:t>
      </w:r>
      <w:r w:rsidR="000B4653" w:rsidRPr="005700BE">
        <w:rPr>
          <w:rFonts w:asciiTheme="majorHAnsi" w:hAnsiTheme="majorHAnsi" w:cstheme="majorHAnsi"/>
          <w:szCs w:val="24"/>
          <w:lang w:val="en-GB"/>
        </w:rPr>
        <w:t xml:space="preserve"> however, </w:t>
      </w:r>
      <w:r w:rsidR="008C7726" w:rsidRPr="005700BE">
        <w:rPr>
          <w:rFonts w:asciiTheme="majorHAnsi" w:hAnsiTheme="majorHAnsi" w:cstheme="majorHAnsi"/>
          <w:szCs w:val="24"/>
          <w:lang w:val="en-GB"/>
        </w:rPr>
        <w:t>there are several ways to</w:t>
      </w:r>
      <w:r w:rsidR="00DC3A3C" w:rsidRPr="005700BE">
        <w:rPr>
          <w:rFonts w:asciiTheme="majorHAnsi" w:hAnsiTheme="majorHAnsi" w:cstheme="majorHAnsi"/>
          <w:szCs w:val="24"/>
          <w:lang w:val="en-GB"/>
        </w:rPr>
        <w:t xml:space="preserve"> combat their social isolation. I aim to create this website not only to inform developers </w:t>
      </w:r>
      <w:r w:rsidR="00493EE5" w:rsidRPr="005700BE">
        <w:rPr>
          <w:rFonts w:asciiTheme="majorHAnsi" w:hAnsiTheme="majorHAnsi" w:cstheme="majorHAnsi"/>
          <w:szCs w:val="24"/>
          <w:lang w:val="en-GB"/>
        </w:rPr>
        <w:t xml:space="preserve">about the reasons why their games should </w:t>
      </w:r>
      <w:r w:rsidR="00B13C6B" w:rsidRPr="005700BE">
        <w:rPr>
          <w:rFonts w:asciiTheme="majorHAnsi" w:hAnsiTheme="majorHAnsi" w:cstheme="majorHAnsi"/>
          <w:szCs w:val="24"/>
          <w:lang w:val="en-GB"/>
        </w:rPr>
        <w:t>include</w:t>
      </w:r>
      <w:r w:rsidR="00493EE5" w:rsidRPr="005700BE">
        <w:rPr>
          <w:rFonts w:asciiTheme="majorHAnsi" w:hAnsiTheme="majorHAnsi" w:cstheme="majorHAnsi"/>
          <w:szCs w:val="24"/>
          <w:lang w:val="en-GB"/>
        </w:rPr>
        <w:t xml:space="preserve"> accessib</w:t>
      </w:r>
      <w:r w:rsidR="00B13C6B" w:rsidRPr="005700BE">
        <w:rPr>
          <w:rFonts w:asciiTheme="majorHAnsi" w:hAnsiTheme="majorHAnsi" w:cstheme="majorHAnsi"/>
          <w:szCs w:val="24"/>
          <w:lang w:val="en-GB"/>
        </w:rPr>
        <w:t>le</w:t>
      </w:r>
      <w:r w:rsidR="00493EE5" w:rsidRPr="005700BE">
        <w:rPr>
          <w:rFonts w:asciiTheme="majorHAnsi" w:hAnsiTheme="majorHAnsi" w:cstheme="majorHAnsi"/>
          <w:szCs w:val="24"/>
          <w:lang w:val="en-GB"/>
        </w:rPr>
        <w:t xml:space="preserve"> features for people with disabilities</w:t>
      </w:r>
      <w:r w:rsidR="00B13C6B" w:rsidRPr="005700BE">
        <w:rPr>
          <w:rFonts w:asciiTheme="majorHAnsi" w:hAnsiTheme="majorHAnsi" w:cstheme="majorHAnsi"/>
          <w:szCs w:val="24"/>
          <w:lang w:val="en-GB"/>
        </w:rPr>
        <w:t xml:space="preserve"> but also to create communities </w:t>
      </w:r>
      <w:r w:rsidR="00C83D4A" w:rsidRPr="005700BE">
        <w:rPr>
          <w:rFonts w:asciiTheme="majorHAnsi" w:hAnsiTheme="majorHAnsi" w:cstheme="majorHAnsi"/>
          <w:szCs w:val="24"/>
          <w:lang w:val="en-GB"/>
        </w:rPr>
        <w:t xml:space="preserve">for people with disabilities where they can share their experiences </w:t>
      </w:r>
      <w:r w:rsidR="006F0161" w:rsidRPr="005700BE">
        <w:rPr>
          <w:rFonts w:asciiTheme="majorHAnsi" w:hAnsiTheme="majorHAnsi" w:cstheme="majorHAnsi"/>
          <w:szCs w:val="24"/>
          <w:lang w:val="en-GB"/>
        </w:rPr>
        <w:t>while enjoying playing video games.</w:t>
      </w:r>
    </w:p>
    <w:p w14:paraId="17508016" w14:textId="77777777" w:rsidR="00D72076" w:rsidRPr="005700BE" w:rsidRDefault="000456E1" w:rsidP="00D72076">
      <w:pPr>
        <w:spacing w:after="160" w:line="259" w:lineRule="auto"/>
        <w:ind w:left="144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Goals</w:t>
      </w:r>
    </w:p>
    <w:p w14:paraId="7720F181" w14:textId="76B9D298" w:rsidR="006F0161" w:rsidRPr="005700BE" w:rsidRDefault="006F0161" w:rsidP="004453FE">
      <w:pPr>
        <w:spacing w:after="160" w:line="259" w:lineRule="auto"/>
        <w:ind w:left="216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The </w:t>
      </w:r>
      <w:r w:rsidR="00E460E0" w:rsidRPr="005700BE">
        <w:rPr>
          <w:rFonts w:asciiTheme="majorHAnsi" w:hAnsiTheme="majorHAnsi" w:cstheme="majorHAnsi"/>
          <w:szCs w:val="24"/>
          <w:lang w:val="en-GB"/>
        </w:rPr>
        <w:t>goal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is to bring people together </w:t>
      </w:r>
      <w:r w:rsidR="004453FE" w:rsidRPr="005700BE">
        <w:rPr>
          <w:rFonts w:asciiTheme="majorHAnsi" w:hAnsiTheme="majorHAnsi" w:cstheme="majorHAnsi"/>
          <w:szCs w:val="24"/>
          <w:lang w:val="en-GB"/>
        </w:rPr>
        <w:t>to create long</w:t>
      </w:r>
      <w:r w:rsidR="00542F60">
        <w:rPr>
          <w:rFonts w:asciiTheme="majorHAnsi" w:hAnsiTheme="majorHAnsi" w:cstheme="majorHAnsi"/>
          <w:szCs w:val="24"/>
          <w:lang w:val="en-GB"/>
        </w:rPr>
        <w:t>-</w:t>
      </w:r>
      <w:r w:rsidR="004453FE" w:rsidRPr="005700BE">
        <w:rPr>
          <w:rFonts w:asciiTheme="majorHAnsi" w:hAnsiTheme="majorHAnsi" w:cstheme="majorHAnsi"/>
          <w:szCs w:val="24"/>
          <w:lang w:val="en-GB"/>
        </w:rPr>
        <w:t xml:space="preserve">lasting </w:t>
      </w:r>
      <w:r w:rsidR="002F1029" w:rsidRPr="005700BE">
        <w:rPr>
          <w:rFonts w:asciiTheme="majorHAnsi" w:hAnsiTheme="majorHAnsi" w:cstheme="majorHAnsi"/>
          <w:szCs w:val="24"/>
          <w:lang w:val="en-GB"/>
        </w:rPr>
        <w:t>friendships</w:t>
      </w:r>
      <w:r w:rsidR="004453FE" w:rsidRPr="005700BE">
        <w:rPr>
          <w:rFonts w:asciiTheme="majorHAnsi" w:hAnsiTheme="majorHAnsi" w:cstheme="majorHAnsi"/>
          <w:szCs w:val="24"/>
          <w:lang w:val="en-GB"/>
        </w:rPr>
        <w:t xml:space="preserve"> and lasting memories</w:t>
      </w:r>
      <w:r w:rsidR="002F1029" w:rsidRPr="005700BE">
        <w:rPr>
          <w:rFonts w:asciiTheme="majorHAnsi" w:hAnsiTheme="majorHAnsi" w:cstheme="majorHAnsi"/>
          <w:szCs w:val="24"/>
          <w:lang w:val="en-GB"/>
        </w:rPr>
        <w:t xml:space="preserve"> for those who generally </w:t>
      </w:r>
      <w:r w:rsidR="002C7870" w:rsidRPr="005700BE">
        <w:rPr>
          <w:rFonts w:asciiTheme="majorHAnsi" w:hAnsiTheme="majorHAnsi" w:cstheme="majorHAnsi"/>
          <w:szCs w:val="24"/>
          <w:lang w:val="en-GB"/>
        </w:rPr>
        <w:t>wouldn’t</w:t>
      </w:r>
      <w:r w:rsidR="002F1029" w:rsidRPr="005700BE">
        <w:rPr>
          <w:rFonts w:asciiTheme="majorHAnsi" w:hAnsiTheme="majorHAnsi" w:cstheme="majorHAnsi"/>
          <w:szCs w:val="24"/>
          <w:lang w:val="en-GB"/>
        </w:rPr>
        <w:t xml:space="preserve"> have the necessary exposure </w:t>
      </w:r>
      <w:r w:rsidR="002C7870" w:rsidRPr="005700BE">
        <w:rPr>
          <w:rFonts w:asciiTheme="majorHAnsi" w:hAnsiTheme="majorHAnsi" w:cstheme="majorHAnsi"/>
          <w:szCs w:val="24"/>
          <w:lang w:val="en-GB"/>
        </w:rPr>
        <w:t xml:space="preserve">to do so. </w:t>
      </w:r>
      <w:r w:rsidR="009F68AB" w:rsidRPr="005700BE">
        <w:rPr>
          <w:rFonts w:asciiTheme="majorHAnsi" w:hAnsiTheme="majorHAnsi" w:cstheme="majorHAnsi"/>
          <w:szCs w:val="24"/>
          <w:lang w:val="en-GB"/>
        </w:rPr>
        <w:t>As humans we need to socialize</w:t>
      </w:r>
      <w:r w:rsidR="00E051A0" w:rsidRPr="005700BE">
        <w:rPr>
          <w:rFonts w:asciiTheme="majorHAnsi" w:hAnsiTheme="majorHAnsi" w:cstheme="majorHAnsi"/>
          <w:szCs w:val="24"/>
          <w:lang w:val="en-GB"/>
        </w:rPr>
        <w:t xml:space="preserve">, we </w:t>
      </w:r>
      <w:r w:rsidR="00564A54" w:rsidRPr="005700BE">
        <w:rPr>
          <w:rFonts w:asciiTheme="majorHAnsi" w:hAnsiTheme="majorHAnsi" w:cstheme="majorHAnsi"/>
          <w:szCs w:val="24"/>
          <w:lang w:val="en-GB"/>
        </w:rPr>
        <w:t xml:space="preserve">need </w:t>
      </w:r>
      <w:r w:rsidR="00564A54" w:rsidRPr="005700BE">
        <w:rPr>
          <w:rFonts w:asciiTheme="majorHAnsi" w:hAnsiTheme="majorHAnsi" w:cstheme="majorHAnsi"/>
          <w:szCs w:val="24"/>
          <w:lang w:val="en-GB"/>
        </w:rPr>
        <w:lastRenderedPageBreak/>
        <w:t xml:space="preserve">it for many reasons, however, for those suffering from </w:t>
      </w:r>
      <w:r w:rsidR="000D50CA" w:rsidRPr="005700BE">
        <w:rPr>
          <w:rFonts w:asciiTheme="majorHAnsi" w:hAnsiTheme="majorHAnsi" w:cstheme="majorHAnsi"/>
          <w:szCs w:val="24"/>
          <w:lang w:val="en-GB"/>
        </w:rPr>
        <w:t xml:space="preserve">social </w:t>
      </w:r>
      <w:r w:rsidR="00564A54" w:rsidRPr="005700BE">
        <w:rPr>
          <w:rFonts w:asciiTheme="majorHAnsi" w:hAnsiTheme="majorHAnsi" w:cstheme="majorHAnsi"/>
          <w:szCs w:val="24"/>
          <w:lang w:val="en-GB"/>
        </w:rPr>
        <w:t>isolation</w:t>
      </w:r>
      <w:r w:rsidR="00542F60">
        <w:rPr>
          <w:rFonts w:asciiTheme="majorHAnsi" w:hAnsiTheme="majorHAnsi" w:cstheme="majorHAnsi"/>
          <w:szCs w:val="24"/>
          <w:lang w:val="en-GB"/>
        </w:rPr>
        <w:t>,</w:t>
      </w:r>
      <w:r w:rsidR="000D50CA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E849BB" w:rsidRPr="005700BE">
        <w:rPr>
          <w:rFonts w:asciiTheme="majorHAnsi" w:hAnsiTheme="majorHAnsi" w:cstheme="majorHAnsi"/>
          <w:szCs w:val="24"/>
          <w:lang w:val="en-GB"/>
        </w:rPr>
        <w:t xml:space="preserve">it is </w:t>
      </w:r>
      <w:r w:rsidR="006D2F6E" w:rsidRPr="005700BE">
        <w:rPr>
          <w:rFonts w:asciiTheme="majorHAnsi" w:hAnsiTheme="majorHAnsi" w:cstheme="majorHAnsi"/>
          <w:szCs w:val="24"/>
          <w:lang w:val="en-GB"/>
        </w:rPr>
        <w:t xml:space="preserve">imperative for good mental health. </w:t>
      </w:r>
    </w:p>
    <w:p w14:paraId="3B1F76B0" w14:textId="064E9BDF" w:rsidR="000456E1" w:rsidRPr="005700BE" w:rsidRDefault="00D72076" w:rsidP="00D72076">
      <w:pPr>
        <w:spacing w:after="160" w:line="259" w:lineRule="auto"/>
        <w:ind w:left="144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S</w:t>
      </w:r>
      <w:r w:rsidR="000456E1" w:rsidRPr="005700BE">
        <w:rPr>
          <w:rFonts w:asciiTheme="majorHAnsi" w:hAnsiTheme="majorHAnsi" w:cstheme="majorHAnsi"/>
          <w:b/>
          <w:bCs/>
          <w:szCs w:val="24"/>
          <w:lang w:val="en-GB"/>
        </w:rPr>
        <w:t>ummary</w:t>
      </w:r>
    </w:p>
    <w:p w14:paraId="57D25887" w14:textId="163B876B" w:rsidR="007F7E51" w:rsidRPr="005700BE" w:rsidRDefault="00897BC4" w:rsidP="00C811D5">
      <w:pPr>
        <w:spacing w:after="160" w:line="259" w:lineRule="auto"/>
        <w:ind w:left="216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Because this audience </w:t>
      </w:r>
      <w:r w:rsidR="0039091D" w:rsidRPr="005700BE">
        <w:rPr>
          <w:rFonts w:asciiTheme="majorHAnsi" w:hAnsiTheme="majorHAnsi" w:cstheme="majorHAnsi"/>
          <w:szCs w:val="24"/>
          <w:lang w:val="en-GB"/>
        </w:rPr>
        <w:t xml:space="preserve">generally struggles in their daily lives, I want to create a space where they can </w:t>
      </w:r>
      <w:r w:rsidR="000A42FC" w:rsidRPr="005700BE">
        <w:rPr>
          <w:rFonts w:asciiTheme="majorHAnsi" w:hAnsiTheme="majorHAnsi" w:cstheme="majorHAnsi"/>
          <w:szCs w:val="24"/>
          <w:lang w:val="en-GB"/>
        </w:rPr>
        <w:t>feel</w:t>
      </w:r>
      <w:r w:rsidR="0039091D" w:rsidRPr="005700BE">
        <w:rPr>
          <w:rFonts w:asciiTheme="majorHAnsi" w:hAnsiTheme="majorHAnsi" w:cstheme="majorHAnsi"/>
          <w:szCs w:val="24"/>
          <w:lang w:val="en-GB"/>
        </w:rPr>
        <w:t xml:space="preserve"> safe</w:t>
      </w:r>
      <w:r w:rsidR="00C811D5" w:rsidRPr="005700BE">
        <w:rPr>
          <w:rFonts w:asciiTheme="majorHAnsi" w:hAnsiTheme="majorHAnsi" w:cstheme="majorHAnsi"/>
          <w:szCs w:val="24"/>
          <w:lang w:val="en-GB"/>
        </w:rPr>
        <w:t xml:space="preserve"> and </w:t>
      </w:r>
      <w:r w:rsidR="004C6E50" w:rsidRPr="005700BE">
        <w:rPr>
          <w:rFonts w:asciiTheme="majorHAnsi" w:hAnsiTheme="majorHAnsi" w:cstheme="majorHAnsi"/>
          <w:szCs w:val="24"/>
          <w:lang w:val="en-GB"/>
        </w:rPr>
        <w:t xml:space="preserve">included while sharing their enjoyment </w:t>
      </w:r>
      <w:r w:rsidR="000A42FC" w:rsidRPr="005700BE">
        <w:rPr>
          <w:rFonts w:asciiTheme="majorHAnsi" w:hAnsiTheme="majorHAnsi" w:cstheme="majorHAnsi"/>
          <w:szCs w:val="24"/>
          <w:lang w:val="en-GB"/>
        </w:rPr>
        <w:t>of playing video games.</w:t>
      </w:r>
    </w:p>
    <w:p w14:paraId="64D770AC" w14:textId="4847FC3A" w:rsidR="0029683B" w:rsidRPr="005700BE" w:rsidRDefault="00B0510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 </w:t>
      </w:r>
      <w:r w:rsidR="00592F72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66390CB9" w14:textId="77777777" w:rsidR="00DD25E4" w:rsidRPr="005700BE" w:rsidRDefault="00B0510D" w:rsidP="00D3727B">
      <w:pPr>
        <w:pStyle w:val="Heading2"/>
        <w:rPr>
          <w:rFonts w:cstheme="majorHAnsi"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tab/>
      </w:r>
      <w:bookmarkStart w:id="10" w:name="_Toc174700865"/>
      <w:r w:rsidR="006D39D2" w:rsidRPr="005700BE">
        <w:rPr>
          <w:rFonts w:cstheme="majorHAnsi"/>
          <w:szCs w:val="24"/>
          <w:lang w:val="en-GB"/>
        </w:rPr>
        <w:t>3</w:t>
      </w:r>
      <w:r w:rsidR="0073680F" w:rsidRPr="005700BE">
        <w:rPr>
          <w:rFonts w:cstheme="majorHAnsi"/>
          <w:szCs w:val="24"/>
          <w:lang w:val="en-GB"/>
        </w:rPr>
        <w:t xml:space="preserve">.2 </w:t>
      </w:r>
      <w:r w:rsidRPr="005700BE">
        <w:rPr>
          <w:rFonts w:cstheme="majorHAnsi"/>
          <w:szCs w:val="24"/>
          <w:lang w:val="en-GB"/>
        </w:rPr>
        <w:t xml:space="preserve">Why will users </w:t>
      </w:r>
      <w:r w:rsidR="0073680F" w:rsidRPr="005700BE">
        <w:rPr>
          <w:rFonts w:cstheme="majorHAnsi"/>
          <w:szCs w:val="24"/>
          <w:lang w:val="en-GB"/>
        </w:rPr>
        <w:t>visit the website</w:t>
      </w:r>
      <w:bookmarkEnd w:id="10"/>
      <w:r w:rsidRPr="005700BE">
        <w:rPr>
          <w:rFonts w:cstheme="majorHAnsi"/>
          <w:szCs w:val="24"/>
          <w:lang w:val="en-GB"/>
        </w:rPr>
        <w:tab/>
      </w:r>
    </w:p>
    <w:p w14:paraId="0BF33F6C" w14:textId="5C7F2F04" w:rsidR="008C39AE" w:rsidRPr="005700BE" w:rsidRDefault="00DD25E4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It</w:t>
      </w:r>
      <w:r w:rsidR="00542F60">
        <w:rPr>
          <w:rFonts w:asciiTheme="majorHAnsi" w:hAnsiTheme="majorHAnsi" w:cstheme="majorHAnsi"/>
          <w:szCs w:val="24"/>
          <w:lang w:val="en-GB"/>
        </w:rPr>
        <w:t>'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s informative </w:t>
      </w:r>
      <w:r w:rsidR="008C39AE" w:rsidRPr="005700BE">
        <w:rPr>
          <w:rFonts w:asciiTheme="majorHAnsi" w:hAnsiTheme="majorHAnsi" w:cstheme="majorHAnsi"/>
          <w:szCs w:val="24"/>
          <w:lang w:val="en-GB"/>
        </w:rPr>
        <w:t>to game developers, caregivers, and parents.</w:t>
      </w:r>
    </w:p>
    <w:p w14:paraId="22458B63" w14:textId="5C072743" w:rsidR="008C39AE" w:rsidRPr="005700BE" w:rsidRDefault="008C39AE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- The website provides social </w:t>
      </w:r>
      <w:r w:rsidR="00677B40" w:rsidRPr="005700BE">
        <w:rPr>
          <w:rFonts w:asciiTheme="majorHAnsi" w:hAnsiTheme="majorHAnsi" w:cstheme="majorHAnsi"/>
          <w:szCs w:val="24"/>
          <w:lang w:val="en-GB"/>
        </w:rPr>
        <w:t>experiences through events</w:t>
      </w:r>
      <w:r w:rsidRPr="005700BE">
        <w:rPr>
          <w:rFonts w:asciiTheme="majorHAnsi" w:hAnsiTheme="majorHAnsi" w:cstheme="majorHAnsi"/>
          <w:szCs w:val="24"/>
          <w:lang w:val="en-GB"/>
        </w:rPr>
        <w:t>.</w:t>
      </w:r>
    </w:p>
    <w:p w14:paraId="459E1F9E" w14:textId="539FB377" w:rsidR="00B0510D" w:rsidRPr="005700BE" w:rsidRDefault="00677B40" w:rsidP="00F1343A">
      <w:pPr>
        <w:spacing w:after="160" w:line="259" w:lineRule="auto"/>
        <w:ind w:left="1440"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- Developers wanting to </w:t>
      </w:r>
      <w:r w:rsidR="00F76792" w:rsidRPr="005700BE">
        <w:rPr>
          <w:rFonts w:asciiTheme="majorHAnsi" w:hAnsiTheme="majorHAnsi" w:cstheme="majorHAnsi"/>
          <w:szCs w:val="24"/>
          <w:lang w:val="en-GB"/>
        </w:rPr>
        <w:t>reach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an </w:t>
      </w:r>
      <w:r w:rsidR="00557318" w:rsidRPr="005700BE">
        <w:rPr>
          <w:rFonts w:asciiTheme="majorHAnsi" w:hAnsiTheme="majorHAnsi" w:cstheme="majorHAnsi"/>
          <w:szCs w:val="24"/>
          <w:lang w:val="en-GB"/>
        </w:rPr>
        <w:t xml:space="preserve">audience they may have never </w:t>
      </w:r>
      <w:r w:rsidR="00F1343A" w:rsidRPr="005700BE">
        <w:rPr>
          <w:rFonts w:asciiTheme="majorHAnsi" w:hAnsiTheme="majorHAnsi" w:cstheme="majorHAnsi"/>
          <w:szCs w:val="24"/>
          <w:lang w:val="en-GB"/>
        </w:rPr>
        <w:t xml:space="preserve">thought about </w:t>
      </w:r>
      <w:r w:rsidR="00557318" w:rsidRPr="005700BE">
        <w:rPr>
          <w:rFonts w:asciiTheme="majorHAnsi" w:hAnsiTheme="majorHAnsi" w:cstheme="majorHAnsi"/>
          <w:szCs w:val="24"/>
          <w:lang w:val="en-GB"/>
        </w:rPr>
        <w:t>before.</w:t>
      </w:r>
      <w:r w:rsidR="00B0510D"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5D4162B4" w14:textId="77777777" w:rsidR="00B0510D" w:rsidRPr="005700BE" w:rsidRDefault="00B0510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p w14:paraId="630A3D4E" w14:textId="7EF8DB6D" w:rsidR="00583CAD" w:rsidRPr="005700BE" w:rsidRDefault="00583CAD" w:rsidP="007035E3">
      <w:pPr>
        <w:pStyle w:val="Heading2"/>
        <w:rPr>
          <w:rFonts w:cstheme="majorHAnsi"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tab/>
      </w:r>
      <w:bookmarkStart w:id="11" w:name="_Toc174700866"/>
      <w:r w:rsidR="006D39D2" w:rsidRPr="005700BE">
        <w:rPr>
          <w:rFonts w:cstheme="majorHAnsi"/>
          <w:szCs w:val="24"/>
          <w:lang w:val="en-GB"/>
        </w:rPr>
        <w:t>3</w:t>
      </w:r>
      <w:r w:rsidR="006F6E00" w:rsidRPr="005700BE">
        <w:rPr>
          <w:rFonts w:cstheme="majorHAnsi"/>
          <w:szCs w:val="24"/>
          <w:lang w:val="en-GB"/>
        </w:rPr>
        <w:t>.</w:t>
      </w:r>
      <w:r w:rsidR="0073680F" w:rsidRPr="005700BE">
        <w:rPr>
          <w:rFonts w:cstheme="majorHAnsi"/>
          <w:szCs w:val="24"/>
          <w:lang w:val="en-GB"/>
        </w:rPr>
        <w:t>3</w:t>
      </w:r>
      <w:r w:rsidR="006F6E00" w:rsidRPr="005700BE">
        <w:rPr>
          <w:rFonts w:cstheme="majorHAnsi"/>
          <w:szCs w:val="24"/>
          <w:lang w:val="en-GB"/>
        </w:rPr>
        <w:t xml:space="preserve"> </w:t>
      </w:r>
      <w:r w:rsidRPr="005700BE">
        <w:rPr>
          <w:rFonts w:cstheme="majorHAnsi"/>
          <w:szCs w:val="24"/>
          <w:lang w:val="en-GB"/>
        </w:rPr>
        <w:t>Scenarios</w:t>
      </w:r>
      <w:r w:rsidR="00B80320" w:rsidRPr="005700BE">
        <w:rPr>
          <w:rFonts w:cstheme="majorHAnsi"/>
          <w:szCs w:val="24"/>
          <w:lang w:val="en-GB"/>
        </w:rPr>
        <w:t xml:space="preserve"> and Personas</w:t>
      </w:r>
      <w:bookmarkEnd w:id="11"/>
    </w:p>
    <w:p w14:paraId="17983484" w14:textId="650AE672" w:rsidR="006F6E00" w:rsidRPr="005700BE" w:rsidRDefault="006F6E00" w:rsidP="00096EB6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12" w:name="_Toc174700867"/>
      <w:r w:rsidR="006D39D2" w:rsidRPr="005700BE">
        <w:rPr>
          <w:rFonts w:cstheme="majorHAnsi"/>
          <w:lang w:val="en-GB"/>
        </w:rPr>
        <w:t>3</w:t>
      </w:r>
      <w:r w:rsidRPr="005700BE">
        <w:rPr>
          <w:rFonts w:cstheme="majorHAnsi"/>
          <w:lang w:val="en-GB"/>
        </w:rPr>
        <w:t>.</w:t>
      </w:r>
      <w:r w:rsidR="0073680F" w:rsidRPr="005700BE">
        <w:rPr>
          <w:rFonts w:cstheme="majorHAnsi"/>
          <w:lang w:val="en-GB"/>
        </w:rPr>
        <w:t>3</w:t>
      </w:r>
      <w:r w:rsidRPr="005700BE">
        <w:rPr>
          <w:rFonts w:cstheme="majorHAnsi"/>
          <w:lang w:val="en-GB"/>
        </w:rPr>
        <w:t>.1 Scenario 1</w:t>
      </w:r>
      <w:bookmarkEnd w:id="12"/>
    </w:p>
    <w:p w14:paraId="3CD46DF0" w14:textId="1441BD77" w:rsidR="000C5B58" w:rsidRPr="005700BE" w:rsidRDefault="0004623D" w:rsidP="00C45D13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Lewis is a teen in his final days of </w:t>
      </w:r>
      <w:r w:rsidR="002535B8" w:rsidRPr="005700BE">
        <w:rPr>
          <w:rFonts w:asciiTheme="majorHAnsi" w:hAnsiTheme="majorHAnsi" w:cstheme="majorHAnsi"/>
          <w:szCs w:val="24"/>
          <w:lang w:val="en-GB"/>
        </w:rPr>
        <w:t>coll</w:t>
      </w:r>
      <w:r w:rsidR="00542F60">
        <w:rPr>
          <w:rFonts w:asciiTheme="majorHAnsi" w:hAnsiTheme="majorHAnsi" w:cstheme="majorHAnsi"/>
          <w:szCs w:val="24"/>
          <w:lang w:val="en-GB"/>
        </w:rPr>
        <w:t>e</w:t>
      </w:r>
      <w:r w:rsidR="002535B8" w:rsidRPr="005700BE">
        <w:rPr>
          <w:rFonts w:asciiTheme="majorHAnsi" w:hAnsiTheme="majorHAnsi" w:cstheme="majorHAnsi"/>
          <w:szCs w:val="24"/>
          <w:lang w:val="en-GB"/>
        </w:rPr>
        <w:t xml:space="preserve">ge and has been inspired by one of his teachers to </w:t>
      </w:r>
      <w:r w:rsidR="00C45D13" w:rsidRPr="005700BE">
        <w:rPr>
          <w:rFonts w:asciiTheme="majorHAnsi" w:hAnsiTheme="majorHAnsi" w:cstheme="majorHAnsi"/>
          <w:szCs w:val="24"/>
          <w:lang w:val="en-GB"/>
        </w:rPr>
        <w:t xml:space="preserve">create </w:t>
      </w:r>
      <w:r w:rsidR="00EA75E1" w:rsidRPr="005700BE">
        <w:rPr>
          <w:rFonts w:asciiTheme="majorHAnsi" w:hAnsiTheme="majorHAnsi" w:cstheme="majorHAnsi"/>
          <w:szCs w:val="24"/>
          <w:lang w:val="en-GB"/>
        </w:rPr>
        <w:t xml:space="preserve">a small game for a game jam </w:t>
      </w:r>
      <w:r w:rsidR="004F384F" w:rsidRPr="005700BE">
        <w:rPr>
          <w:rFonts w:asciiTheme="majorHAnsi" w:hAnsiTheme="majorHAnsi" w:cstheme="majorHAnsi"/>
          <w:szCs w:val="24"/>
          <w:lang w:val="en-GB"/>
        </w:rPr>
        <w:t>event to</w:t>
      </w:r>
      <w:r w:rsidR="00EA75E1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C42A8D" w:rsidRPr="005700BE">
        <w:rPr>
          <w:rFonts w:asciiTheme="majorHAnsi" w:hAnsiTheme="majorHAnsi" w:cstheme="majorHAnsi"/>
          <w:szCs w:val="24"/>
          <w:lang w:val="en-GB"/>
        </w:rPr>
        <w:t>show off what he can do. In doing so,</w:t>
      </w:r>
      <w:r w:rsidR="0098318B" w:rsidRPr="005700BE">
        <w:rPr>
          <w:rFonts w:asciiTheme="majorHAnsi" w:hAnsiTheme="majorHAnsi" w:cstheme="majorHAnsi"/>
          <w:szCs w:val="24"/>
          <w:lang w:val="en-GB"/>
        </w:rPr>
        <w:t xml:space="preserve"> Lewis </w:t>
      </w:r>
      <w:r w:rsidR="007B656E" w:rsidRPr="005700BE">
        <w:rPr>
          <w:rFonts w:asciiTheme="majorHAnsi" w:hAnsiTheme="majorHAnsi" w:cstheme="majorHAnsi"/>
          <w:szCs w:val="24"/>
          <w:lang w:val="en-GB"/>
        </w:rPr>
        <w:t xml:space="preserve">started looking into </w:t>
      </w:r>
      <w:r w:rsidR="000A5C4A" w:rsidRPr="005700BE">
        <w:rPr>
          <w:rFonts w:asciiTheme="majorHAnsi" w:hAnsiTheme="majorHAnsi" w:cstheme="majorHAnsi"/>
          <w:szCs w:val="24"/>
          <w:lang w:val="en-GB"/>
        </w:rPr>
        <w:t xml:space="preserve">ways </w:t>
      </w:r>
      <w:r w:rsidR="00A06BE3" w:rsidRPr="005700BE">
        <w:rPr>
          <w:rFonts w:asciiTheme="majorHAnsi" w:hAnsiTheme="majorHAnsi" w:cstheme="majorHAnsi"/>
          <w:szCs w:val="24"/>
          <w:lang w:val="en-GB"/>
        </w:rPr>
        <w:t>he c</w:t>
      </w:r>
      <w:r w:rsidR="00542F60">
        <w:rPr>
          <w:rFonts w:asciiTheme="majorHAnsi" w:hAnsiTheme="majorHAnsi" w:cstheme="majorHAnsi"/>
          <w:szCs w:val="24"/>
          <w:lang w:val="en-GB"/>
        </w:rPr>
        <w:t>ould</w:t>
      </w:r>
      <w:r w:rsidR="000A5C4A" w:rsidRPr="005700BE">
        <w:rPr>
          <w:rFonts w:asciiTheme="majorHAnsi" w:hAnsiTheme="majorHAnsi" w:cstheme="majorHAnsi"/>
          <w:szCs w:val="24"/>
          <w:lang w:val="en-GB"/>
        </w:rPr>
        <w:t xml:space="preserve"> develop his idea</w:t>
      </w:r>
      <w:r w:rsidR="00C56C2E" w:rsidRPr="005700BE">
        <w:rPr>
          <w:rFonts w:asciiTheme="majorHAnsi" w:hAnsiTheme="majorHAnsi" w:cstheme="majorHAnsi"/>
          <w:szCs w:val="24"/>
          <w:lang w:val="en-GB"/>
        </w:rPr>
        <w:t>,</w:t>
      </w:r>
      <w:r w:rsidR="00A06BE3" w:rsidRPr="005700BE">
        <w:rPr>
          <w:rFonts w:asciiTheme="majorHAnsi" w:hAnsiTheme="majorHAnsi" w:cstheme="majorHAnsi"/>
          <w:szCs w:val="24"/>
          <w:lang w:val="en-GB"/>
        </w:rPr>
        <w:t xml:space="preserve"> researching </w:t>
      </w:r>
      <w:r w:rsidR="00026375" w:rsidRPr="005700BE">
        <w:rPr>
          <w:rFonts w:asciiTheme="majorHAnsi" w:hAnsiTheme="majorHAnsi" w:cstheme="majorHAnsi"/>
          <w:szCs w:val="24"/>
          <w:lang w:val="en-GB"/>
        </w:rPr>
        <w:t xml:space="preserve">development processes and anything he may </w:t>
      </w:r>
      <w:r w:rsidR="000C5B58" w:rsidRPr="005700BE">
        <w:rPr>
          <w:rFonts w:asciiTheme="majorHAnsi" w:hAnsiTheme="majorHAnsi" w:cstheme="majorHAnsi"/>
          <w:szCs w:val="24"/>
          <w:lang w:val="en-GB"/>
        </w:rPr>
        <w:t xml:space="preserve">not have thought about prior. </w:t>
      </w:r>
    </w:p>
    <w:p w14:paraId="77501DC4" w14:textId="73EE57E2" w:rsidR="0052196D" w:rsidRPr="005700BE" w:rsidRDefault="000C5B58" w:rsidP="00B66312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Lewis in his </w:t>
      </w:r>
      <w:r w:rsidR="008604C5" w:rsidRPr="005700BE">
        <w:rPr>
          <w:rFonts w:asciiTheme="majorHAnsi" w:hAnsiTheme="majorHAnsi" w:cstheme="majorHAnsi"/>
          <w:szCs w:val="24"/>
          <w:lang w:val="en-GB"/>
        </w:rPr>
        <w:t xml:space="preserve">research comes across a list of things he </w:t>
      </w:r>
      <w:r w:rsidR="007A2AD0" w:rsidRPr="005700BE">
        <w:rPr>
          <w:rFonts w:asciiTheme="majorHAnsi" w:hAnsiTheme="majorHAnsi" w:cstheme="majorHAnsi"/>
          <w:szCs w:val="24"/>
          <w:lang w:val="en-GB"/>
        </w:rPr>
        <w:t xml:space="preserve">should consider when designing his </w:t>
      </w:r>
      <w:r w:rsidR="002C39E2" w:rsidRPr="005700BE">
        <w:rPr>
          <w:rFonts w:asciiTheme="majorHAnsi" w:hAnsiTheme="majorHAnsi" w:cstheme="majorHAnsi"/>
          <w:szCs w:val="24"/>
          <w:lang w:val="en-GB"/>
        </w:rPr>
        <w:t xml:space="preserve">game. </w:t>
      </w:r>
      <w:r w:rsidR="00D54D56" w:rsidRPr="005700BE">
        <w:rPr>
          <w:rFonts w:asciiTheme="majorHAnsi" w:hAnsiTheme="majorHAnsi" w:cstheme="majorHAnsi"/>
          <w:szCs w:val="24"/>
          <w:lang w:val="en-GB"/>
        </w:rPr>
        <w:t xml:space="preserve">When reading </w:t>
      </w:r>
      <w:r w:rsidR="006628F4" w:rsidRPr="005700BE">
        <w:rPr>
          <w:rFonts w:asciiTheme="majorHAnsi" w:hAnsiTheme="majorHAnsi" w:cstheme="majorHAnsi"/>
          <w:szCs w:val="24"/>
          <w:lang w:val="en-GB"/>
        </w:rPr>
        <w:t xml:space="preserve">through </w:t>
      </w:r>
      <w:r w:rsidR="00D54D56" w:rsidRPr="005700BE">
        <w:rPr>
          <w:rFonts w:asciiTheme="majorHAnsi" w:hAnsiTheme="majorHAnsi" w:cstheme="majorHAnsi"/>
          <w:szCs w:val="24"/>
          <w:lang w:val="en-GB"/>
        </w:rPr>
        <w:t>the list, Lewis notices</w:t>
      </w:r>
      <w:r w:rsidR="002B36FF" w:rsidRPr="005700BE">
        <w:rPr>
          <w:rFonts w:asciiTheme="majorHAnsi" w:hAnsiTheme="majorHAnsi" w:cstheme="majorHAnsi"/>
          <w:szCs w:val="24"/>
          <w:lang w:val="en-GB"/>
        </w:rPr>
        <w:t xml:space="preserve"> the section labelled </w:t>
      </w:r>
      <w:r w:rsidR="00906320" w:rsidRPr="005700BE">
        <w:rPr>
          <w:rFonts w:asciiTheme="majorHAnsi" w:hAnsiTheme="majorHAnsi" w:cstheme="majorHAnsi"/>
          <w:szCs w:val="24"/>
          <w:lang w:val="en-GB"/>
        </w:rPr>
        <w:t xml:space="preserve">Accessibility. Not </w:t>
      </w:r>
      <w:r w:rsidR="00F91473" w:rsidRPr="005700BE">
        <w:rPr>
          <w:rFonts w:asciiTheme="majorHAnsi" w:hAnsiTheme="majorHAnsi" w:cstheme="majorHAnsi"/>
          <w:szCs w:val="24"/>
          <w:lang w:val="en-GB"/>
        </w:rPr>
        <w:t xml:space="preserve">quite </w:t>
      </w:r>
      <w:r w:rsidR="00906320" w:rsidRPr="005700BE">
        <w:rPr>
          <w:rFonts w:asciiTheme="majorHAnsi" w:hAnsiTheme="majorHAnsi" w:cstheme="majorHAnsi"/>
          <w:szCs w:val="24"/>
          <w:lang w:val="en-GB"/>
        </w:rPr>
        <w:t xml:space="preserve">knowing </w:t>
      </w:r>
      <w:r w:rsidR="00F91473" w:rsidRPr="005700BE">
        <w:rPr>
          <w:rFonts w:asciiTheme="majorHAnsi" w:hAnsiTheme="majorHAnsi" w:cstheme="majorHAnsi"/>
          <w:szCs w:val="24"/>
          <w:lang w:val="en-GB"/>
        </w:rPr>
        <w:t>or understanding</w:t>
      </w:r>
      <w:r w:rsidR="005640F8" w:rsidRPr="005700BE">
        <w:rPr>
          <w:rFonts w:asciiTheme="majorHAnsi" w:hAnsiTheme="majorHAnsi" w:cstheme="majorHAnsi"/>
          <w:szCs w:val="24"/>
          <w:lang w:val="en-GB"/>
        </w:rPr>
        <w:t xml:space="preserve"> why he should include</w:t>
      </w:r>
      <w:r w:rsidR="00F91473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906320" w:rsidRPr="005700BE">
        <w:rPr>
          <w:rFonts w:asciiTheme="majorHAnsi" w:hAnsiTheme="majorHAnsi" w:cstheme="majorHAnsi"/>
          <w:szCs w:val="24"/>
          <w:lang w:val="en-GB"/>
        </w:rPr>
        <w:t>accessibility</w:t>
      </w:r>
      <w:r w:rsidR="005640F8" w:rsidRPr="005700BE">
        <w:rPr>
          <w:rFonts w:asciiTheme="majorHAnsi" w:hAnsiTheme="majorHAnsi" w:cstheme="majorHAnsi"/>
          <w:szCs w:val="24"/>
          <w:lang w:val="en-GB"/>
        </w:rPr>
        <w:t xml:space="preserve"> in his game, he decides to search for what </w:t>
      </w:r>
      <w:r w:rsidR="00AA1552" w:rsidRPr="005700BE">
        <w:rPr>
          <w:rFonts w:asciiTheme="majorHAnsi" w:hAnsiTheme="majorHAnsi" w:cstheme="majorHAnsi"/>
          <w:szCs w:val="24"/>
          <w:lang w:val="en-GB"/>
        </w:rPr>
        <w:t>accessibility in video</w:t>
      </w:r>
      <w:r w:rsidR="00CF674A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AA1552" w:rsidRPr="005700BE">
        <w:rPr>
          <w:rFonts w:asciiTheme="majorHAnsi" w:hAnsiTheme="majorHAnsi" w:cstheme="majorHAnsi"/>
          <w:szCs w:val="24"/>
          <w:lang w:val="en-GB"/>
        </w:rPr>
        <w:t xml:space="preserve">games </w:t>
      </w:r>
      <w:r w:rsidR="00AD60AE" w:rsidRPr="005700BE">
        <w:rPr>
          <w:rFonts w:asciiTheme="majorHAnsi" w:hAnsiTheme="majorHAnsi" w:cstheme="majorHAnsi"/>
          <w:szCs w:val="24"/>
          <w:lang w:val="en-GB"/>
        </w:rPr>
        <w:t>involves.</w:t>
      </w:r>
      <w:r w:rsidR="00B66312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AD60AE" w:rsidRPr="005700BE">
        <w:rPr>
          <w:rFonts w:asciiTheme="majorHAnsi" w:hAnsiTheme="majorHAnsi" w:cstheme="majorHAnsi"/>
          <w:szCs w:val="24"/>
          <w:lang w:val="en-GB"/>
        </w:rPr>
        <w:t>During his search</w:t>
      </w:r>
      <w:r w:rsidR="00542F60">
        <w:rPr>
          <w:rFonts w:asciiTheme="majorHAnsi" w:hAnsiTheme="majorHAnsi" w:cstheme="majorHAnsi"/>
          <w:szCs w:val="24"/>
          <w:lang w:val="en-GB"/>
        </w:rPr>
        <w:t>,</w:t>
      </w:r>
      <w:r w:rsidR="00AD60AE" w:rsidRPr="005700BE">
        <w:rPr>
          <w:rFonts w:asciiTheme="majorHAnsi" w:hAnsiTheme="majorHAnsi" w:cstheme="majorHAnsi"/>
          <w:szCs w:val="24"/>
          <w:lang w:val="en-GB"/>
        </w:rPr>
        <w:t xml:space="preserve"> Lewis comes across </w:t>
      </w:r>
      <w:r w:rsidR="003A745D" w:rsidRPr="005700BE">
        <w:rPr>
          <w:rFonts w:asciiTheme="majorHAnsi" w:hAnsiTheme="majorHAnsi" w:cstheme="majorHAnsi"/>
          <w:szCs w:val="24"/>
          <w:lang w:val="en-GB"/>
        </w:rPr>
        <w:t>the Access Games website</w:t>
      </w:r>
      <w:r w:rsidR="003D23AA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E97561" w:rsidRPr="005700BE">
        <w:rPr>
          <w:rFonts w:asciiTheme="majorHAnsi" w:hAnsiTheme="majorHAnsi" w:cstheme="majorHAnsi"/>
          <w:szCs w:val="24"/>
          <w:lang w:val="en-GB"/>
        </w:rPr>
        <w:t>continues to</w:t>
      </w:r>
      <w:r w:rsidR="006A2C9A" w:rsidRPr="005700BE">
        <w:rPr>
          <w:rFonts w:asciiTheme="majorHAnsi" w:hAnsiTheme="majorHAnsi" w:cstheme="majorHAnsi"/>
          <w:szCs w:val="24"/>
          <w:lang w:val="en-GB"/>
        </w:rPr>
        <w:t xml:space="preserve"> the lea</w:t>
      </w:r>
      <w:r w:rsidR="000C224D" w:rsidRPr="005700BE">
        <w:rPr>
          <w:rFonts w:asciiTheme="majorHAnsi" w:hAnsiTheme="majorHAnsi" w:cstheme="majorHAnsi"/>
          <w:szCs w:val="24"/>
          <w:lang w:val="en-GB"/>
        </w:rPr>
        <w:t>rning page and</w:t>
      </w:r>
      <w:r w:rsidR="00E97561" w:rsidRPr="005700BE">
        <w:rPr>
          <w:rFonts w:asciiTheme="majorHAnsi" w:hAnsiTheme="majorHAnsi" w:cstheme="majorHAnsi"/>
          <w:szCs w:val="24"/>
          <w:lang w:val="en-GB"/>
        </w:rPr>
        <w:t xml:space="preserve"> scroll</w:t>
      </w:r>
      <w:r w:rsidR="000C224D" w:rsidRPr="005700BE">
        <w:rPr>
          <w:rFonts w:asciiTheme="majorHAnsi" w:hAnsiTheme="majorHAnsi" w:cstheme="majorHAnsi"/>
          <w:szCs w:val="24"/>
          <w:lang w:val="en-GB"/>
        </w:rPr>
        <w:t xml:space="preserve">s </w:t>
      </w:r>
      <w:r w:rsidR="00E97561" w:rsidRPr="005700BE">
        <w:rPr>
          <w:rFonts w:asciiTheme="majorHAnsi" w:hAnsiTheme="majorHAnsi" w:cstheme="majorHAnsi"/>
          <w:szCs w:val="24"/>
          <w:lang w:val="en-GB"/>
        </w:rPr>
        <w:t>through the contents</w:t>
      </w:r>
      <w:r w:rsidR="00F1783B" w:rsidRPr="005700BE">
        <w:rPr>
          <w:rFonts w:asciiTheme="majorHAnsi" w:hAnsiTheme="majorHAnsi" w:cstheme="majorHAnsi"/>
          <w:szCs w:val="24"/>
          <w:lang w:val="en-GB"/>
        </w:rPr>
        <w:t>. After reading the conten</w:t>
      </w:r>
      <w:r w:rsidR="007035E3" w:rsidRPr="005700BE">
        <w:rPr>
          <w:rFonts w:asciiTheme="majorHAnsi" w:hAnsiTheme="majorHAnsi" w:cstheme="majorHAnsi"/>
          <w:szCs w:val="24"/>
          <w:lang w:val="en-GB"/>
        </w:rPr>
        <w:t xml:space="preserve">ts Lewis now sees </w:t>
      </w:r>
      <w:r w:rsidR="000440FC" w:rsidRPr="005700BE">
        <w:rPr>
          <w:rFonts w:asciiTheme="majorHAnsi" w:hAnsiTheme="majorHAnsi" w:cstheme="majorHAnsi"/>
          <w:szCs w:val="24"/>
          <w:lang w:val="en-GB"/>
        </w:rPr>
        <w:t xml:space="preserve">the </w:t>
      </w:r>
      <w:r w:rsidR="007035E3" w:rsidRPr="005700BE">
        <w:rPr>
          <w:rFonts w:asciiTheme="majorHAnsi" w:hAnsiTheme="majorHAnsi" w:cstheme="majorHAnsi"/>
          <w:szCs w:val="24"/>
          <w:lang w:val="en-GB"/>
        </w:rPr>
        <w:t>reasoning and importance</w:t>
      </w:r>
      <w:r w:rsidR="000440FC" w:rsidRPr="005700BE">
        <w:rPr>
          <w:rFonts w:asciiTheme="majorHAnsi" w:hAnsiTheme="majorHAnsi" w:cstheme="majorHAnsi"/>
          <w:szCs w:val="24"/>
          <w:lang w:val="en-GB"/>
        </w:rPr>
        <w:t xml:space="preserve"> of incorporating accessibility into </w:t>
      </w:r>
      <w:r w:rsidR="007035E3" w:rsidRPr="005700BE">
        <w:rPr>
          <w:rFonts w:asciiTheme="majorHAnsi" w:hAnsiTheme="majorHAnsi" w:cstheme="majorHAnsi"/>
          <w:szCs w:val="24"/>
          <w:lang w:val="en-GB"/>
        </w:rPr>
        <w:t xml:space="preserve">his </w:t>
      </w:r>
      <w:r w:rsidR="000440FC" w:rsidRPr="005700BE">
        <w:rPr>
          <w:rFonts w:asciiTheme="majorHAnsi" w:hAnsiTheme="majorHAnsi" w:cstheme="majorHAnsi"/>
          <w:szCs w:val="24"/>
          <w:lang w:val="en-GB"/>
        </w:rPr>
        <w:t>games</w:t>
      </w:r>
      <w:r w:rsidR="0010387D" w:rsidRPr="005700BE">
        <w:rPr>
          <w:rFonts w:asciiTheme="majorHAnsi" w:hAnsiTheme="majorHAnsi" w:cstheme="majorHAnsi"/>
          <w:szCs w:val="24"/>
          <w:lang w:val="en-GB"/>
        </w:rPr>
        <w:t xml:space="preserve">. </w:t>
      </w:r>
    </w:p>
    <w:p w14:paraId="193FE940" w14:textId="77777777" w:rsidR="00B66312" w:rsidRPr="005700BE" w:rsidRDefault="00B66312" w:rsidP="00676EC4">
      <w:pPr>
        <w:pStyle w:val="Heading3"/>
        <w:rPr>
          <w:rFonts w:cstheme="majorHAnsi"/>
          <w:lang w:val="en-GB"/>
        </w:rPr>
      </w:pPr>
    </w:p>
    <w:p w14:paraId="472A1C5E" w14:textId="6D18BA25" w:rsidR="00583CAD" w:rsidRPr="005700BE" w:rsidRDefault="00583CAD" w:rsidP="00096EB6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13" w:name="_Toc174700868"/>
      <w:r w:rsidR="006D39D2" w:rsidRPr="005700BE">
        <w:rPr>
          <w:rFonts w:cstheme="majorHAnsi"/>
          <w:lang w:val="en-GB"/>
        </w:rPr>
        <w:t>3</w:t>
      </w:r>
      <w:r w:rsidR="006F6E00" w:rsidRPr="005700BE">
        <w:rPr>
          <w:rFonts w:cstheme="majorHAnsi"/>
          <w:lang w:val="en-GB"/>
        </w:rPr>
        <w:t>.</w:t>
      </w:r>
      <w:r w:rsidR="0073680F" w:rsidRPr="005700BE">
        <w:rPr>
          <w:rFonts w:cstheme="majorHAnsi"/>
          <w:lang w:val="en-GB"/>
        </w:rPr>
        <w:t>3</w:t>
      </w:r>
      <w:r w:rsidR="006F6E00" w:rsidRPr="005700BE">
        <w:rPr>
          <w:rFonts w:cstheme="majorHAnsi"/>
          <w:lang w:val="en-GB"/>
        </w:rPr>
        <w:t>.2 Scenario 2</w:t>
      </w:r>
      <w:bookmarkEnd w:id="13"/>
    </w:p>
    <w:p w14:paraId="20DA1542" w14:textId="512A26AE" w:rsidR="00AB7A04" w:rsidRPr="005700BE" w:rsidRDefault="00AB7A04" w:rsidP="00CF674A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A developer </w:t>
      </w:r>
      <w:r w:rsidR="00CF674A" w:rsidRPr="005700BE">
        <w:rPr>
          <w:rFonts w:asciiTheme="majorHAnsi" w:hAnsiTheme="majorHAnsi" w:cstheme="majorHAnsi"/>
          <w:szCs w:val="24"/>
          <w:lang w:val="en-GB"/>
        </w:rPr>
        <w:t xml:space="preserve">by the name of Jane </w:t>
      </w:r>
      <w:r w:rsidR="00780206" w:rsidRPr="005700BE">
        <w:rPr>
          <w:rFonts w:asciiTheme="majorHAnsi" w:hAnsiTheme="majorHAnsi" w:cstheme="majorHAnsi"/>
          <w:szCs w:val="24"/>
          <w:lang w:val="en-GB"/>
        </w:rPr>
        <w:t>has started</w:t>
      </w:r>
      <w:r w:rsidR="00CF674A" w:rsidRPr="005700BE">
        <w:rPr>
          <w:rFonts w:asciiTheme="majorHAnsi" w:hAnsiTheme="majorHAnsi" w:cstheme="majorHAnsi"/>
          <w:szCs w:val="24"/>
          <w:lang w:val="en-GB"/>
        </w:rPr>
        <w:t xml:space="preserve"> working for a </w:t>
      </w:r>
      <w:r w:rsidR="00780206" w:rsidRPr="005700BE">
        <w:rPr>
          <w:rFonts w:asciiTheme="majorHAnsi" w:hAnsiTheme="majorHAnsi" w:cstheme="majorHAnsi"/>
          <w:szCs w:val="24"/>
          <w:lang w:val="en-GB"/>
        </w:rPr>
        <w:t>medium</w:t>
      </w:r>
      <w:r w:rsidR="00542F60">
        <w:rPr>
          <w:rFonts w:asciiTheme="majorHAnsi" w:hAnsiTheme="majorHAnsi" w:cstheme="majorHAnsi"/>
          <w:szCs w:val="24"/>
          <w:lang w:val="en-GB"/>
        </w:rPr>
        <w:t>-</w:t>
      </w:r>
      <w:r w:rsidR="00780206" w:rsidRPr="005700BE">
        <w:rPr>
          <w:rFonts w:asciiTheme="majorHAnsi" w:hAnsiTheme="majorHAnsi" w:cstheme="majorHAnsi"/>
          <w:szCs w:val="24"/>
          <w:lang w:val="en-GB"/>
        </w:rPr>
        <w:t>sized</w:t>
      </w:r>
      <w:r w:rsidR="00CF674A" w:rsidRPr="005700BE">
        <w:rPr>
          <w:rFonts w:asciiTheme="majorHAnsi" w:hAnsiTheme="majorHAnsi" w:cstheme="majorHAnsi"/>
          <w:szCs w:val="24"/>
          <w:lang w:val="en-GB"/>
        </w:rPr>
        <w:t xml:space="preserve"> video game company</w:t>
      </w:r>
      <w:r w:rsidR="00780206" w:rsidRPr="005700BE">
        <w:rPr>
          <w:rFonts w:asciiTheme="majorHAnsi" w:hAnsiTheme="majorHAnsi" w:cstheme="majorHAnsi"/>
          <w:szCs w:val="24"/>
          <w:lang w:val="en-GB"/>
        </w:rPr>
        <w:t xml:space="preserve">. On the first project </w:t>
      </w:r>
      <w:r w:rsidR="004F7597" w:rsidRPr="005700BE">
        <w:rPr>
          <w:rFonts w:asciiTheme="majorHAnsi" w:hAnsiTheme="majorHAnsi" w:cstheme="majorHAnsi"/>
          <w:szCs w:val="24"/>
          <w:lang w:val="en-GB"/>
        </w:rPr>
        <w:t>she was assigned to</w:t>
      </w:r>
      <w:r w:rsidR="009176E8" w:rsidRPr="005700BE">
        <w:rPr>
          <w:rFonts w:asciiTheme="majorHAnsi" w:hAnsiTheme="majorHAnsi" w:cstheme="majorHAnsi"/>
          <w:szCs w:val="24"/>
          <w:lang w:val="en-GB"/>
        </w:rPr>
        <w:t xml:space="preserve">, she </w:t>
      </w:r>
      <w:r w:rsidR="004F7597" w:rsidRPr="005700BE">
        <w:rPr>
          <w:rFonts w:asciiTheme="majorHAnsi" w:hAnsiTheme="majorHAnsi" w:cstheme="majorHAnsi"/>
          <w:szCs w:val="24"/>
          <w:lang w:val="en-GB"/>
        </w:rPr>
        <w:t>realise</w:t>
      </w:r>
      <w:r w:rsidR="005D12E7">
        <w:rPr>
          <w:rFonts w:asciiTheme="majorHAnsi" w:hAnsiTheme="majorHAnsi" w:cstheme="majorHAnsi"/>
          <w:szCs w:val="24"/>
          <w:lang w:val="en-GB"/>
        </w:rPr>
        <w:t>d</w:t>
      </w:r>
      <w:r w:rsidR="004F7597" w:rsidRPr="005700BE">
        <w:rPr>
          <w:rFonts w:asciiTheme="majorHAnsi" w:hAnsiTheme="majorHAnsi" w:cstheme="majorHAnsi"/>
          <w:szCs w:val="24"/>
          <w:lang w:val="en-GB"/>
        </w:rPr>
        <w:t xml:space="preserve"> that in the design documentation</w:t>
      </w:r>
      <w:r w:rsidR="005D12E7">
        <w:rPr>
          <w:rFonts w:asciiTheme="majorHAnsi" w:hAnsiTheme="majorHAnsi" w:cstheme="majorHAnsi"/>
          <w:szCs w:val="24"/>
          <w:lang w:val="en-GB"/>
        </w:rPr>
        <w:t>,</w:t>
      </w:r>
      <w:r w:rsidR="004F7597" w:rsidRPr="005700BE">
        <w:rPr>
          <w:rFonts w:asciiTheme="majorHAnsi" w:hAnsiTheme="majorHAnsi" w:cstheme="majorHAnsi"/>
          <w:szCs w:val="24"/>
          <w:lang w:val="en-GB"/>
        </w:rPr>
        <w:t xml:space="preserve"> there </w:t>
      </w:r>
      <w:r w:rsidR="005D12E7">
        <w:rPr>
          <w:rFonts w:asciiTheme="majorHAnsi" w:hAnsiTheme="majorHAnsi" w:cstheme="majorHAnsi"/>
          <w:szCs w:val="24"/>
          <w:lang w:val="en-GB"/>
        </w:rPr>
        <w:t>wa</w:t>
      </w:r>
      <w:r w:rsidR="004F7597" w:rsidRPr="005700BE">
        <w:rPr>
          <w:rFonts w:asciiTheme="majorHAnsi" w:hAnsiTheme="majorHAnsi" w:cstheme="majorHAnsi"/>
          <w:szCs w:val="24"/>
          <w:lang w:val="en-GB"/>
        </w:rPr>
        <w:t xml:space="preserve">s minimal </w:t>
      </w:r>
      <w:r w:rsidR="0055560F" w:rsidRPr="005700BE">
        <w:rPr>
          <w:rFonts w:asciiTheme="majorHAnsi" w:hAnsiTheme="majorHAnsi" w:cstheme="majorHAnsi"/>
          <w:szCs w:val="24"/>
          <w:lang w:val="en-GB"/>
        </w:rPr>
        <w:t xml:space="preserve">information in the accessibility </w:t>
      </w:r>
      <w:r w:rsidR="00434B8C" w:rsidRPr="005700BE">
        <w:rPr>
          <w:rFonts w:asciiTheme="majorHAnsi" w:hAnsiTheme="majorHAnsi" w:cstheme="majorHAnsi"/>
          <w:szCs w:val="24"/>
          <w:lang w:val="en-GB"/>
        </w:rPr>
        <w:lastRenderedPageBreak/>
        <w:t xml:space="preserve">section. This seemed odd to her considering </w:t>
      </w:r>
      <w:r w:rsidR="003F5EB7" w:rsidRPr="005700BE">
        <w:rPr>
          <w:rFonts w:asciiTheme="majorHAnsi" w:hAnsiTheme="majorHAnsi" w:cstheme="majorHAnsi"/>
          <w:szCs w:val="24"/>
          <w:lang w:val="en-GB"/>
        </w:rPr>
        <w:t xml:space="preserve">she has a physically disabled younger </w:t>
      </w:r>
      <w:r w:rsidR="005F62C6" w:rsidRPr="005700BE">
        <w:rPr>
          <w:rFonts w:asciiTheme="majorHAnsi" w:hAnsiTheme="majorHAnsi" w:cstheme="majorHAnsi"/>
          <w:szCs w:val="24"/>
          <w:lang w:val="en-GB"/>
        </w:rPr>
        <w:t>brother,</w:t>
      </w:r>
      <w:r w:rsidR="005E32F0" w:rsidRPr="005700BE">
        <w:rPr>
          <w:rFonts w:asciiTheme="majorHAnsi" w:hAnsiTheme="majorHAnsi" w:cstheme="majorHAnsi"/>
          <w:szCs w:val="24"/>
          <w:lang w:val="en-GB"/>
        </w:rPr>
        <w:t xml:space="preserve"> and her brother</w:t>
      </w:r>
      <w:r w:rsidR="006728A3" w:rsidRPr="005700BE">
        <w:rPr>
          <w:rFonts w:asciiTheme="majorHAnsi" w:hAnsiTheme="majorHAnsi" w:cstheme="majorHAnsi"/>
          <w:szCs w:val="24"/>
          <w:lang w:val="en-GB"/>
        </w:rPr>
        <w:t xml:space="preserve"> relies on controller functionality </w:t>
      </w:r>
      <w:r w:rsidR="003A08D7" w:rsidRPr="005700BE">
        <w:rPr>
          <w:rFonts w:asciiTheme="majorHAnsi" w:hAnsiTheme="majorHAnsi" w:cstheme="majorHAnsi"/>
          <w:szCs w:val="24"/>
          <w:lang w:val="en-GB"/>
        </w:rPr>
        <w:t xml:space="preserve">to play games. </w:t>
      </w:r>
    </w:p>
    <w:p w14:paraId="71A6443B" w14:textId="731081AD" w:rsidR="005F62C6" w:rsidRPr="005700BE" w:rsidRDefault="005F62C6" w:rsidP="00CF674A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In </w:t>
      </w:r>
      <w:r w:rsidR="00682E7B" w:rsidRPr="005700BE">
        <w:rPr>
          <w:rFonts w:asciiTheme="majorHAnsi" w:hAnsiTheme="majorHAnsi" w:cstheme="majorHAnsi"/>
          <w:szCs w:val="24"/>
          <w:lang w:val="en-GB"/>
        </w:rPr>
        <w:t xml:space="preserve">her </w:t>
      </w:r>
      <w:r w:rsidRPr="005700BE">
        <w:rPr>
          <w:rFonts w:asciiTheme="majorHAnsi" w:hAnsiTheme="majorHAnsi" w:cstheme="majorHAnsi"/>
          <w:szCs w:val="24"/>
          <w:lang w:val="en-GB"/>
        </w:rPr>
        <w:t>confusion</w:t>
      </w:r>
      <w:r w:rsidR="005D12E7">
        <w:rPr>
          <w:rFonts w:asciiTheme="majorHAnsi" w:hAnsiTheme="majorHAnsi" w:cstheme="majorHAnsi"/>
          <w:szCs w:val="24"/>
          <w:lang w:val="en-GB"/>
        </w:rPr>
        <w:t>,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682E7B" w:rsidRPr="005700BE">
        <w:rPr>
          <w:rFonts w:asciiTheme="majorHAnsi" w:hAnsiTheme="majorHAnsi" w:cstheme="majorHAnsi"/>
          <w:szCs w:val="24"/>
          <w:lang w:val="en-GB"/>
        </w:rPr>
        <w:t>Jane then bring</w:t>
      </w:r>
      <w:r w:rsidR="005D12E7">
        <w:rPr>
          <w:rFonts w:asciiTheme="majorHAnsi" w:hAnsiTheme="majorHAnsi" w:cstheme="majorHAnsi"/>
          <w:szCs w:val="24"/>
          <w:lang w:val="en-GB"/>
        </w:rPr>
        <w:t>s</w:t>
      </w:r>
      <w:r w:rsidR="00682E7B" w:rsidRPr="005700BE">
        <w:rPr>
          <w:rFonts w:asciiTheme="majorHAnsi" w:hAnsiTheme="majorHAnsi" w:cstheme="majorHAnsi"/>
          <w:szCs w:val="24"/>
          <w:lang w:val="en-GB"/>
        </w:rPr>
        <w:t xml:space="preserve"> this up with the </w:t>
      </w:r>
      <w:r w:rsidR="00C35B36" w:rsidRPr="005700BE">
        <w:rPr>
          <w:rFonts w:asciiTheme="majorHAnsi" w:hAnsiTheme="majorHAnsi" w:cstheme="majorHAnsi"/>
          <w:szCs w:val="24"/>
          <w:lang w:val="en-GB"/>
        </w:rPr>
        <w:t xml:space="preserve">team leader and expresses her concerns on the matter. </w:t>
      </w:r>
      <w:r w:rsidR="00EC5B93" w:rsidRPr="005700BE">
        <w:rPr>
          <w:rFonts w:asciiTheme="majorHAnsi" w:hAnsiTheme="majorHAnsi" w:cstheme="majorHAnsi"/>
          <w:szCs w:val="24"/>
          <w:lang w:val="en-GB"/>
        </w:rPr>
        <w:t xml:space="preserve">She explains that without the inclusion of controller functionality people with </w:t>
      </w:r>
      <w:r w:rsidR="00366FB0" w:rsidRPr="005700BE">
        <w:rPr>
          <w:rFonts w:asciiTheme="majorHAnsi" w:hAnsiTheme="majorHAnsi" w:cstheme="majorHAnsi"/>
          <w:szCs w:val="24"/>
          <w:lang w:val="en-GB"/>
        </w:rPr>
        <w:t xml:space="preserve">similar conditions </w:t>
      </w:r>
      <w:r w:rsidR="007A7856" w:rsidRPr="005700BE">
        <w:rPr>
          <w:rFonts w:asciiTheme="majorHAnsi" w:hAnsiTheme="majorHAnsi" w:cstheme="majorHAnsi"/>
          <w:szCs w:val="24"/>
          <w:lang w:val="en-GB"/>
        </w:rPr>
        <w:t>to</w:t>
      </w:r>
      <w:r w:rsidR="00366FB0" w:rsidRPr="005700BE">
        <w:rPr>
          <w:rFonts w:asciiTheme="majorHAnsi" w:hAnsiTheme="majorHAnsi" w:cstheme="majorHAnsi"/>
          <w:szCs w:val="24"/>
          <w:lang w:val="en-GB"/>
        </w:rPr>
        <w:t xml:space="preserve"> her brother can’t remap the controls </w:t>
      </w:r>
      <w:r w:rsidR="00A32331" w:rsidRPr="005700BE">
        <w:rPr>
          <w:rFonts w:asciiTheme="majorHAnsi" w:hAnsiTheme="majorHAnsi" w:cstheme="majorHAnsi"/>
          <w:szCs w:val="24"/>
          <w:lang w:val="en-GB"/>
        </w:rPr>
        <w:t>to specialized devices</w:t>
      </w:r>
      <w:r w:rsidR="007A7856" w:rsidRPr="005700BE">
        <w:rPr>
          <w:rFonts w:asciiTheme="majorHAnsi" w:hAnsiTheme="majorHAnsi" w:cstheme="majorHAnsi"/>
          <w:szCs w:val="24"/>
          <w:lang w:val="en-GB"/>
        </w:rPr>
        <w:t xml:space="preserve"> that allow them to play </w:t>
      </w:r>
      <w:r w:rsidR="00360332" w:rsidRPr="005700BE">
        <w:rPr>
          <w:rFonts w:asciiTheme="majorHAnsi" w:hAnsiTheme="majorHAnsi" w:cstheme="majorHAnsi"/>
          <w:szCs w:val="24"/>
          <w:lang w:val="en-GB"/>
        </w:rPr>
        <w:t>the game.</w:t>
      </w:r>
    </w:p>
    <w:p w14:paraId="7303988B" w14:textId="05DE5D8D" w:rsidR="00360332" w:rsidRPr="005700BE" w:rsidRDefault="00360332" w:rsidP="00CF674A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Immediately Jane shows the team leader the Access Games website</w:t>
      </w:r>
      <w:r w:rsidR="00303CB6" w:rsidRPr="005700BE">
        <w:rPr>
          <w:rFonts w:asciiTheme="majorHAnsi" w:hAnsiTheme="majorHAnsi" w:cstheme="majorHAnsi"/>
          <w:szCs w:val="24"/>
          <w:lang w:val="en-GB"/>
        </w:rPr>
        <w:t xml:space="preserve"> that she found out about through one of her </w:t>
      </w:r>
      <w:r w:rsidR="00B54A0E" w:rsidRPr="005700BE">
        <w:rPr>
          <w:rFonts w:asciiTheme="majorHAnsi" w:hAnsiTheme="majorHAnsi" w:cstheme="majorHAnsi"/>
          <w:szCs w:val="24"/>
          <w:lang w:val="en-GB"/>
        </w:rPr>
        <w:t>brother’s</w:t>
      </w:r>
      <w:r w:rsidR="00303CB6" w:rsidRPr="005700BE">
        <w:rPr>
          <w:rFonts w:asciiTheme="majorHAnsi" w:hAnsiTheme="majorHAnsi" w:cstheme="majorHAnsi"/>
          <w:szCs w:val="24"/>
          <w:lang w:val="en-GB"/>
        </w:rPr>
        <w:t xml:space="preserve"> caregivers. She explained that </w:t>
      </w:r>
      <w:r w:rsidR="00B9231C" w:rsidRPr="005700BE">
        <w:rPr>
          <w:rFonts w:asciiTheme="majorHAnsi" w:hAnsiTheme="majorHAnsi" w:cstheme="majorHAnsi"/>
          <w:szCs w:val="24"/>
          <w:lang w:val="en-GB"/>
        </w:rPr>
        <w:t>her brother found a community through the website by going to events and finding out ways that her brother c</w:t>
      </w:r>
      <w:r w:rsidR="005D12E7">
        <w:rPr>
          <w:rFonts w:asciiTheme="majorHAnsi" w:hAnsiTheme="majorHAnsi" w:cstheme="majorHAnsi"/>
          <w:szCs w:val="24"/>
          <w:lang w:val="en-GB"/>
        </w:rPr>
        <w:t>ould</w:t>
      </w:r>
      <w:r w:rsidR="00B9231C" w:rsidRPr="005700BE">
        <w:rPr>
          <w:rFonts w:asciiTheme="majorHAnsi" w:hAnsiTheme="majorHAnsi" w:cstheme="majorHAnsi"/>
          <w:szCs w:val="24"/>
          <w:lang w:val="en-GB"/>
        </w:rPr>
        <w:t xml:space="preserve"> play</w:t>
      </w:r>
      <w:r w:rsidR="00B54A0E" w:rsidRPr="005700BE">
        <w:rPr>
          <w:rFonts w:asciiTheme="majorHAnsi" w:hAnsiTheme="majorHAnsi" w:cstheme="majorHAnsi"/>
          <w:szCs w:val="24"/>
          <w:lang w:val="en-GB"/>
        </w:rPr>
        <w:t xml:space="preserve"> games when her family thought it impossible to.</w:t>
      </w:r>
      <w:r w:rsidR="003C0C43" w:rsidRPr="005700BE">
        <w:rPr>
          <w:rFonts w:asciiTheme="majorHAnsi" w:hAnsiTheme="majorHAnsi" w:cstheme="majorHAnsi"/>
          <w:szCs w:val="24"/>
          <w:lang w:val="en-GB"/>
        </w:rPr>
        <w:t xml:space="preserve"> This established the importance </w:t>
      </w:r>
      <w:r w:rsidR="007D2A76" w:rsidRPr="005700BE">
        <w:rPr>
          <w:rFonts w:asciiTheme="majorHAnsi" w:hAnsiTheme="majorHAnsi" w:cstheme="majorHAnsi"/>
          <w:szCs w:val="24"/>
          <w:lang w:val="en-GB"/>
        </w:rPr>
        <w:t>in the team leader</w:t>
      </w:r>
      <w:r w:rsidR="005D12E7">
        <w:rPr>
          <w:rFonts w:asciiTheme="majorHAnsi" w:hAnsiTheme="majorHAnsi" w:cstheme="majorHAnsi"/>
          <w:szCs w:val="24"/>
          <w:lang w:val="en-GB"/>
        </w:rPr>
        <w:t>'</w:t>
      </w:r>
      <w:r w:rsidR="007D2A76" w:rsidRPr="005700BE">
        <w:rPr>
          <w:rFonts w:asciiTheme="majorHAnsi" w:hAnsiTheme="majorHAnsi" w:cstheme="majorHAnsi"/>
          <w:szCs w:val="24"/>
          <w:lang w:val="en-GB"/>
        </w:rPr>
        <w:t xml:space="preserve">s mind that including more </w:t>
      </w:r>
      <w:r w:rsidR="0083654B" w:rsidRPr="005700BE">
        <w:rPr>
          <w:rFonts w:asciiTheme="majorHAnsi" w:hAnsiTheme="majorHAnsi" w:cstheme="majorHAnsi"/>
          <w:szCs w:val="24"/>
          <w:lang w:val="en-GB"/>
        </w:rPr>
        <w:t>accessibility</w:t>
      </w:r>
      <w:r w:rsidR="007D2A76" w:rsidRPr="005700BE">
        <w:rPr>
          <w:rFonts w:asciiTheme="majorHAnsi" w:hAnsiTheme="majorHAnsi" w:cstheme="majorHAnsi"/>
          <w:szCs w:val="24"/>
          <w:lang w:val="en-GB"/>
        </w:rPr>
        <w:t xml:space="preserve"> within their game </w:t>
      </w:r>
      <w:r w:rsidR="0083654B" w:rsidRPr="005700BE">
        <w:rPr>
          <w:rFonts w:asciiTheme="majorHAnsi" w:hAnsiTheme="majorHAnsi" w:cstheme="majorHAnsi"/>
          <w:szCs w:val="24"/>
          <w:lang w:val="en-GB"/>
        </w:rPr>
        <w:t xml:space="preserve">was not only necessary but </w:t>
      </w:r>
      <w:r w:rsidR="007F4B5B" w:rsidRPr="005700BE">
        <w:rPr>
          <w:rFonts w:asciiTheme="majorHAnsi" w:hAnsiTheme="majorHAnsi" w:cstheme="majorHAnsi"/>
          <w:szCs w:val="24"/>
          <w:lang w:val="en-GB"/>
        </w:rPr>
        <w:t>c</w:t>
      </w:r>
      <w:r w:rsidR="005D12E7">
        <w:rPr>
          <w:rFonts w:asciiTheme="majorHAnsi" w:hAnsiTheme="majorHAnsi" w:cstheme="majorHAnsi"/>
          <w:szCs w:val="24"/>
          <w:lang w:val="en-GB"/>
        </w:rPr>
        <w:t>ould</w:t>
      </w:r>
      <w:r w:rsidR="007F4B5B" w:rsidRPr="005700BE">
        <w:rPr>
          <w:rFonts w:asciiTheme="majorHAnsi" w:hAnsiTheme="majorHAnsi" w:cstheme="majorHAnsi"/>
          <w:szCs w:val="24"/>
          <w:lang w:val="en-GB"/>
        </w:rPr>
        <w:t xml:space="preserve"> place a barrier between </w:t>
      </w:r>
      <w:r w:rsidR="00840C54" w:rsidRPr="005700BE">
        <w:rPr>
          <w:rFonts w:asciiTheme="majorHAnsi" w:hAnsiTheme="majorHAnsi" w:cstheme="majorHAnsi"/>
          <w:szCs w:val="24"/>
          <w:lang w:val="en-GB"/>
        </w:rPr>
        <w:t>the developers and players.</w:t>
      </w:r>
    </w:p>
    <w:p w14:paraId="3DF66A88" w14:textId="66F03E7C" w:rsidR="00840C54" w:rsidRPr="005700BE" w:rsidRDefault="00840C54" w:rsidP="00CF674A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rough the website</w:t>
      </w:r>
      <w:r w:rsidR="005D12E7">
        <w:rPr>
          <w:rFonts w:asciiTheme="majorHAnsi" w:hAnsiTheme="majorHAnsi" w:cstheme="majorHAnsi"/>
          <w:szCs w:val="24"/>
          <w:lang w:val="en-GB"/>
        </w:rPr>
        <w:t>,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the team leader </w:t>
      </w:r>
      <w:r w:rsidR="0050690E" w:rsidRPr="005700BE">
        <w:rPr>
          <w:rFonts w:asciiTheme="majorHAnsi" w:hAnsiTheme="majorHAnsi" w:cstheme="majorHAnsi"/>
          <w:szCs w:val="24"/>
          <w:lang w:val="en-GB"/>
        </w:rPr>
        <w:t xml:space="preserve">learns what changes need to be made to make the game more inclusive </w:t>
      </w:r>
      <w:r w:rsidR="008E01BC" w:rsidRPr="005700BE">
        <w:rPr>
          <w:rFonts w:asciiTheme="majorHAnsi" w:hAnsiTheme="majorHAnsi" w:cstheme="majorHAnsi"/>
          <w:szCs w:val="24"/>
          <w:lang w:val="en-GB"/>
        </w:rPr>
        <w:t>to their audience.</w:t>
      </w:r>
    </w:p>
    <w:p w14:paraId="2EF78104" w14:textId="77777777" w:rsidR="00CF674A" w:rsidRPr="005700BE" w:rsidRDefault="00CF674A" w:rsidP="00CF674A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</w:p>
    <w:p w14:paraId="1317957F" w14:textId="1942020E" w:rsidR="006F6E00" w:rsidRPr="005700BE" w:rsidRDefault="006D39D2" w:rsidP="00096EB6">
      <w:pPr>
        <w:pStyle w:val="Heading3"/>
        <w:spacing w:line="360" w:lineRule="auto"/>
        <w:ind w:left="720"/>
        <w:rPr>
          <w:rFonts w:cstheme="majorHAnsi"/>
          <w:lang w:val="en-GB"/>
        </w:rPr>
      </w:pPr>
      <w:bookmarkStart w:id="14" w:name="_Toc174700869"/>
      <w:r w:rsidRPr="005700BE">
        <w:rPr>
          <w:rFonts w:cstheme="majorHAnsi"/>
          <w:lang w:val="en-GB"/>
        </w:rPr>
        <w:t>3</w:t>
      </w:r>
      <w:r w:rsidR="006F6E00" w:rsidRPr="005700BE">
        <w:rPr>
          <w:rFonts w:cstheme="majorHAnsi"/>
          <w:lang w:val="en-GB"/>
        </w:rPr>
        <w:t>.</w:t>
      </w:r>
      <w:r w:rsidR="0073680F" w:rsidRPr="005700BE">
        <w:rPr>
          <w:rFonts w:cstheme="majorHAnsi"/>
          <w:lang w:val="en-GB"/>
        </w:rPr>
        <w:t>3</w:t>
      </w:r>
      <w:r w:rsidR="006F6E00" w:rsidRPr="005700BE">
        <w:rPr>
          <w:rFonts w:cstheme="majorHAnsi"/>
          <w:lang w:val="en-GB"/>
        </w:rPr>
        <w:t>.3 Scenario 3</w:t>
      </w:r>
      <w:bookmarkEnd w:id="14"/>
    </w:p>
    <w:p w14:paraId="08EC43C4" w14:textId="2340975C" w:rsidR="00F120AC" w:rsidRPr="005700BE" w:rsidRDefault="00D31831" w:rsidP="00F120AC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Jim and his wife Mary have a daughter</w:t>
      </w:r>
      <w:r w:rsidR="003545BA" w:rsidRPr="005700BE">
        <w:rPr>
          <w:rFonts w:asciiTheme="majorHAnsi" w:hAnsiTheme="majorHAnsi" w:cstheme="majorHAnsi"/>
          <w:szCs w:val="24"/>
          <w:lang w:val="en-GB"/>
        </w:rPr>
        <w:t xml:space="preserve">, Stacy </w:t>
      </w:r>
      <w:r w:rsidR="0003411A" w:rsidRPr="005700BE">
        <w:rPr>
          <w:rFonts w:asciiTheme="majorHAnsi" w:hAnsiTheme="majorHAnsi" w:cstheme="majorHAnsi"/>
          <w:szCs w:val="24"/>
          <w:lang w:val="en-GB"/>
        </w:rPr>
        <w:t>who</w:t>
      </w:r>
      <w:r w:rsidR="00A86AFD" w:rsidRPr="005700BE">
        <w:rPr>
          <w:rFonts w:asciiTheme="majorHAnsi" w:hAnsiTheme="majorHAnsi" w:cstheme="majorHAnsi"/>
          <w:szCs w:val="24"/>
          <w:lang w:val="en-GB"/>
        </w:rPr>
        <w:t xml:space="preserve"> was born with a cognitive disability and they want to find </w:t>
      </w:r>
      <w:r w:rsidR="003545BA" w:rsidRPr="005700BE">
        <w:rPr>
          <w:rFonts w:asciiTheme="majorHAnsi" w:hAnsiTheme="majorHAnsi" w:cstheme="majorHAnsi"/>
          <w:szCs w:val="24"/>
          <w:lang w:val="en-GB"/>
        </w:rPr>
        <w:t xml:space="preserve">a community </w:t>
      </w:r>
      <w:r w:rsidR="005D2369" w:rsidRPr="005700BE">
        <w:rPr>
          <w:rFonts w:asciiTheme="majorHAnsi" w:hAnsiTheme="majorHAnsi" w:cstheme="majorHAnsi"/>
          <w:szCs w:val="24"/>
          <w:lang w:val="en-GB"/>
        </w:rPr>
        <w:t xml:space="preserve">for their daughter to </w:t>
      </w:r>
      <w:r w:rsidR="002810C7" w:rsidRPr="005700BE">
        <w:rPr>
          <w:rFonts w:asciiTheme="majorHAnsi" w:hAnsiTheme="majorHAnsi" w:cstheme="majorHAnsi"/>
          <w:szCs w:val="24"/>
          <w:lang w:val="en-GB"/>
        </w:rPr>
        <w:t xml:space="preserve">have more social interaction. </w:t>
      </w:r>
    </w:p>
    <w:p w14:paraId="6CA39378" w14:textId="15FD8FFB" w:rsidR="00F120AC" w:rsidRPr="005700BE" w:rsidRDefault="00C8399D" w:rsidP="00F120AC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After searching around online for a local community for those with disabilities </w:t>
      </w:r>
      <w:r w:rsidR="005D7121" w:rsidRPr="005700BE">
        <w:rPr>
          <w:rFonts w:asciiTheme="majorHAnsi" w:hAnsiTheme="majorHAnsi" w:cstheme="majorHAnsi"/>
          <w:szCs w:val="24"/>
          <w:lang w:val="en-GB"/>
        </w:rPr>
        <w:t xml:space="preserve">Jim came across the </w:t>
      </w:r>
      <w:r w:rsidR="00C12AFA" w:rsidRPr="005700BE">
        <w:rPr>
          <w:rFonts w:asciiTheme="majorHAnsi" w:hAnsiTheme="majorHAnsi" w:cstheme="majorHAnsi"/>
          <w:szCs w:val="24"/>
          <w:lang w:val="en-GB"/>
        </w:rPr>
        <w:t xml:space="preserve">Access Games website </w:t>
      </w:r>
      <w:r w:rsidR="004F49E0" w:rsidRPr="005700BE">
        <w:rPr>
          <w:rFonts w:asciiTheme="majorHAnsi" w:hAnsiTheme="majorHAnsi" w:cstheme="majorHAnsi"/>
          <w:szCs w:val="24"/>
          <w:lang w:val="en-GB"/>
        </w:rPr>
        <w:t>and navigate</w:t>
      </w:r>
      <w:r w:rsidR="005D12E7">
        <w:rPr>
          <w:rFonts w:asciiTheme="majorHAnsi" w:hAnsiTheme="majorHAnsi" w:cstheme="majorHAnsi"/>
          <w:szCs w:val="24"/>
          <w:lang w:val="en-GB"/>
        </w:rPr>
        <w:t>d</w:t>
      </w:r>
      <w:r w:rsidR="004F49E0" w:rsidRPr="005700BE">
        <w:rPr>
          <w:rFonts w:asciiTheme="majorHAnsi" w:hAnsiTheme="majorHAnsi" w:cstheme="majorHAnsi"/>
          <w:szCs w:val="24"/>
          <w:lang w:val="en-GB"/>
        </w:rPr>
        <w:t xml:space="preserve"> to the events page. From here Jim sees that there are plenty of events that his daughter can attend all </w:t>
      </w:r>
      <w:r w:rsidR="00CB30D0" w:rsidRPr="005700BE">
        <w:rPr>
          <w:rFonts w:asciiTheme="majorHAnsi" w:hAnsiTheme="majorHAnsi" w:cstheme="majorHAnsi"/>
          <w:szCs w:val="24"/>
          <w:lang w:val="en-GB"/>
        </w:rPr>
        <w:t xml:space="preserve">surrounding the playing of video games. Immediately </w:t>
      </w:r>
      <w:r w:rsidR="00CB14E0" w:rsidRPr="005700BE">
        <w:rPr>
          <w:rFonts w:asciiTheme="majorHAnsi" w:hAnsiTheme="majorHAnsi" w:cstheme="majorHAnsi"/>
          <w:szCs w:val="24"/>
          <w:lang w:val="en-GB"/>
        </w:rPr>
        <w:t xml:space="preserve">Jim discusses the idea with Mary and Stacy. Stacy </w:t>
      </w:r>
      <w:r w:rsidR="006A62DE" w:rsidRPr="005700BE">
        <w:rPr>
          <w:rFonts w:asciiTheme="majorHAnsi" w:hAnsiTheme="majorHAnsi" w:cstheme="majorHAnsi"/>
          <w:szCs w:val="24"/>
          <w:lang w:val="en-GB"/>
        </w:rPr>
        <w:t>was very excited about the idea.</w:t>
      </w:r>
    </w:p>
    <w:p w14:paraId="421A32AD" w14:textId="06E942E2" w:rsidR="006A62DE" w:rsidRPr="005700BE" w:rsidRDefault="006A62DE" w:rsidP="00F120AC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Jim then goes back to the website</w:t>
      </w:r>
      <w:r w:rsidR="009C7018">
        <w:rPr>
          <w:rFonts w:asciiTheme="majorHAnsi" w:hAnsiTheme="majorHAnsi" w:cstheme="majorHAnsi"/>
          <w:szCs w:val="24"/>
          <w:lang w:val="en-GB"/>
        </w:rPr>
        <w:t xml:space="preserve"> then 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navigates to the login page and </w:t>
      </w:r>
      <w:r w:rsidR="00CA4691" w:rsidRPr="005700BE">
        <w:rPr>
          <w:rFonts w:asciiTheme="majorHAnsi" w:hAnsiTheme="majorHAnsi" w:cstheme="majorHAnsi"/>
          <w:szCs w:val="24"/>
          <w:lang w:val="en-GB"/>
        </w:rPr>
        <w:t xml:space="preserve">using the registration button creates an account with Access Games. Once the account is registered, </w:t>
      </w:r>
      <w:r w:rsidR="00CB22E1" w:rsidRPr="005700BE">
        <w:rPr>
          <w:rFonts w:asciiTheme="majorHAnsi" w:hAnsiTheme="majorHAnsi" w:cstheme="majorHAnsi"/>
          <w:szCs w:val="24"/>
          <w:lang w:val="en-GB"/>
        </w:rPr>
        <w:t xml:space="preserve">Jim navigates back to the events page </w:t>
      </w:r>
      <w:r w:rsidR="00747D90" w:rsidRPr="005700BE">
        <w:rPr>
          <w:rFonts w:asciiTheme="majorHAnsi" w:hAnsiTheme="majorHAnsi" w:cstheme="majorHAnsi"/>
          <w:szCs w:val="24"/>
          <w:lang w:val="en-GB"/>
        </w:rPr>
        <w:t>to find a suitable event to attend.</w:t>
      </w:r>
    </w:p>
    <w:p w14:paraId="11F5892C" w14:textId="382BD611" w:rsidR="00747D90" w:rsidRPr="005700BE" w:rsidRDefault="0032487A" w:rsidP="00F120AC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To get a ticket Jim clicked on the specific event </w:t>
      </w:r>
      <w:r w:rsidR="00425EE9" w:rsidRPr="005700BE">
        <w:rPr>
          <w:rFonts w:asciiTheme="majorHAnsi" w:hAnsiTheme="majorHAnsi" w:cstheme="majorHAnsi"/>
          <w:szCs w:val="24"/>
          <w:lang w:val="en-GB"/>
        </w:rPr>
        <w:t xml:space="preserve">and </w:t>
      </w:r>
      <w:r w:rsidR="00767382" w:rsidRPr="005700BE">
        <w:rPr>
          <w:rFonts w:asciiTheme="majorHAnsi" w:hAnsiTheme="majorHAnsi" w:cstheme="majorHAnsi"/>
          <w:szCs w:val="24"/>
          <w:lang w:val="en-GB"/>
        </w:rPr>
        <w:t>click</w:t>
      </w:r>
      <w:r w:rsidR="009C7018">
        <w:rPr>
          <w:rFonts w:asciiTheme="majorHAnsi" w:hAnsiTheme="majorHAnsi" w:cstheme="majorHAnsi"/>
          <w:szCs w:val="24"/>
          <w:lang w:val="en-GB"/>
        </w:rPr>
        <w:t>ed</w:t>
      </w:r>
      <w:r w:rsidR="00767382" w:rsidRPr="005700BE">
        <w:rPr>
          <w:rFonts w:asciiTheme="majorHAnsi" w:hAnsiTheme="majorHAnsi" w:cstheme="majorHAnsi"/>
          <w:szCs w:val="24"/>
          <w:lang w:val="en-GB"/>
        </w:rPr>
        <w:t xml:space="preserve"> the </w:t>
      </w:r>
      <w:r w:rsidR="00425EE9" w:rsidRPr="005700BE">
        <w:rPr>
          <w:rFonts w:asciiTheme="majorHAnsi" w:hAnsiTheme="majorHAnsi" w:cstheme="majorHAnsi"/>
          <w:szCs w:val="24"/>
          <w:lang w:val="en-GB"/>
        </w:rPr>
        <w:t>book</w:t>
      </w:r>
      <w:r w:rsidR="00A368E0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425EE9" w:rsidRPr="005700BE">
        <w:rPr>
          <w:rFonts w:asciiTheme="majorHAnsi" w:hAnsiTheme="majorHAnsi" w:cstheme="majorHAnsi"/>
          <w:szCs w:val="24"/>
          <w:lang w:val="en-GB"/>
        </w:rPr>
        <w:t xml:space="preserve">a ticket </w:t>
      </w:r>
      <w:r w:rsidR="00A368E0" w:rsidRPr="005700BE">
        <w:rPr>
          <w:rFonts w:asciiTheme="majorHAnsi" w:hAnsiTheme="majorHAnsi" w:cstheme="majorHAnsi"/>
          <w:szCs w:val="24"/>
          <w:lang w:val="en-GB"/>
        </w:rPr>
        <w:t xml:space="preserve">button located to the right of the event details. Once clicked </w:t>
      </w:r>
      <w:r w:rsidR="006C009E" w:rsidRPr="005700BE">
        <w:rPr>
          <w:rFonts w:asciiTheme="majorHAnsi" w:hAnsiTheme="majorHAnsi" w:cstheme="majorHAnsi"/>
          <w:szCs w:val="24"/>
          <w:lang w:val="en-GB"/>
        </w:rPr>
        <w:t xml:space="preserve">a ticket is issued to the account and </w:t>
      </w:r>
      <w:r w:rsidR="00EC6713" w:rsidRPr="005700BE">
        <w:rPr>
          <w:rFonts w:asciiTheme="majorHAnsi" w:hAnsiTheme="majorHAnsi" w:cstheme="majorHAnsi"/>
          <w:szCs w:val="24"/>
          <w:lang w:val="en-GB"/>
        </w:rPr>
        <w:t>Jim, Mary, and Stacy are booked in to attend the event.</w:t>
      </w:r>
    </w:p>
    <w:p w14:paraId="1E1DB873" w14:textId="77777777" w:rsidR="00AB2FBD" w:rsidRPr="005700BE" w:rsidRDefault="00AB2FB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p w14:paraId="26FA28C6" w14:textId="3F637141" w:rsidR="00B64919" w:rsidRPr="005700BE" w:rsidRDefault="006D39D2" w:rsidP="00AE64A8">
      <w:pPr>
        <w:pStyle w:val="Heading1"/>
        <w:jc w:val="left"/>
        <w:rPr>
          <w:rFonts w:cstheme="majorHAnsi"/>
          <w:sz w:val="28"/>
          <w:szCs w:val="28"/>
          <w:lang w:val="en-GB"/>
        </w:rPr>
      </w:pPr>
      <w:bookmarkStart w:id="15" w:name="_Toc174700870"/>
      <w:r w:rsidRPr="005700BE">
        <w:rPr>
          <w:rFonts w:cstheme="majorHAnsi"/>
          <w:sz w:val="28"/>
          <w:szCs w:val="28"/>
          <w:lang w:val="en-GB"/>
        </w:rPr>
        <w:lastRenderedPageBreak/>
        <w:t>4</w:t>
      </w:r>
      <w:r w:rsidR="00BD58D5" w:rsidRPr="005700BE">
        <w:rPr>
          <w:rFonts w:cstheme="majorHAnsi"/>
          <w:sz w:val="28"/>
          <w:szCs w:val="28"/>
          <w:lang w:val="en-GB"/>
        </w:rPr>
        <w:t xml:space="preserve">. </w:t>
      </w:r>
      <w:r w:rsidR="00B64919" w:rsidRPr="005700BE">
        <w:rPr>
          <w:rFonts w:cstheme="majorHAnsi"/>
          <w:sz w:val="28"/>
          <w:szCs w:val="28"/>
          <w:lang w:val="en-GB"/>
        </w:rPr>
        <w:t>Site Conten</w:t>
      </w:r>
      <w:r w:rsidR="00E97561" w:rsidRPr="005700BE">
        <w:rPr>
          <w:rFonts w:cstheme="majorHAnsi"/>
          <w:sz w:val="28"/>
          <w:szCs w:val="28"/>
          <w:lang w:val="en-GB"/>
        </w:rPr>
        <w:t>t</w:t>
      </w:r>
      <w:bookmarkEnd w:id="15"/>
    </w:p>
    <w:p w14:paraId="23C6EA23" w14:textId="33DB301B" w:rsidR="00EE3E2B" w:rsidRPr="005700BE" w:rsidRDefault="00A010C0" w:rsidP="00DE601F">
      <w:pPr>
        <w:pStyle w:val="Heading2"/>
        <w:rPr>
          <w:rFonts w:cstheme="majorHAnsi"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tab/>
      </w:r>
      <w:bookmarkStart w:id="16" w:name="_Toc174700871"/>
      <w:r w:rsidR="006B279B" w:rsidRPr="005700BE">
        <w:rPr>
          <w:rFonts w:cstheme="majorHAnsi"/>
          <w:szCs w:val="24"/>
          <w:lang w:val="en-GB"/>
        </w:rPr>
        <w:t>4</w:t>
      </w:r>
      <w:r w:rsidR="00950631" w:rsidRPr="005700BE">
        <w:rPr>
          <w:rFonts w:cstheme="majorHAnsi"/>
          <w:szCs w:val="24"/>
          <w:lang w:val="en-GB"/>
        </w:rPr>
        <w:t xml:space="preserve">.1 </w:t>
      </w:r>
      <w:r w:rsidR="00D41CDE" w:rsidRPr="005700BE">
        <w:rPr>
          <w:rFonts w:cstheme="majorHAnsi"/>
          <w:szCs w:val="24"/>
          <w:lang w:val="en-GB"/>
        </w:rPr>
        <w:t>Content List</w:t>
      </w:r>
      <w:bookmarkEnd w:id="16"/>
    </w:p>
    <w:p w14:paraId="140A324A" w14:textId="5F5A9BD4" w:rsidR="00D41CDE" w:rsidRPr="005700BE" w:rsidRDefault="00D41CDE" w:rsidP="00DE601F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17" w:name="_Toc174700872"/>
      <w:r w:rsidR="00DE601F" w:rsidRPr="005700BE">
        <w:rPr>
          <w:rFonts w:cstheme="majorHAnsi"/>
          <w:lang w:val="en-GB"/>
        </w:rPr>
        <w:t xml:space="preserve">4.1.1 </w:t>
      </w:r>
      <w:r w:rsidRPr="005700BE">
        <w:rPr>
          <w:rFonts w:cstheme="majorHAnsi"/>
          <w:lang w:val="en-GB"/>
        </w:rPr>
        <w:t>Home</w:t>
      </w:r>
      <w:r w:rsidR="000A64AD" w:rsidRPr="005700BE">
        <w:rPr>
          <w:rFonts w:cstheme="majorHAnsi"/>
          <w:lang w:val="en-GB"/>
        </w:rPr>
        <w:t xml:space="preserve"> Page</w:t>
      </w:r>
      <w:bookmarkEnd w:id="17"/>
    </w:p>
    <w:p w14:paraId="40D92191" w14:textId="6DE192B5" w:rsidR="00A2000C" w:rsidRPr="005700BE" w:rsidRDefault="00A2000C" w:rsidP="00747510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The home page will </w:t>
      </w:r>
      <w:r w:rsidR="00AF4585" w:rsidRPr="005700BE">
        <w:rPr>
          <w:rFonts w:asciiTheme="majorHAnsi" w:hAnsiTheme="majorHAnsi" w:cstheme="majorHAnsi"/>
          <w:szCs w:val="24"/>
          <w:lang w:val="en-GB"/>
        </w:rPr>
        <w:t xml:space="preserve">open with a slideshow </w:t>
      </w:r>
      <w:r w:rsidR="00747510" w:rsidRPr="005700BE">
        <w:rPr>
          <w:rFonts w:asciiTheme="majorHAnsi" w:hAnsiTheme="majorHAnsi" w:cstheme="majorHAnsi"/>
          <w:szCs w:val="24"/>
          <w:lang w:val="en-GB"/>
        </w:rPr>
        <w:t>displaying images from previous events</w:t>
      </w:r>
      <w:r w:rsidR="00B769E1" w:rsidRPr="005700BE">
        <w:rPr>
          <w:rFonts w:asciiTheme="majorHAnsi" w:hAnsiTheme="majorHAnsi" w:cstheme="majorHAnsi"/>
          <w:szCs w:val="24"/>
          <w:lang w:val="en-GB"/>
        </w:rPr>
        <w:t>.</w:t>
      </w:r>
      <w:r w:rsidR="00EE3E2B" w:rsidRPr="005700BE">
        <w:rPr>
          <w:rFonts w:asciiTheme="majorHAnsi" w:hAnsiTheme="majorHAnsi" w:cstheme="majorHAnsi"/>
          <w:szCs w:val="24"/>
          <w:lang w:val="en-GB"/>
        </w:rPr>
        <w:t xml:space="preserve"> Below will be cards displaying </w:t>
      </w:r>
      <w:r w:rsidR="00FD27DE" w:rsidRPr="005700BE">
        <w:rPr>
          <w:rFonts w:asciiTheme="majorHAnsi" w:hAnsiTheme="majorHAnsi" w:cstheme="majorHAnsi"/>
          <w:szCs w:val="24"/>
          <w:lang w:val="en-GB"/>
        </w:rPr>
        <w:t xml:space="preserve">user stories about learning to include more accessible features within games and </w:t>
      </w:r>
      <w:r w:rsidR="00BB5A8C" w:rsidRPr="005700BE">
        <w:rPr>
          <w:rFonts w:asciiTheme="majorHAnsi" w:hAnsiTheme="majorHAnsi" w:cstheme="majorHAnsi"/>
          <w:szCs w:val="24"/>
          <w:lang w:val="en-GB"/>
        </w:rPr>
        <w:t>experiences people have had due to the events listed on the website.</w:t>
      </w:r>
    </w:p>
    <w:p w14:paraId="2F010AFB" w14:textId="3218EAC9" w:rsidR="00D41CDE" w:rsidRPr="005700BE" w:rsidRDefault="00D41CDE" w:rsidP="00DE601F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18" w:name="_Toc174700873"/>
      <w:r w:rsidR="00DE601F" w:rsidRPr="005700BE">
        <w:rPr>
          <w:rFonts w:cstheme="majorHAnsi"/>
          <w:lang w:val="en-GB"/>
        </w:rPr>
        <w:t xml:space="preserve">4.1.2 </w:t>
      </w:r>
      <w:r w:rsidRPr="005700BE">
        <w:rPr>
          <w:rFonts w:cstheme="majorHAnsi"/>
          <w:lang w:val="en-GB"/>
        </w:rPr>
        <w:t>Events</w:t>
      </w:r>
      <w:r w:rsidR="000A64AD" w:rsidRPr="005700BE">
        <w:rPr>
          <w:rFonts w:cstheme="majorHAnsi"/>
          <w:lang w:val="en-GB"/>
        </w:rPr>
        <w:t xml:space="preserve"> Page</w:t>
      </w:r>
      <w:bookmarkEnd w:id="18"/>
    </w:p>
    <w:p w14:paraId="5A4953D5" w14:textId="48540060" w:rsidR="00EC6713" w:rsidRPr="005700BE" w:rsidRDefault="00193CF5" w:rsidP="00193CF5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e events page will have a grid of cards giving a description of the event and a few details such as location</w:t>
      </w:r>
      <w:r w:rsidR="008072CA" w:rsidRPr="005700BE">
        <w:rPr>
          <w:rFonts w:asciiTheme="majorHAnsi" w:hAnsiTheme="majorHAnsi" w:cstheme="majorHAnsi"/>
          <w:szCs w:val="24"/>
          <w:lang w:val="en-GB"/>
        </w:rPr>
        <w:t xml:space="preserve"> and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time</w:t>
      </w:r>
      <w:r w:rsidR="00834C8E" w:rsidRPr="005700BE">
        <w:rPr>
          <w:rFonts w:asciiTheme="majorHAnsi" w:hAnsiTheme="majorHAnsi" w:cstheme="majorHAnsi"/>
          <w:szCs w:val="24"/>
          <w:lang w:val="en-GB"/>
        </w:rPr>
        <w:t xml:space="preserve"> as well as a </w:t>
      </w:r>
      <w:r w:rsidR="0020317A" w:rsidRPr="005700BE">
        <w:rPr>
          <w:rFonts w:asciiTheme="majorHAnsi" w:hAnsiTheme="majorHAnsi" w:cstheme="majorHAnsi"/>
          <w:szCs w:val="24"/>
          <w:lang w:val="en-GB"/>
        </w:rPr>
        <w:t>book now button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. Each card can be clicked </w:t>
      </w:r>
      <w:r w:rsidR="008072CA" w:rsidRPr="005700BE">
        <w:rPr>
          <w:rFonts w:asciiTheme="majorHAnsi" w:hAnsiTheme="majorHAnsi" w:cstheme="majorHAnsi"/>
          <w:szCs w:val="24"/>
          <w:lang w:val="en-GB"/>
        </w:rPr>
        <w:t>which will show a pop</w:t>
      </w:r>
      <w:r w:rsidR="008C4D33">
        <w:rPr>
          <w:rFonts w:asciiTheme="majorHAnsi" w:hAnsiTheme="majorHAnsi" w:cstheme="majorHAnsi"/>
          <w:szCs w:val="24"/>
          <w:lang w:val="en-GB"/>
        </w:rPr>
        <w:t>-</w:t>
      </w:r>
      <w:r w:rsidR="008072CA" w:rsidRPr="005700BE">
        <w:rPr>
          <w:rFonts w:asciiTheme="majorHAnsi" w:hAnsiTheme="majorHAnsi" w:cstheme="majorHAnsi"/>
          <w:szCs w:val="24"/>
          <w:lang w:val="en-GB"/>
        </w:rPr>
        <w:t xml:space="preserve">up with more details on the event </w:t>
      </w:r>
      <w:r w:rsidR="0020317A" w:rsidRPr="005700BE">
        <w:rPr>
          <w:rFonts w:asciiTheme="majorHAnsi" w:hAnsiTheme="majorHAnsi" w:cstheme="majorHAnsi"/>
          <w:szCs w:val="24"/>
          <w:lang w:val="en-GB"/>
        </w:rPr>
        <w:t>and a button to book a ticket.</w:t>
      </w:r>
      <w:r w:rsidR="00BA572F" w:rsidRPr="005700BE">
        <w:rPr>
          <w:rFonts w:asciiTheme="majorHAnsi" w:hAnsiTheme="majorHAnsi" w:cstheme="majorHAnsi"/>
          <w:szCs w:val="24"/>
          <w:lang w:val="en-GB"/>
        </w:rPr>
        <w:t xml:space="preserve"> At the top of this page</w:t>
      </w:r>
      <w:r w:rsidR="008C4D33">
        <w:rPr>
          <w:rFonts w:asciiTheme="majorHAnsi" w:hAnsiTheme="majorHAnsi" w:cstheme="majorHAnsi"/>
          <w:szCs w:val="24"/>
          <w:lang w:val="en-GB"/>
        </w:rPr>
        <w:t>,</w:t>
      </w:r>
      <w:r w:rsidR="00BA572F" w:rsidRPr="005700BE">
        <w:rPr>
          <w:rFonts w:asciiTheme="majorHAnsi" w:hAnsiTheme="majorHAnsi" w:cstheme="majorHAnsi"/>
          <w:szCs w:val="24"/>
          <w:lang w:val="en-GB"/>
        </w:rPr>
        <w:t xml:space="preserve"> there will be a button where a user can create an event </w:t>
      </w:r>
      <w:r w:rsidR="00E82F4D" w:rsidRPr="005700BE">
        <w:rPr>
          <w:rFonts w:asciiTheme="majorHAnsi" w:hAnsiTheme="majorHAnsi" w:cstheme="majorHAnsi"/>
          <w:szCs w:val="24"/>
          <w:lang w:val="en-GB"/>
        </w:rPr>
        <w:t>card for an event the user is hosting.</w:t>
      </w:r>
    </w:p>
    <w:p w14:paraId="46347294" w14:textId="00F3E189" w:rsidR="00D41CDE" w:rsidRPr="005700BE" w:rsidRDefault="00D41CDE" w:rsidP="00DE601F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19" w:name="_Toc174700874"/>
      <w:r w:rsidR="00DE601F" w:rsidRPr="005700BE">
        <w:rPr>
          <w:rFonts w:cstheme="majorHAnsi"/>
          <w:lang w:val="en-GB"/>
        </w:rPr>
        <w:t xml:space="preserve">4.1.3 </w:t>
      </w:r>
      <w:r w:rsidRPr="005700BE">
        <w:rPr>
          <w:rFonts w:cstheme="majorHAnsi"/>
          <w:lang w:val="en-GB"/>
        </w:rPr>
        <w:t>Learning</w:t>
      </w:r>
      <w:r w:rsidR="000A64AD" w:rsidRPr="005700BE">
        <w:rPr>
          <w:rFonts w:cstheme="majorHAnsi"/>
          <w:lang w:val="en-GB"/>
        </w:rPr>
        <w:t xml:space="preserve"> Page</w:t>
      </w:r>
      <w:bookmarkEnd w:id="19"/>
    </w:p>
    <w:p w14:paraId="64C96BDD" w14:textId="04CDD63A" w:rsidR="00271EC8" w:rsidRPr="005700BE" w:rsidRDefault="0020317A" w:rsidP="005E0F8D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The learning page will have </w:t>
      </w:r>
      <w:r w:rsidR="005E0F8D" w:rsidRPr="005700BE">
        <w:rPr>
          <w:rFonts w:asciiTheme="majorHAnsi" w:hAnsiTheme="majorHAnsi" w:cstheme="majorHAnsi"/>
          <w:szCs w:val="24"/>
          <w:lang w:val="en-GB"/>
        </w:rPr>
        <w:t>several sections of information referring to accessibility within video games</w:t>
      </w:r>
      <w:r w:rsidR="00F36590" w:rsidRPr="005700BE">
        <w:rPr>
          <w:rFonts w:asciiTheme="majorHAnsi" w:hAnsiTheme="majorHAnsi" w:cstheme="majorHAnsi"/>
          <w:szCs w:val="24"/>
          <w:lang w:val="en-GB"/>
        </w:rPr>
        <w:t xml:space="preserve">. Such sections will include, </w:t>
      </w:r>
      <w:r w:rsidR="001B11D5" w:rsidRPr="005700BE">
        <w:rPr>
          <w:rFonts w:asciiTheme="majorHAnsi" w:hAnsiTheme="majorHAnsi" w:cstheme="majorHAnsi"/>
          <w:szCs w:val="24"/>
          <w:lang w:val="en-GB"/>
        </w:rPr>
        <w:t>how to apply better accessibility, what can be done at home, devices</w:t>
      </w:r>
      <w:r w:rsidR="000A64AD" w:rsidRPr="005700BE">
        <w:rPr>
          <w:rFonts w:asciiTheme="majorHAnsi" w:hAnsiTheme="majorHAnsi" w:cstheme="majorHAnsi"/>
          <w:szCs w:val="24"/>
          <w:lang w:val="en-GB"/>
        </w:rPr>
        <w:t xml:space="preserve"> that may be useful, and more.</w:t>
      </w:r>
    </w:p>
    <w:p w14:paraId="5EBDBE6C" w14:textId="5C630F9B" w:rsidR="000A64AD" w:rsidRPr="005700BE" w:rsidRDefault="000A64AD" w:rsidP="00DE601F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20" w:name="_Toc174700875"/>
      <w:r w:rsidR="00DE601F" w:rsidRPr="005700BE">
        <w:rPr>
          <w:rFonts w:cstheme="majorHAnsi"/>
          <w:lang w:val="en-GB"/>
        </w:rPr>
        <w:t xml:space="preserve">4.1.4 </w:t>
      </w:r>
      <w:r w:rsidRPr="005700BE">
        <w:rPr>
          <w:rFonts w:cstheme="majorHAnsi"/>
          <w:lang w:val="en-GB"/>
        </w:rPr>
        <w:t xml:space="preserve">Login and Registration </w:t>
      </w:r>
      <w:r w:rsidR="00AC52D1" w:rsidRPr="005700BE">
        <w:rPr>
          <w:rFonts w:cstheme="majorHAnsi"/>
          <w:lang w:val="en-GB"/>
        </w:rPr>
        <w:t>Page</w:t>
      </w:r>
      <w:bookmarkEnd w:id="20"/>
    </w:p>
    <w:p w14:paraId="59F7201E" w14:textId="71D8595B" w:rsidR="006B279B" w:rsidRPr="005700BE" w:rsidRDefault="00AC52D1" w:rsidP="00DE601F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is page will allow users to log</w:t>
      </w:r>
      <w:r w:rsidR="008C4D33">
        <w:rPr>
          <w:rFonts w:asciiTheme="majorHAnsi" w:hAnsiTheme="majorHAnsi" w:cstheme="majorHAnsi"/>
          <w:szCs w:val="24"/>
          <w:lang w:val="en-GB"/>
        </w:rPr>
        <w:t xml:space="preserve"> </w:t>
      </w:r>
      <w:r w:rsidRPr="005700BE">
        <w:rPr>
          <w:rFonts w:asciiTheme="majorHAnsi" w:hAnsiTheme="majorHAnsi" w:cstheme="majorHAnsi"/>
          <w:szCs w:val="24"/>
          <w:lang w:val="en-GB"/>
        </w:rPr>
        <w:t>in to the website by inputting their email and password</w:t>
      </w:r>
      <w:r w:rsidR="00674832" w:rsidRPr="005700BE">
        <w:rPr>
          <w:rFonts w:asciiTheme="majorHAnsi" w:hAnsiTheme="majorHAnsi" w:cstheme="majorHAnsi"/>
          <w:szCs w:val="24"/>
          <w:lang w:val="en-GB"/>
        </w:rPr>
        <w:t xml:space="preserve"> and clicking the login button</w:t>
      </w:r>
      <w:r w:rsidRPr="005700BE">
        <w:rPr>
          <w:rFonts w:asciiTheme="majorHAnsi" w:hAnsiTheme="majorHAnsi" w:cstheme="majorHAnsi"/>
          <w:szCs w:val="24"/>
          <w:lang w:val="en-GB"/>
        </w:rPr>
        <w:t>.</w:t>
      </w:r>
      <w:r w:rsidR="0086213E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674832" w:rsidRPr="005700BE">
        <w:rPr>
          <w:rFonts w:asciiTheme="majorHAnsi" w:hAnsiTheme="majorHAnsi" w:cstheme="majorHAnsi"/>
          <w:szCs w:val="24"/>
          <w:lang w:val="en-GB"/>
        </w:rPr>
        <w:t>If a user wa</w:t>
      </w:r>
      <w:r w:rsidR="008C4D33">
        <w:rPr>
          <w:rFonts w:asciiTheme="majorHAnsi" w:hAnsiTheme="majorHAnsi" w:cstheme="majorHAnsi"/>
          <w:szCs w:val="24"/>
          <w:lang w:val="en-GB"/>
        </w:rPr>
        <w:t>nts</w:t>
      </w:r>
      <w:r w:rsidR="00674832" w:rsidRPr="005700BE">
        <w:rPr>
          <w:rFonts w:asciiTheme="majorHAnsi" w:hAnsiTheme="majorHAnsi" w:cstheme="majorHAnsi"/>
          <w:szCs w:val="24"/>
          <w:lang w:val="en-GB"/>
        </w:rPr>
        <w:t xml:space="preserve"> to register an </w:t>
      </w:r>
      <w:r w:rsidR="00DE601F" w:rsidRPr="005700BE">
        <w:rPr>
          <w:rFonts w:asciiTheme="majorHAnsi" w:hAnsiTheme="majorHAnsi" w:cstheme="majorHAnsi"/>
          <w:szCs w:val="24"/>
          <w:lang w:val="en-GB"/>
        </w:rPr>
        <w:t>account,</w:t>
      </w:r>
      <w:r w:rsidR="00674832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C17EF1" w:rsidRPr="005700BE">
        <w:rPr>
          <w:rFonts w:asciiTheme="majorHAnsi" w:hAnsiTheme="majorHAnsi" w:cstheme="majorHAnsi"/>
          <w:szCs w:val="24"/>
          <w:lang w:val="en-GB"/>
        </w:rPr>
        <w:t>they need to navigate to the login page and click the register button. From here the user will need to input the required details</w:t>
      </w:r>
      <w:r w:rsidR="00DE601F" w:rsidRPr="005700BE">
        <w:rPr>
          <w:rFonts w:asciiTheme="majorHAnsi" w:hAnsiTheme="majorHAnsi" w:cstheme="majorHAnsi"/>
          <w:szCs w:val="24"/>
          <w:lang w:val="en-GB"/>
        </w:rPr>
        <w:t xml:space="preserve"> and click the register button. The user will then be navigated back to the login page to enter their details.</w:t>
      </w:r>
    </w:p>
    <w:p w14:paraId="50370A63" w14:textId="20B31750" w:rsidR="009A2A0E" w:rsidRPr="005700BE" w:rsidRDefault="009A2A0E" w:rsidP="00096EB6">
      <w:pPr>
        <w:pStyle w:val="Heading3"/>
        <w:spacing w:line="360" w:lineRule="auto"/>
        <w:ind w:left="720"/>
        <w:rPr>
          <w:rFonts w:cstheme="majorHAnsi"/>
          <w:lang w:val="en-GB"/>
        </w:rPr>
      </w:pPr>
      <w:bookmarkStart w:id="21" w:name="_Toc174700876"/>
      <w:r w:rsidRPr="005700BE">
        <w:rPr>
          <w:rFonts w:cstheme="majorHAnsi"/>
          <w:lang w:val="en-GB"/>
        </w:rPr>
        <w:t>4.1.5 Account Page</w:t>
      </w:r>
      <w:bookmarkEnd w:id="21"/>
    </w:p>
    <w:p w14:paraId="2E0A79B1" w14:textId="37B80847" w:rsidR="009A2A0E" w:rsidRPr="005700BE" w:rsidRDefault="009A2A0E" w:rsidP="003E7BC4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Once logged in </w:t>
      </w:r>
      <w:r w:rsidR="00C658C9" w:rsidRPr="005700BE">
        <w:rPr>
          <w:rFonts w:asciiTheme="majorHAnsi" w:hAnsiTheme="majorHAnsi" w:cstheme="majorHAnsi"/>
          <w:szCs w:val="24"/>
          <w:lang w:val="en-GB"/>
        </w:rPr>
        <w:t xml:space="preserve">a user will be able to navigate to this page via the navigation bar to see the details of their account and view any </w:t>
      </w:r>
      <w:r w:rsidR="003E7BC4" w:rsidRPr="005700BE">
        <w:rPr>
          <w:rFonts w:asciiTheme="majorHAnsi" w:hAnsiTheme="majorHAnsi" w:cstheme="majorHAnsi"/>
          <w:szCs w:val="24"/>
          <w:lang w:val="en-GB"/>
        </w:rPr>
        <w:t>ticked,</w:t>
      </w:r>
      <w:r w:rsidR="00C658C9" w:rsidRPr="005700BE">
        <w:rPr>
          <w:rFonts w:asciiTheme="majorHAnsi" w:hAnsiTheme="majorHAnsi" w:cstheme="majorHAnsi"/>
          <w:szCs w:val="24"/>
          <w:lang w:val="en-GB"/>
        </w:rPr>
        <w:t xml:space="preserve"> they have booked. </w:t>
      </w:r>
      <w:r w:rsidR="003E7BC4" w:rsidRPr="005700BE">
        <w:rPr>
          <w:rFonts w:asciiTheme="majorHAnsi" w:hAnsiTheme="majorHAnsi" w:cstheme="majorHAnsi"/>
          <w:szCs w:val="24"/>
          <w:lang w:val="en-GB"/>
        </w:rPr>
        <w:t>From this page</w:t>
      </w:r>
      <w:r w:rsidR="008C4D33">
        <w:rPr>
          <w:rFonts w:asciiTheme="majorHAnsi" w:hAnsiTheme="majorHAnsi" w:cstheme="majorHAnsi"/>
          <w:szCs w:val="24"/>
          <w:lang w:val="en-GB"/>
        </w:rPr>
        <w:t>,</w:t>
      </w:r>
      <w:r w:rsidR="00C658C9" w:rsidRPr="005700BE">
        <w:rPr>
          <w:rFonts w:asciiTheme="majorHAnsi" w:hAnsiTheme="majorHAnsi" w:cstheme="majorHAnsi"/>
          <w:szCs w:val="24"/>
          <w:lang w:val="en-GB"/>
        </w:rPr>
        <w:t xml:space="preserve"> the </w:t>
      </w:r>
      <w:r w:rsidR="003E7BC4" w:rsidRPr="005700BE">
        <w:rPr>
          <w:rFonts w:asciiTheme="majorHAnsi" w:hAnsiTheme="majorHAnsi" w:cstheme="majorHAnsi"/>
          <w:szCs w:val="24"/>
          <w:lang w:val="en-GB"/>
        </w:rPr>
        <w:t>logged</w:t>
      </w:r>
      <w:r w:rsidR="008C4D33">
        <w:rPr>
          <w:rFonts w:asciiTheme="majorHAnsi" w:hAnsiTheme="majorHAnsi" w:cstheme="majorHAnsi"/>
          <w:szCs w:val="24"/>
          <w:lang w:val="en-GB"/>
        </w:rPr>
        <w:t>-</w:t>
      </w:r>
      <w:r w:rsidR="003E7BC4" w:rsidRPr="005700BE">
        <w:rPr>
          <w:rFonts w:asciiTheme="majorHAnsi" w:hAnsiTheme="majorHAnsi" w:cstheme="majorHAnsi"/>
          <w:szCs w:val="24"/>
          <w:lang w:val="en-GB"/>
        </w:rPr>
        <w:t xml:space="preserve">in </w:t>
      </w:r>
      <w:r w:rsidR="00C658C9" w:rsidRPr="005700BE">
        <w:rPr>
          <w:rFonts w:asciiTheme="majorHAnsi" w:hAnsiTheme="majorHAnsi" w:cstheme="majorHAnsi"/>
          <w:szCs w:val="24"/>
          <w:lang w:val="en-GB"/>
        </w:rPr>
        <w:t xml:space="preserve">user can </w:t>
      </w:r>
      <w:r w:rsidR="003E7BC4" w:rsidRPr="005700BE">
        <w:rPr>
          <w:rFonts w:asciiTheme="majorHAnsi" w:hAnsiTheme="majorHAnsi" w:cstheme="majorHAnsi"/>
          <w:szCs w:val="24"/>
          <w:lang w:val="en-GB"/>
        </w:rPr>
        <w:t>change any of their details.</w:t>
      </w:r>
    </w:p>
    <w:p w14:paraId="3D15AD93" w14:textId="77777777" w:rsidR="00DE601F" w:rsidRPr="005700BE" w:rsidRDefault="00DE601F" w:rsidP="00DE601F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</w:p>
    <w:p w14:paraId="7BC788E9" w14:textId="39DE86C0" w:rsidR="006B279B" w:rsidRPr="005700BE" w:rsidRDefault="006B279B" w:rsidP="00D43F66">
      <w:pPr>
        <w:pStyle w:val="Heading2"/>
        <w:rPr>
          <w:rFonts w:cstheme="majorHAnsi"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tab/>
      </w:r>
      <w:bookmarkStart w:id="22" w:name="_Toc174700877"/>
      <w:r w:rsidRPr="005700BE">
        <w:rPr>
          <w:rFonts w:cstheme="majorHAnsi"/>
          <w:szCs w:val="24"/>
          <w:lang w:val="en-GB"/>
        </w:rPr>
        <w:t>4.</w:t>
      </w:r>
      <w:r w:rsidRPr="005700BE">
        <w:rPr>
          <w:rFonts w:cstheme="majorHAnsi"/>
          <w:szCs w:val="24"/>
          <w:lang w:val="en-GB"/>
        </w:rPr>
        <w:t>2</w:t>
      </w:r>
      <w:r w:rsidRPr="005700BE">
        <w:rPr>
          <w:rFonts w:cstheme="majorHAnsi"/>
          <w:szCs w:val="24"/>
          <w:lang w:val="en-GB"/>
        </w:rPr>
        <w:t xml:space="preserve"> Functional Requirements</w:t>
      </w:r>
      <w:bookmarkEnd w:id="22"/>
    </w:p>
    <w:p w14:paraId="087CAE23" w14:textId="0DEF4915" w:rsidR="00D963C4" w:rsidRPr="005700BE" w:rsidRDefault="00D963C4" w:rsidP="00D43F66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23" w:name="_Toc174700878"/>
      <w:r w:rsidR="00D43F66" w:rsidRPr="005700BE">
        <w:rPr>
          <w:rFonts w:cstheme="majorHAnsi"/>
          <w:lang w:val="en-GB"/>
        </w:rPr>
        <w:t xml:space="preserve">4.2.1 </w:t>
      </w:r>
      <w:r w:rsidRPr="005700BE">
        <w:rPr>
          <w:rFonts w:cstheme="majorHAnsi"/>
          <w:lang w:val="en-GB"/>
        </w:rPr>
        <w:t>Login</w:t>
      </w:r>
      <w:bookmarkEnd w:id="23"/>
      <w:r w:rsidRPr="005700BE">
        <w:rPr>
          <w:rFonts w:cstheme="majorHAnsi"/>
          <w:lang w:val="en-GB"/>
        </w:rPr>
        <w:t xml:space="preserve"> </w:t>
      </w:r>
    </w:p>
    <w:p w14:paraId="6D39ECAC" w14:textId="75DE76D0" w:rsidR="00E82F4D" w:rsidRPr="005700BE" w:rsidRDefault="00E82F4D" w:rsidP="002379A1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ere must be a way for a user to log in to their accounts</w:t>
      </w:r>
      <w:r w:rsidR="00844A56" w:rsidRPr="005700BE">
        <w:rPr>
          <w:rFonts w:asciiTheme="majorHAnsi" w:hAnsiTheme="majorHAnsi" w:cstheme="majorHAnsi"/>
          <w:szCs w:val="24"/>
          <w:lang w:val="en-GB"/>
        </w:rPr>
        <w:t>. Users can log</w:t>
      </w:r>
      <w:r w:rsidR="008C4D33">
        <w:rPr>
          <w:rFonts w:asciiTheme="majorHAnsi" w:hAnsiTheme="majorHAnsi" w:cstheme="majorHAnsi"/>
          <w:szCs w:val="24"/>
          <w:lang w:val="en-GB"/>
        </w:rPr>
        <w:t xml:space="preserve"> </w:t>
      </w:r>
      <w:r w:rsidR="00844A56" w:rsidRPr="005700BE">
        <w:rPr>
          <w:rFonts w:asciiTheme="majorHAnsi" w:hAnsiTheme="majorHAnsi" w:cstheme="majorHAnsi"/>
          <w:szCs w:val="24"/>
          <w:lang w:val="en-GB"/>
        </w:rPr>
        <w:t xml:space="preserve">in by navigating to the login page via the navigation bar. For a user to log in </w:t>
      </w:r>
      <w:r w:rsidR="002379A1" w:rsidRPr="005700BE">
        <w:rPr>
          <w:rFonts w:asciiTheme="majorHAnsi" w:hAnsiTheme="majorHAnsi" w:cstheme="majorHAnsi"/>
          <w:szCs w:val="24"/>
          <w:lang w:val="en-GB"/>
        </w:rPr>
        <w:t>a user must have an existing account. From the login page</w:t>
      </w:r>
      <w:r w:rsidR="008C4D33">
        <w:rPr>
          <w:rFonts w:asciiTheme="majorHAnsi" w:hAnsiTheme="majorHAnsi" w:cstheme="majorHAnsi"/>
          <w:szCs w:val="24"/>
          <w:lang w:val="en-GB"/>
        </w:rPr>
        <w:t>,</w:t>
      </w:r>
      <w:r w:rsidR="002379A1" w:rsidRPr="005700BE">
        <w:rPr>
          <w:rFonts w:asciiTheme="majorHAnsi" w:hAnsiTheme="majorHAnsi" w:cstheme="majorHAnsi"/>
          <w:szCs w:val="24"/>
          <w:lang w:val="en-GB"/>
        </w:rPr>
        <w:t xml:space="preserve"> the user must enter their email address and password.</w:t>
      </w:r>
      <w:r w:rsidR="00306D01" w:rsidRPr="005700BE">
        <w:rPr>
          <w:rFonts w:asciiTheme="majorHAnsi" w:hAnsiTheme="majorHAnsi" w:cstheme="majorHAnsi"/>
          <w:szCs w:val="24"/>
          <w:lang w:val="en-GB"/>
        </w:rPr>
        <w:t xml:space="preserve"> A logged</w:t>
      </w:r>
      <w:r w:rsidR="008C4D33">
        <w:rPr>
          <w:rFonts w:asciiTheme="majorHAnsi" w:hAnsiTheme="majorHAnsi" w:cstheme="majorHAnsi"/>
          <w:szCs w:val="24"/>
          <w:lang w:val="en-GB"/>
        </w:rPr>
        <w:t>-</w:t>
      </w:r>
      <w:r w:rsidR="00306D01" w:rsidRPr="005700BE">
        <w:rPr>
          <w:rFonts w:asciiTheme="majorHAnsi" w:hAnsiTheme="majorHAnsi" w:cstheme="majorHAnsi"/>
          <w:szCs w:val="24"/>
          <w:lang w:val="en-GB"/>
        </w:rPr>
        <w:t xml:space="preserve">in user has more functionality than a user </w:t>
      </w:r>
      <w:r w:rsidR="008C4D33">
        <w:rPr>
          <w:rFonts w:asciiTheme="majorHAnsi" w:hAnsiTheme="majorHAnsi" w:cstheme="majorHAnsi"/>
          <w:szCs w:val="24"/>
          <w:lang w:val="en-GB"/>
        </w:rPr>
        <w:lastRenderedPageBreak/>
        <w:t>who</w:t>
      </w:r>
      <w:r w:rsidR="00306D01" w:rsidRPr="005700BE">
        <w:rPr>
          <w:rFonts w:asciiTheme="majorHAnsi" w:hAnsiTheme="majorHAnsi" w:cstheme="majorHAnsi"/>
          <w:szCs w:val="24"/>
          <w:lang w:val="en-GB"/>
        </w:rPr>
        <w:t xml:space="preserve"> has no registered account. This will include creating an event </w:t>
      </w:r>
      <w:r w:rsidR="00676B48" w:rsidRPr="005700BE">
        <w:rPr>
          <w:rFonts w:asciiTheme="majorHAnsi" w:hAnsiTheme="majorHAnsi" w:cstheme="majorHAnsi"/>
          <w:szCs w:val="24"/>
          <w:lang w:val="en-GB"/>
        </w:rPr>
        <w:t>or booking a ticket to an existing event.</w:t>
      </w:r>
    </w:p>
    <w:p w14:paraId="5A3C8E6D" w14:textId="13FD33BF" w:rsidR="00D963C4" w:rsidRPr="005700BE" w:rsidRDefault="00D963C4" w:rsidP="00D43F66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24" w:name="_Toc174700879"/>
      <w:r w:rsidR="00D43F66" w:rsidRPr="005700BE">
        <w:rPr>
          <w:rFonts w:cstheme="majorHAnsi"/>
          <w:lang w:val="en-GB"/>
        </w:rPr>
        <w:t xml:space="preserve">4.2.2 </w:t>
      </w:r>
      <w:r w:rsidRPr="005700BE">
        <w:rPr>
          <w:rFonts w:cstheme="majorHAnsi"/>
          <w:lang w:val="en-GB"/>
        </w:rPr>
        <w:t>Register</w:t>
      </w:r>
      <w:bookmarkEnd w:id="24"/>
    </w:p>
    <w:p w14:paraId="186ED5CE" w14:textId="758FAA64" w:rsidR="002379A1" w:rsidRPr="005700BE" w:rsidRDefault="002379A1" w:rsidP="00E5407A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here must be a way for a user to register an account with the website</w:t>
      </w:r>
      <w:r w:rsidR="00676B48" w:rsidRPr="005700BE">
        <w:rPr>
          <w:rFonts w:asciiTheme="majorHAnsi" w:hAnsiTheme="majorHAnsi" w:cstheme="majorHAnsi"/>
          <w:szCs w:val="24"/>
          <w:lang w:val="en-GB"/>
        </w:rPr>
        <w:t xml:space="preserve">. Users can register an account by navigating to the login page via the navigation bar </w:t>
      </w:r>
      <w:r w:rsidR="00E5407A" w:rsidRPr="005700BE">
        <w:rPr>
          <w:rFonts w:asciiTheme="majorHAnsi" w:hAnsiTheme="majorHAnsi" w:cstheme="majorHAnsi"/>
          <w:szCs w:val="24"/>
          <w:lang w:val="en-GB"/>
        </w:rPr>
        <w:t>and clicking the register button. To register the user must enter their details such as name</w:t>
      </w:r>
      <w:r w:rsidR="005D04AB" w:rsidRPr="005700BE">
        <w:rPr>
          <w:rFonts w:asciiTheme="majorHAnsi" w:hAnsiTheme="majorHAnsi" w:cstheme="majorHAnsi"/>
          <w:szCs w:val="24"/>
          <w:lang w:val="en-GB"/>
        </w:rPr>
        <w:t>, email address, and password.</w:t>
      </w:r>
    </w:p>
    <w:p w14:paraId="7F2F5E6E" w14:textId="3BD5E178" w:rsidR="00D963C4" w:rsidRPr="005700BE" w:rsidRDefault="00D963C4" w:rsidP="00F67FC5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25" w:name="_Toc174700880"/>
      <w:r w:rsidR="00D43F66" w:rsidRPr="005700BE">
        <w:rPr>
          <w:rFonts w:cstheme="majorHAnsi"/>
          <w:lang w:val="en-GB"/>
        </w:rPr>
        <w:t xml:space="preserve">4.2.3 </w:t>
      </w:r>
      <w:r w:rsidRPr="005700BE">
        <w:rPr>
          <w:rFonts w:cstheme="majorHAnsi"/>
          <w:lang w:val="en-GB"/>
        </w:rPr>
        <w:t>Book a ticket</w:t>
      </w:r>
      <w:bookmarkEnd w:id="25"/>
    </w:p>
    <w:p w14:paraId="503E965D" w14:textId="596F2C66" w:rsidR="005D04AB" w:rsidRPr="005700BE" w:rsidRDefault="005D04AB" w:rsidP="00C4776E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Users must have a way to book a ticket</w:t>
      </w:r>
      <w:r w:rsidR="00C4776E" w:rsidRPr="005700BE">
        <w:rPr>
          <w:rFonts w:asciiTheme="majorHAnsi" w:hAnsiTheme="majorHAnsi" w:cstheme="majorHAnsi"/>
          <w:szCs w:val="24"/>
          <w:lang w:val="en-GB"/>
        </w:rPr>
        <w:t xml:space="preserve">. A ticket can only be booked by a user </w:t>
      </w:r>
      <w:r w:rsidR="008C4D33">
        <w:rPr>
          <w:rFonts w:asciiTheme="majorHAnsi" w:hAnsiTheme="majorHAnsi" w:cstheme="majorHAnsi"/>
          <w:szCs w:val="24"/>
          <w:lang w:val="en-GB"/>
        </w:rPr>
        <w:t>who</w:t>
      </w:r>
      <w:r w:rsidR="00C4776E" w:rsidRPr="005700BE">
        <w:rPr>
          <w:rFonts w:asciiTheme="majorHAnsi" w:hAnsiTheme="majorHAnsi" w:cstheme="majorHAnsi"/>
          <w:szCs w:val="24"/>
          <w:lang w:val="en-GB"/>
        </w:rPr>
        <w:t xml:space="preserve"> is logged in to the Access Games website.</w:t>
      </w:r>
      <w:r w:rsidR="000714AF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C579CD" w:rsidRPr="005700BE">
        <w:rPr>
          <w:rFonts w:asciiTheme="majorHAnsi" w:hAnsiTheme="majorHAnsi" w:cstheme="majorHAnsi"/>
          <w:szCs w:val="24"/>
          <w:lang w:val="en-GB"/>
        </w:rPr>
        <w:t>To view a ticket that has been booked the user can navigate to the account details page via the navigation bar.</w:t>
      </w:r>
    </w:p>
    <w:p w14:paraId="5253BEE9" w14:textId="7F145B6B" w:rsidR="00D963C4" w:rsidRPr="005700BE" w:rsidRDefault="00D963C4" w:rsidP="00D43F66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26" w:name="_Toc174700881"/>
      <w:r w:rsidR="00D43F66" w:rsidRPr="005700BE">
        <w:rPr>
          <w:rFonts w:cstheme="majorHAnsi"/>
          <w:lang w:val="en-GB"/>
        </w:rPr>
        <w:t xml:space="preserve">4.2.4 </w:t>
      </w:r>
      <w:r w:rsidRPr="005700BE">
        <w:rPr>
          <w:rFonts w:cstheme="majorHAnsi"/>
          <w:lang w:val="en-GB"/>
        </w:rPr>
        <w:t>Create an event</w:t>
      </w:r>
      <w:bookmarkEnd w:id="26"/>
    </w:p>
    <w:p w14:paraId="40D36D4A" w14:textId="6BEE8346" w:rsidR="00C579CD" w:rsidRPr="005700BE" w:rsidRDefault="00695601" w:rsidP="00695601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Users must have an account with the Access Games website and will have to have certain permissions </w:t>
      </w:r>
      <w:r w:rsidR="001F2D9B" w:rsidRPr="005700BE">
        <w:rPr>
          <w:rFonts w:asciiTheme="majorHAnsi" w:hAnsiTheme="majorHAnsi" w:cstheme="majorHAnsi"/>
          <w:szCs w:val="24"/>
          <w:lang w:val="en-GB"/>
        </w:rPr>
        <w:t>to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do so. </w:t>
      </w:r>
      <w:r w:rsidR="00D143A1" w:rsidRPr="005700BE">
        <w:rPr>
          <w:rFonts w:asciiTheme="majorHAnsi" w:hAnsiTheme="majorHAnsi" w:cstheme="majorHAnsi"/>
          <w:szCs w:val="24"/>
          <w:lang w:val="en-GB"/>
        </w:rPr>
        <w:t>Permissions can be assigned by applying on the account details page.</w:t>
      </w:r>
    </w:p>
    <w:p w14:paraId="4836D050" w14:textId="4786A942" w:rsidR="005535D1" w:rsidRPr="005700BE" w:rsidRDefault="005535D1" w:rsidP="00D43F66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27" w:name="_Toc174700882"/>
      <w:r w:rsidR="00D43F66" w:rsidRPr="005700BE">
        <w:rPr>
          <w:rFonts w:cstheme="majorHAnsi"/>
          <w:lang w:val="en-GB"/>
        </w:rPr>
        <w:t xml:space="preserve">4.2.5 </w:t>
      </w:r>
      <w:r w:rsidRPr="005700BE">
        <w:rPr>
          <w:rFonts w:cstheme="majorHAnsi"/>
          <w:lang w:val="en-GB"/>
        </w:rPr>
        <w:t>Change account details</w:t>
      </w:r>
      <w:bookmarkEnd w:id="27"/>
    </w:p>
    <w:p w14:paraId="7F2F1414" w14:textId="40DD0D00" w:rsidR="00D143A1" w:rsidRPr="005700BE" w:rsidRDefault="00E53336" w:rsidP="00690338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 user must have a way to change their account details</w:t>
      </w:r>
      <w:r w:rsidR="00C76DAD" w:rsidRPr="005700BE">
        <w:rPr>
          <w:rFonts w:asciiTheme="majorHAnsi" w:hAnsiTheme="majorHAnsi" w:cstheme="majorHAnsi"/>
          <w:szCs w:val="24"/>
          <w:lang w:val="en-GB"/>
        </w:rPr>
        <w:t xml:space="preserve">. A user </w:t>
      </w:r>
      <w:r w:rsidR="008C4D33">
        <w:rPr>
          <w:rFonts w:asciiTheme="majorHAnsi" w:hAnsiTheme="majorHAnsi" w:cstheme="majorHAnsi"/>
          <w:szCs w:val="24"/>
          <w:lang w:val="en-GB"/>
        </w:rPr>
        <w:t>who</w:t>
      </w:r>
      <w:r w:rsidR="00C76DAD" w:rsidRPr="005700BE">
        <w:rPr>
          <w:rFonts w:asciiTheme="majorHAnsi" w:hAnsiTheme="majorHAnsi" w:cstheme="majorHAnsi"/>
          <w:szCs w:val="24"/>
          <w:lang w:val="en-GB"/>
        </w:rPr>
        <w:t xml:space="preserve"> is logged in can do this by navigating to the account details page via the navigation bar</w:t>
      </w:r>
      <w:r w:rsidR="00985B95" w:rsidRPr="005700BE">
        <w:rPr>
          <w:rFonts w:asciiTheme="majorHAnsi" w:hAnsiTheme="majorHAnsi" w:cstheme="majorHAnsi"/>
          <w:szCs w:val="24"/>
          <w:lang w:val="en-GB"/>
        </w:rPr>
        <w:t xml:space="preserve">. Once there the user can click the update details button. The user will then be directed to a page that will allow them to </w:t>
      </w:r>
      <w:r w:rsidR="00690338" w:rsidRPr="005700BE">
        <w:rPr>
          <w:rFonts w:asciiTheme="majorHAnsi" w:hAnsiTheme="majorHAnsi" w:cstheme="majorHAnsi"/>
          <w:szCs w:val="24"/>
          <w:lang w:val="en-GB"/>
        </w:rPr>
        <w:t>change their details such as name, email, and password.</w:t>
      </w:r>
      <w:r w:rsidR="00E22A6D" w:rsidRPr="005700BE">
        <w:rPr>
          <w:rFonts w:asciiTheme="majorHAnsi" w:hAnsiTheme="majorHAnsi" w:cstheme="majorHAnsi"/>
          <w:szCs w:val="24"/>
          <w:lang w:val="en-GB"/>
        </w:rPr>
        <w:t xml:space="preserve"> </w:t>
      </w:r>
    </w:p>
    <w:p w14:paraId="36458FD3" w14:textId="77777777" w:rsidR="002B56EA" w:rsidRPr="005700BE" w:rsidRDefault="002B56EA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p w14:paraId="3945351B" w14:textId="580E9C36" w:rsidR="002B56EA" w:rsidRPr="005700BE" w:rsidRDefault="002B56EA" w:rsidP="00B96578">
      <w:pPr>
        <w:pStyle w:val="Heading2"/>
        <w:rPr>
          <w:rFonts w:cstheme="majorHAnsi"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tab/>
      </w:r>
      <w:bookmarkStart w:id="28" w:name="_Toc174700883"/>
      <w:r w:rsidR="006B279B" w:rsidRPr="005700BE">
        <w:rPr>
          <w:rFonts w:cstheme="majorHAnsi"/>
          <w:szCs w:val="24"/>
          <w:lang w:val="en-GB"/>
        </w:rPr>
        <w:t>4</w:t>
      </w:r>
      <w:r w:rsidR="00950631" w:rsidRPr="005700BE">
        <w:rPr>
          <w:rFonts w:cstheme="majorHAnsi"/>
          <w:szCs w:val="24"/>
          <w:lang w:val="en-GB"/>
        </w:rPr>
        <w:t>.</w:t>
      </w:r>
      <w:r w:rsidR="006B279B" w:rsidRPr="005700BE">
        <w:rPr>
          <w:rFonts w:cstheme="majorHAnsi"/>
          <w:szCs w:val="24"/>
          <w:lang w:val="en-GB"/>
        </w:rPr>
        <w:t>3</w:t>
      </w:r>
      <w:r w:rsidR="00950631" w:rsidRPr="005700BE">
        <w:rPr>
          <w:rFonts w:cstheme="majorHAnsi"/>
          <w:szCs w:val="24"/>
          <w:lang w:val="en-GB"/>
        </w:rPr>
        <w:t xml:space="preserve"> </w:t>
      </w:r>
      <w:r w:rsidRPr="005700BE">
        <w:rPr>
          <w:rFonts w:cstheme="majorHAnsi"/>
          <w:szCs w:val="24"/>
          <w:lang w:val="en-GB"/>
        </w:rPr>
        <w:t>Metaphor</w:t>
      </w:r>
      <w:r w:rsidR="00CD132B" w:rsidRPr="005700BE">
        <w:rPr>
          <w:rFonts w:cstheme="majorHAnsi"/>
          <w:szCs w:val="24"/>
          <w:lang w:val="en-GB"/>
        </w:rPr>
        <w:t>s</w:t>
      </w:r>
      <w:bookmarkEnd w:id="28"/>
    </w:p>
    <w:p w14:paraId="3812D4A9" w14:textId="1AC9565D" w:rsidR="006B279B" w:rsidRPr="005700BE" w:rsidRDefault="00CD132B" w:rsidP="00B96578">
      <w:pPr>
        <w:pStyle w:val="Heading3"/>
        <w:spacing w:line="360" w:lineRule="auto"/>
        <w:rPr>
          <w:rFonts w:cstheme="majorHAnsi"/>
          <w:lang w:val="en-GB"/>
        </w:rPr>
      </w:pPr>
      <w:r w:rsidRPr="005700BE">
        <w:rPr>
          <w:rFonts w:cstheme="majorHAnsi"/>
          <w:lang w:val="en-GB"/>
        </w:rPr>
        <w:tab/>
      </w:r>
      <w:bookmarkStart w:id="29" w:name="_Toc174700884"/>
      <w:r w:rsidR="006B279B" w:rsidRPr="005700BE">
        <w:rPr>
          <w:rFonts w:cstheme="majorHAnsi"/>
          <w:lang w:val="en-GB"/>
        </w:rPr>
        <w:t xml:space="preserve">4.3.1 </w:t>
      </w:r>
      <w:r w:rsidRPr="005700BE">
        <w:rPr>
          <w:rFonts w:cstheme="majorHAnsi"/>
          <w:lang w:val="en-GB"/>
        </w:rPr>
        <w:t>Orga</w:t>
      </w:r>
      <w:r w:rsidR="008F0C37" w:rsidRPr="005700BE">
        <w:rPr>
          <w:rFonts w:cstheme="majorHAnsi"/>
          <w:lang w:val="en-GB"/>
        </w:rPr>
        <w:t>n</w:t>
      </w:r>
      <w:r w:rsidRPr="005700BE">
        <w:rPr>
          <w:rFonts w:cstheme="majorHAnsi"/>
          <w:lang w:val="en-GB"/>
        </w:rPr>
        <w:t>isational</w:t>
      </w:r>
      <w:bookmarkEnd w:id="29"/>
      <w:r w:rsidR="008F0C37" w:rsidRPr="005700BE">
        <w:rPr>
          <w:rFonts w:cstheme="majorHAnsi"/>
          <w:lang w:val="en-GB"/>
        </w:rPr>
        <w:t xml:space="preserve"> </w:t>
      </w:r>
    </w:p>
    <w:p w14:paraId="2CBB2B60" w14:textId="2F4EA6BA" w:rsidR="00454673" w:rsidRPr="005700BE" w:rsidRDefault="00AE28E4" w:rsidP="008F6704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The website will need to have a clean layout with </w:t>
      </w:r>
      <w:r w:rsidR="00027A9E" w:rsidRPr="005700BE">
        <w:rPr>
          <w:rFonts w:asciiTheme="majorHAnsi" w:hAnsiTheme="majorHAnsi" w:cstheme="majorHAnsi"/>
          <w:szCs w:val="24"/>
          <w:lang w:val="en-GB"/>
        </w:rPr>
        <w:t>plenty of room for</w:t>
      </w:r>
      <w:r w:rsidR="00D45A0D" w:rsidRPr="005700BE">
        <w:rPr>
          <w:rFonts w:asciiTheme="majorHAnsi" w:hAnsiTheme="majorHAnsi" w:cstheme="majorHAnsi"/>
          <w:szCs w:val="24"/>
          <w:lang w:val="en-GB"/>
        </w:rPr>
        <w:t xml:space="preserve"> users to increase the size of the contents.</w:t>
      </w:r>
      <w:r w:rsidR="00F66EA2"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8F6704" w:rsidRPr="005700BE">
        <w:rPr>
          <w:rFonts w:asciiTheme="majorHAnsi" w:hAnsiTheme="majorHAnsi" w:cstheme="majorHAnsi"/>
          <w:szCs w:val="24"/>
          <w:lang w:val="en-GB"/>
        </w:rPr>
        <w:t>To achieve this</w:t>
      </w:r>
      <w:r w:rsidR="002265F5" w:rsidRPr="005700BE">
        <w:rPr>
          <w:rFonts w:asciiTheme="majorHAnsi" w:hAnsiTheme="majorHAnsi" w:cstheme="majorHAnsi"/>
          <w:szCs w:val="24"/>
          <w:lang w:val="en-GB"/>
        </w:rPr>
        <w:t>,</w:t>
      </w:r>
      <w:r w:rsidR="008F6704" w:rsidRPr="005700BE">
        <w:rPr>
          <w:rFonts w:asciiTheme="majorHAnsi" w:hAnsiTheme="majorHAnsi" w:cstheme="majorHAnsi"/>
          <w:szCs w:val="24"/>
          <w:lang w:val="en-GB"/>
        </w:rPr>
        <w:t xml:space="preserve"> elements will have a </w:t>
      </w:r>
      <w:r w:rsidR="001331A7" w:rsidRPr="005700BE">
        <w:rPr>
          <w:rFonts w:asciiTheme="majorHAnsi" w:hAnsiTheme="majorHAnsi" w:cstheme="majorHAnsi"/>
          <w:szCs w:val="24"/>
          <w:lang w:val="en-GB"/>
        </w:rPr>
        <w:t>reasonable</w:t>
      </w:r>
      <w:r w:rsidR="008F6704" w:rsidRPr="005700BE">
        <w:rPr>
          <w:rFonts w:asciiTheme="majorHAnsi" w:hAnsiTheme="majorHAnsi" w:cstheme="majorHAnsi"/>
          <w:szCs w:val="24"/>
          <w:lang w:val="en-GB"/>
        </w:rPr>
        <w:t xml:space="preserve"> amount of space between each other </w:t>
      </w:r>
      <w:r w:rsidR="00ED1588" w:rsidRPr="005700BE">
        <w:rPr>
          <w:rFonts w:asciiTheme="majorHAnsi" w:hAnsiTheme="majorHAnsi" w:cstheme="majorHAnsi"/>
          <w:szCs w:val="24"/>
          <w:lang w:val="en-GB"/>
        </w:rPr>
        <w:t>with a padded margin</w:t>
      </w:r>
      <w:r w:rsidR="00E66910" w:rsidRPr="005700BE">
        <w:rPr>
          <w:rFonts w:asciiTheme="majorHAnsi" w:hAnsiTheme="majorHAnsi" w:cstheme="majorHAnsi"/>
          <w:szCs w:val="24"/>
          <w:lang w:val="en-GB"/>
        </w:rPr>
        <w:t xml:space="preserve">. This way nothing is cluttered and cannot </w:t>
      </w:r>
      <w:r w:rsidR="00F859AB" w:rsidRPr="005700BE">
        <w:rPr>
          <w:rFonts w:asciiTheme="majorHAnsi" w:hAnsiTheme="majorHAnsi" w:cstheme="majorHAnsi"/>
          <w:szCs w:val="24"/>
          <w:lang w:val="en-GB"/>
        </w:rPr>
        <w:t>clash. The colour scheme will need to be welcoming</w:t>
      </w:r>
      <w:r w:rsidR="00610ED0" w:rsidRPr="005700BE">
        <w:rPr>
          <w:rFonts w:asciiTheme="majorHAnsi" w:hAnsiTheme="majorHAnsi" w:cstheme="majorHAnsi"/>
          <w:szCs w:val="24"/>
          <w:lang w:val="en-GB"/>
        </w:rPr>
        <w:t xml:space="preserve"> to the users, creating a warm, caring, yet informative </w:t>
      </w:r>
      <w:r w:rsidR="009E4D99" w:rsidRPr="005700BE">
        <w:rPr>
          <w:rFonts w:asciiTheme="majorHAnsi" w:hAnsiTheme="majorHAnsi" w:cstheme="majorHAnsi"/>
          <w:szCs w:val="24"/>
          <w:lang w:val="en-GB"/>
        </w:rPr>
        <w:t>environment.</w:t>
      </w:r>
    </w:p>
    <w:p w14:paraId="6C159DDD" w14:textId="77777777" w:rsidR="00420C6B" w:rsidRPr="005700BE" w:rsidRDefault="00420C6B" w:rsidP="00B96578">
      <w:pPr>
        <w:pStyle w:val="Heading3"/>
        <w:spacing w:line="360" w:lineRule="auto"/>
        <w:ind w:left="720"/>
        <w:rPr>
          <w:rFonts w:cstheme="majorHAnsi"/>
          <w:lang w:val="en-GB"/>
        </w:rPr>
      </w:pPr>
      <w:bookmarkStart w:id="30" w:name="_Toc174700885"/>
      <w:r w:rsidRPr="005700BE">
        <w:rPr>
          <w:rFonts w:cstheme="majorHAnsi"/>
          <w:lang w:val="en-GB"/>
        </w:rPr>
        <w:t xml:space="preserve">4.3.2 </w:t>
      </w:r>
      <w:r w:rsidR="008F0C37" w:rsidRPr="005700BE">
        <w:rPr>
          <w:rFonts w:cstheme="majorHAnsi"/>
          <w:lang w:val="en-GB"/>
        </w:rPr>
        <w:t>Functional</w:t>
      </w:r>
      <w:bookmarkEnd w:id="30"/>
      <w:r w:rsidRPr="005700BE">
        <w:rPr>
          <w:rFonts w:cstheme="majorHAnsi"/>
          <w:lang w:val="en-GB"/>
        </w:rPr>
        <w:t xml:space="preserve"> </w:t>
      </w:r>
    </w:p>
    <w:p w14:paraId="0DCC249A" w14:textId="2CA8B796" w:rsidR="009E4D99" w:rsidRPr="005700BE" w:rsidRDefault="0024014E" w:rsidP="001A4B4E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Depending on the </w:t>
      </w:r>
      <w:r w:rsidR="001A4B4E" w:rsidRPr="005700BE">
        <w:rPr>
          <w:rFonts w:asciiTheme="majorHAnsi" w:hAnsiTheme="majorHAnsi" w:cstheme="majorHAnsi"/>
          <w:szCs w:val="24"/>
          <w:lang w:val="en-GB"/>
        </w:rPr>
        <w:t>user’s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reasons for visiting the website </w:t>
      </w:r>
      <w:r w:rsidR="00556789" w:rsidRPr="005700BE">
        <w:rPr>
          <w:rFonts w:asciiTheme="majorHAnsi" w:hAnsiTheme="majorHAnsi" w:cstheme="majorHAnsi"/>
          <w:szCs w:val="24"/>
          <w:lang w:val="en-GB"/>
        </w:rPr>
        <w:t xml:space="preserve">would affect what functional metaphor </w:t>
      </w:r>
      <w:r w:rsidR="00D6708B" w:rsidRPr="005700BE">
        <w:rPr>
          <w:rFonts w:asciiTheme="majorHAnsi" w:hAnsiTheme="majorHAnsi" w:cstheme="majorHAnsi"/>
          <w:szCs w:val="24"/>
          <w:lang w:val="en-GB"/>
        </w:rPr>
        <w:t xml:space="preserve">would apply. The first </w:t>
      </w:r>
      <w:r w:rsidR="008C4D33">
        <w:rPr>
          <w:rFonts w:asciiTheme="majorHAnsi" w:hAnsiTheme="majorHAnsi" w:cstheme="majorHAnsi"/>
          <w:szCs w:val="24"/>
          <w:lang w:val="en-GB"/>
        </w:rPr>
        <w:t>is</w:t>
      </w:r>
      <w:r w:rsidR="00D6708B" w:rsidRPr="005700BE">
        <w:rPr>
          <w:rFonts w:asciiTheme="majorHAnsi" w:hAnsiTheme="majorHAnsi" w:cstheme="majorHAnsi"/>
          <w:szCs w:val="24"/>
          <w:lang w:val="en-GB"/>
        </w:rPr>
        <w:t xml:space="preserve"> a developer wanting to learn</w:t>
      </w:r>
      <w:r w:rsidR="001A4B4E" w:rsidRPr="005700BE">
        <w:rPr>
          <w:rFonts w:asciiTheme="majorHAnsi" w:hAnsiTheme="majorHAnsi" w:cstheme="majorHAnsi"/>
          <w:szCs w:val="24"/>
          <w:lang w:val="en-GB"/>
        </w:rPr>
        <w:t>; often navigating to the learning section of the website and reading through the structured sections of content</w:t>
      </w:r>
      <w:r w:rsidR="00855E9A" w:rsidRPr="005700BE">
        <w:rPr>
          <w:rFonts w:asciiTheme="majorHAnsi" w:hAnsiTheme="majorHAnsi" w:cstheme="majorHAnsi"/>
          <w:szCs w:val="24"/>
          <w:lang w:val="en-GB"/>
        </w:rPr>
        <w:t xml:space="preserve">. The second would be a user </w:t>
      </w:r>
      <w:r w:rsidR="00F62A57" w:rsidRPr="005700BE">
        <w:rPr>
          <w:rFonts w:asciiTheme="majorHAnsi" w:hAnsiTheme="majorHAnsi" w:cstheme="majorHAnsi"/>
          <w:szCs w:val="24"/>
          <w:lang w:val="en-GB"/>
        </w:rPr>
        <w:t xml:space="preserve">wanting to attend an event in which case, the users would navigate to the events page and </w:t>
      </w:r>
      <w:r w:rsidR="008700E2" w:rsidRPr="005700BE">
        <w:rPr>
          <w:rFonts w:asciiTheme="majorHAnsi" w:hAnsiTheme="majorHAnsi" w:cstheme="majorHAnsi"/>
          <w:szCs w:val="24"/>
          <w:lang w:val="en-GB"/>
        </w:rPr>
        <w:t xml:space="preserve">view a grid of event cards. Users can then </w:t>
      </w:r>
      <w:r w:rsidR="002B7725" w:rsidRPr="005700BE">
        <w:rPr>
          <w:rFonts w:asciiTheme="majorHAnsi" w:hAnsiTheme="majorHAnsi" w:cstheme="majorHAnsi"/>
          <w:szCs w:val="24"/>
          <w:lang w:val="en-GB"/>
        </w:rPr>
        <w:t xml:space="preserve">select an event </w:t>
      </w:r>
      <w:r w:rsidR="00A94BD3" w:rsidRPr="005700BE">
        <w:rPr>
          <w:rFonts w:asciiTheme="majorHAnsi" w:hAnsiTheme="majorHAnsi" w:cstheme="majorHAnsi"/>
          <w:szCs w:val="24"/>
          <w:lang w:val="en-GB"/>
        </w:rPr>
        <w:t>to book a ticket if they wish.</w:t>
      </w:r>
    </w:p>
    <w:p w14:paraId="34E59C7D" w14:textId="6DA7362B" w:rsidR="00CD132B" w:rsidRPr="005700BE" w:rsidRDefault="00420C6B" w:rsidP="00B96578">
      <w:pPr>
        <w:pStyle w:val="Heading3"/>
        <w:spacing w:line="360" w:lineRule="auto"/>
        <w:ind w:left="720"/>
        <w:rPr>
          <w:rFonts w:cstheme="majorHAnsi"/>
          <w:lang w:val="en-GB"/>
        </w:rPr>
      </w:pPr>
      <w:bookmarkStart w:id="31" w:name="_Toc174700886"/>
      <w:r w:rsidRPr="005700BE">
        <w:rPr>
          <w:rFonts w:cstheme="majorHAnsi"/>
          <w:lang w:val="en-GB"/>
        </w:rPr>
        <w:lastRenderedPageBreak/>
        <w:t xml:space="preserve">4.3.3 </w:t>
      </w:r>
      <w:r w:rsidR="008F0C37" w:rsidRPr="005700BE">
        <w:rPr>
          <w:rFonts w:cstheme="majorHAnsi"/>
          <w:lang w:val="en-GB"/>
        </w:rPr>
        <w:t>Visual</w:t>
      </w:r>
      <w:bookmarkEnd w:id="31"/>
    </w:p>
    <w:p w14:paraId="23DC5269" w14:textId="149B0988" w:rsidR="00A94BD3" w:rsidRPr="005700BE" w:rsidRDefault="00A94BD3" w:rsidP="00C05292">
      <w:pPr>
        <w:spacing w:after="160" w:line="259" w:lineRule="auto"/>
        <w:ind w:left="144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Using the colour </w:t>
      </w:r>
      <w:r w:rsidR="005E13B3" w:rsidRPr="005700BE">
        <w:rPr>
          <w:rFonts w:asciiTheme="majorHAnsi" w:hAnsiTheme="majorHAnsi" w:cstheme="majorHAnsi"/>
          <w:szCs w:val="24"/>
          <w:lang w:val="en-GB"/>
        </w:rPr>
        <w:t>scheme,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F04709" w:rsidRPr="005700BE">
        <w:rPr>
          <w:rFonts w:asciiTheme="majorHAnsi" w:hAnsiTheme="majorHAnsi" w:cstheme="majorHAnsi"/>
          <w:szCs w:val="24"/>
          <w:lang w:val="en-GB"/>
        </w:rPr>
        <w:t xml:space="preserve">I want </w:t>
      </w:r>
      <w:r w:rsidR="00CF2771" w:rsidRPr="005700BE">
        <w:rPr>
          <w:rFonts w:asciiTheme="majorHAnsi" w:hAnsiTheme="majorHAnsi" w:cstheme="majorHAnsi"/>
          <w:szCs w:val="24"/>
          <w:lang w:val="en-GB"/>
        </w:rPr>
        <w:t xml:space="preserve">to create a feeling of comfort to the user. The colours should be warm and </w:t>
      </w:r>
      <w:r w:rsidR="00C05292" w:rsidRPr="005700BE">
        <w:rPr>
          <w:rFonts w:asciiTheme="majorHAnsi" w:hAnsiTheme="majorHAnsi" w:cstheme="majorHAnsi"/>
          <w:szCs w:val="24"/>
          <w:lang w:val="en-GB"/>
        </w:rPr>
        <w:t xml:space="preserve">inviting, </w:t>
      </w:r>
      <w:r w:rsidR="00574445" w:rsidRPr="005700BE">
        <w:rPr>
          <w:rFonts w:asciiTheme="majorHAnsi" w:hAnsiTheme="majorHAnsi" w:cstheme="majorHAnsi"/>
          <w:szCs w:val="24"/>
          <w:lang w:val="en-GB"/>
        </w:rPr>
        <w:t>not jarring</w:t>
      </w:r>
      <w:r w:rsidR="00BD1897" w:rsidRPr="005700BE">
        <w:rPr>
          <w:rFonts w:asciiTheme="majorHAnsi" w:hAnsiTheme="majorHAnsi" w:cstheme="majorHAnsi"/>
          <w:szCs w:val="24"/>
          <w:lang w:val="en-GB"/>
        </w:rPr>
        <w:t xml:space="preserve"> or overwhelming. To do this I will use </w:t>
      </w:r>
      <w:r w:rsidR="00323CB3" w:rsidRPr="005700BE">
        <w:rPr>
          <w:rFonts w:asciiTheme="majorHAnsi" w:hAnsiTheme="majorHAnsi" w:cstheme="majorHAnsi"/>
          <w:szCs w:val="24"/>
          <w:lang w:val="en-GB"/>
        </w:rPr>
        <w:t xml:space="preserve">pastel colours to accentuate </w:t>
      </w:r>
      <w:r w:rsidR="00B96578" w:rsidRPr="005700BE">
        <w:rPr>
          <w:rFonts w:asciiTheme="majorHAnsi" w:hAnsiTheme="majorHAnsi" w:cstheme="majorHAnsi"/>
          <w:szCs w:val="24"/>
          <w:lang w:val="en-GB"/>
        </w:rPr>
        <w:t>elements of the contents.</w:t>
      </w:r>
    </w:p>
    <w:p w14:paraId="7F4CE797" w14:textId="3822C515" w:rsidR="002B3D46" w:rsidRPr="005700BE" w:rsidRDefault="005D7EFF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0C51C037" w14:textId="2CDB976C" w:rsidR="00271EC8" w:rsidRPr="005700BE" w:rsidRDefault="006B279B" w:rsidP="00BE1A5C">
      <w:pPr>
        <w:pStyle w:val="Heading2"/>
        <w:rPr>
          <w:rFonts w:cstheme="majorHAnsi"/>
          <w:szCs w:val="24"/>
          <w:lang w:val="en-GB"/>
        </w:rPr>
      </w:pPr>
      <w:bookmarkStart w:id="32" w:name="_Toc174700887"/>
      <w:r w:rsidRPr="005700BE">
        <w:rPr>
          <w:rFonts w:cstheme="majorHAnsi"/>
          <w:szCs w:val="24"/>
          <w:lang w:val="en-GB"/>
        </w:rPr>
        <w:t>4</w:t>
      </w:r>
      <w:r w:rsidR="00950631" w:rsidRPr="005700BE">
        <w:rPr>
          <w:rFonts w:cstheme="majorHAnsi"/>
          <w:szCs w:val="24"/>
          <w:lang w:val="en-GB"/>
        </w:rPr>
        <w:t>.</w:t>
      </w:r>
      <w:r w:rsidRPr="005700BE">
        <w:rPr>
          <w:rFonts w:cstheme="majorHAnsi"/>
          <w:szCs w:val="24"/>
          <w:lang w:val="en-GB"/>
        </w:rPr>
        <w:t>4</w:t>
      </w:r>
      <w:r w:rsidR="00950631" w:rsidRPr="005700BE">
        <w:rPr>
          <w:rFonts w:cstheme="majorHAnsi"/>
          <w:szCs w:val="24"/>
          <w:lang w:val="en-GB"/>
        </w:rPr>
        <w:t xml:space="preserve"> </w:t>
      </w:r>
      <w:r w:rsidR="005D7EFF" w:rsidRPr="005700BE">
        <w:rPr>
          <w:rFonts w:cstheme="majorHAnsi"/>
          <w:szCs w:val="24"/>
          <w:lang w:val="en-GB"/>
        </w:rPr>
        <w:t>Structure List</w:t>
      </w:r>
      <w:bookmarkEnd w:id="32"/>
    </w:p>
    <w:p w14:paraId="778C1B71" w14:textId="77777777" w:rsidR="002B3D46" w:rsidRPr="005700BE" w:rsidRDefault="002B3D46" w:rsidP="002B3D46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Home </w:t>
      </w:r>
    </w:p>
    <w:p w14:paraId="5505A766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eader / Navigation Bar</w:t>
      </w:r>
    </w:p>
    <w:p w14:paraId="54F3DCE1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ome</w:t>
      </w:r>
    </w:p>
    <w:p w14:paraId="2A6D8200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earning</w:t>
      </w:r>
    </w:p>
    <w:p w14:paraId="462100CF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vents</w:t>
      </w:r>
    </w:p>
    <w:p w14:paraId="7B28D19F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67FECB74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ccount Details</w:t>
      </w:r>
    </w:p>
    <w:p w14:paraId="34D0035F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Slideshow</w:t>
      </w:r>
    </w:p>
    <w:p w14:paraId="2B1E325F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Charity Information</w:t>
      </w:r>
    </w:p>
    <w:p w14:paraId="407F3EB4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User Stories</w:t>
      </w:r>
    </w:p>
    <w:p w14:paraId="6C955136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Footer</w:t>
      </w:r>
    </w:p>
    <w:p w14:paraId="37596BF2" w14:textId="5E5CC42A" w:rsidR="002B3D46" w:rsidRPr="005700BE" w:rsidRDefault="002B3D46" w:rsidP="002B3D46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Login </w:t>
      </w:r>
    </w:p>
    <w:p w14:paraId="7C8EE8F8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eader / Navigation Bar</w:t>
      </w:r>
    </w:p>
    <w:p w14:paraId="118C6BEE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ome</w:t>
      </w:r>
    </w:p>
    <w:p w14:paraId="53154A6C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earning</w:t>
      </w:r>
    </w:p>
    <w:p w14:paraId="72D4FD94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vents</w:t>
      </w:r>
    </w:p>
    <w:p w14:paraId="701109A1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58AB50DC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ccount Details</w:t>
      </w:r>
    </w:p>
    <w:p w14:paraId="3F49ED00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 Form</w:t>
      </w:r>
    </w:p>
    <w:p w14:paraId="1215F41E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Footer</w:t>
      </w:r>
    </w:p>
    <w:p w14:paraId="6F42D194" w14:textId="77777777" w:rsidR="002B3D46" w:rsidRPr="005700BE" w:rsidRDefault="002B3D46" w:rsidP="002B3D46">
      <w:pPr>
        <w:spacing w:after="160" w:line="259" w:lineRule="auto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Registration</w:t>
      </w:r>
    </w:p>
    <w:p w14:paraId="716EFAD2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eader / Navigation Bar</w:t>
      </w:r>
    </w:p>
    <w:p w14:paraId="49994565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ome</w:t>
      </w:r>
    </w:p>
    <w:p w14:paraId="18081E51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earning</w:t>
      </w:r>
    </w:p>
    <w:p w14:paraId="0A7FCF1D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vents</w:t>
      </w:r>
    </w:p>
    <w:p w14:paraId="64393C29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02C5ECAE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ccount Details</w:t>
      </w:r>
    </w:p>
    <w:p w14:paraId="7E158561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Registration Form</w:t>
      </w:r>
    </w:p>
    <w:p w14:paraId="1AAAE6F5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Footer</w:t>
      </w:r>
    </w:p>
    <w:p w14:paraId="296B1434" w14:textId="27DE6430" w:rsidR="002B3D46" w:rsidRPr="005700BE" w:rsidRDefault="002B3D46" w:rsidP="002B3D46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Events</w:t>
      </w:r>
    </w:p>
    <w:p w14:paraId="0BF2E882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Navigation Bar</w:t>
      </w:r>
    </w:p>
    <w:p w14:paraId="00CE7FFF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lastRenderedPageBreak/>
        <w:t>Home</w:t>
      </w:r>
    </w:p>
    <w:p w14:paraId="0D111908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earning</w:t>
      </w:r>
    </w:p>
    <w:p w14:paraId="63F9EEA5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vents</w:t>
      </w:r>
    </w:p>
    <w:p w14:paraId="064511C4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22C73185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ccount Details</w:t>
      </w:r>
    </w:p>
    <w:p w14:paraId="4EC38053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Grid of Event cards</w:t>
      </w:r>
    </w:p>
    <w:p w14:paraId="3D1ED528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vent card popup (when clicked)</w:t>
      </w:r>
    </w:p>
    <w:p w14:paraId="62E433AD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Footer</w:t>
      </w:r>
    </w:p>
    <w:p w14:paraId="679F4D03" w14:textId="19B6529E" w:rsidR="002B3D46" w:rsidRPr="005700BE" w:rsidRDefault="002B3D46" w:rsidP="002B3D46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Learning</w:t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ab/>
      </w:r>
    </w:p>
    <w:p w14:paraId="655A4BC5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eader / Navigation Bar</w:t>
      </w:r>
    </w:p>
    <w:p w14:paraId="5419C30B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ome</w:t>
      </w:r>
    </w:p>
    <w:p w14:paraId="7B5C6E36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earning</w:t>
      </w:r>
    </w:p>
    <w:p w14:paraId="23FCF911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vents</w:t>
      </w:r>
    </w:p>
    <w:p w14:paraId="3AEBC6EF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023B9CCA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Development Section</w:t>
      </w:r>
    </w:p>
    <w:p w14:paraId="43FA9C51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ardware Section</w:t>
      </w:r>
    </w:p>
    <w:p w14:paraId="004BAC58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Footer</w:t>
      </w:r>
    </w:p>
    <w:p w14:paraId="721F5913" w14:textId="77777777" w:rsidR="002B3D46" w:rsidRPr="005700BE" w:rsidRDefault="002B3D46" w:rsidP="002B3D46">
      <w:pPr>
        <w:spacing w:after="160" w:line="259" w:lineRule="auto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Account Details</w:t>
      </w:r>
    </w:p>
    <w:p w14:paraId="37A91515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eader / Navigation Bar</w:t>
      </w:r>
    </w:p>
    <w:p w14:paraId="6C9A8D22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ome</w:t>
      </w:r>
    </w:p>
    <w:p w14:paraId="00254EA3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earning</w:t>
      </w:r>
    </w:p>
    <w:p w14:paraId="32466B4D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Events</w:t>
      </w:r>
    </w:p>
    <w:p w14:paraId="528F49A1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5E0899DA" w14:textId="77777777" w:rsidR="002B3D46" w:rsidRPr="005700BE" w:rsidRDefault="002B3D46" w:rsidP="002B3D46">
      <w:pPr>
        <w:pStyle w:val="ListParagraph"/>
        <w:numPr>
          <w:ilvl w:val="1"/>
          <w:numId w:val="23"/>
        </w:numPr>
        <w:spacing w:after="160" w:line="259" w:lineRule="auto"/>
        <w:ind w:left="25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ccount Details</w:t>
      </w:r>
    </w:p>
    <w:p w14:paraId="0B031D69" w14:textId="13AA7ACE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ccount details card (displaying the user</w:t>
      </w:r>
      <w:r w:rsidR="00BE1A5C" w:rsidRPr="005700BE">
        <w:rPr>
          <w:rFonts w:asciiTheme="majorHAnsi" w:hAnsiTheme="majorHAnsi" w:cstheme="majorHAnsi"/>
          <w:szCs w:val="24"/>
          <w:lang w:val="en-GB"/>
        </w:rPr>
        <w:t>’</w:t>
      </w:r>
      <w:r w:rsidRPr="005700BE">
        <w:rPr>
          <w:rFonts w:asciiTheme="majorHAnsi" w:hAnsiTheme="majorHAnsi" w:cstheme="majorHAnsi"/>
          <w:szCs w:val="24"/>
          <w:lang w:val="en-GB"/>
        </w:rPr>
        <w:t>s information)</w:t>
      </w:r>
    </w:p>
    <w:p w14:paraId="118BF720" w14:textId="77777777" w:rsidR="002B3D46" w:rsidRPr="005700BE" w:rsidRDefault="002B3D46" w:rsidP="002B3D46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Ticket List (showing any tickets that have been booked)</w:t>
      </w:r>
    </w:p>
    <w:p w14:paraId="3D0820EB" w14:textId="77777777" w:rsidR="007F11B4" w:rsidRDefault="002B3D46" w:rsidP="007F11B4">
      <w:pPr>
        <w:pStyle w:val="ListParagraph"/>
        <w:numPr>
          <w:ilvl w:val="0"/>
          <w:numId w:val="23"/>
        </w:numPr>
        <w:spacing w:after="160" w:line="259" w:lineRule="auto"/>
        <w:ind w:left="180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Footer</w:t>
      </w:r>
    </w:p>
    <w:p w14:paraId="496D98B2" w14:textId="77777777" w:rsidR="007F11B4" w:rsidRDefault="007F11B4" w:rsidP="007F11B4">
      <w:pPr>
        <w:spacing w:after="160" w:line="259" w:lineRule="auto"/>
        <w:rPr>
          <w:rFonts w:cstheme="majorHAnsi"/>
          <w:szCs w:val="24"/>
          <w:lang w:val="en-GB"/>
        </w:rPr>
      </w:pPr>
    </w:p>
    <w:p w14:paraId="1FD27779" w14:textId="12C27776" w:rsidR="00D41CDE" w:rsidRPr="007F11B4" w:rsidRDefault="006B279B" w:rsidP="007F11B4">
      <w:pPr>
        <w:pStyle w:val="Heading2"/>
        <w:ind w:firstLine="720"/>
        <w:rPr>
          <w:rFonts w:cstheme="majorHAnsi"/>
          <w:szCs w:val="24"/>
          <w:lang w:val="en-GB"/>
        </w:rPr>
      </w:pPr>
      <w:bookmarkStart w:id="33" w:name="_Toc174700888"/>
      <w:r w:rsidRPr="007F11B4">
        <w:rPr>
          <w:rFonts w:cstheme="majorHAnsi"/>
          <w:szCs w:val="24"/>
          <w:lang w:val="en-GB"/>
        </w:rPr>
        <w:t>4</w:t>
      </w:r>
      <w:r w:rsidR="00950631" w:rsidRPr="007F11B4">
        <w:rPr>
          <w:rFonts w:cstheme="majorHAnsi"/>
          <w:szCs w:val="24"/>
          <w:lang w:val="en-GB"/>
        </w:rPr>
        <w:t>.</w:t>
      </w:r>
      <w:r w:rsidR="007F11B4" w:rsidRPr="007F11B4">
        <w:rPr>
          <w:rFonts w:cstheme="majorHAnsi"/>
          <w:szCs w:val="24"/>
          <w:lang w:val="en-GB"/>
        </w:rPr>
        <w:t>5</w:t>
      </w:r>
      <w:r w:rsidR="00950631" w:rsidRPr="007F11B4">
        <w:rPr>
          <w:rFonts w:cstheme="majorHAnsi"/>
          <w:szCs w:val="24"/>
          <w:lang w:val="en-GB"/>
        </w:rPr>
        <w:t xml:space="preserve"> </w:t>
      </w:r>
      <w:r w:rsidR="0021239A" w:rsidRPr="007F11B4">
        <w:rPr>
          <w:rFonts w:cstheme="majorHAnsi"/>
          <w:szCs w:val="24"/>
          <w:lang w:val="en-GB"/>
        </w:rPr>
        <w:t>Navigation</w:t>
      </w:r>
      <w:bookmarkEnd w:id="33"/>
    </w:p>
    <w:p w14:paraId="679D3967" w14:textId="5B815E00" w:rsidR="00DE36AB" w:rsidRPr="005700BE" w:rsidRDefault="00412E3E" w:rsidP="00DE36AB">
      <w:pPr>
        <w:spacing w:after="160" w:line="259" w:lineRule="auto"/>
        <w:ind w:left="7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From the top of any page</w:t>
      </w:r>
      <w:r w:rsidR="008C4D33">
        <w:rPr>
          <w:rFonts w:asciiTheme="majorHAnsi" w:hAnsiTheme="majorHAnsi" w:cstheme="majorHAnsi"/>
          <w:szCs w:val="24"/>
          <w:lang w:val="en-GB"/>
        </w:rPr>
        <w:t>,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 </w:t>
      </w:r>
      <w:r w:rsidR="00277E50" w:rsidRPr="005700BE">
        <w:rPr>
          <w:rFonts w:asciiTheme="majorHAnsi" w:hAnsiTheme="majorHAnsi" w:cstheme="majorHAnsi"/>
          <w:szCs w:val="24"/>
          <w:lang w:val="en-GB"/>
        </w:rPr>
        <w:t xml:space="preserve">the user can </w:t>
      </w:r>
      <w:r w:rsidR="00D810AA" w:rsidRPr="005700BE">
        <w:rPr>
          <w:rFonts w:asciiTheme="majorHAnsi" w:hAnsiTheme="majorHAnsi" w:cstheme="majorHAnsi"/>
          <w:szCs w:val="24"/>
          <w:lang w:val="en-GB"/>
        </w:rPr>
        <w:t>navigate th</w:t>
      </w:r>
      <w:r w:rsidR="008C4D33">
        <w:rPr>
          <w:rFonts w:asciiTheme="majorHAnsi" w:hAnsiTheme="majorHAnsi" w:cstheme="majorHAnsi"/>
          <w:szCs w:val="24"/>
          <w:lang w:val="en-GB"/>
        </w:rPr>
        <w:t>r</w:t>
      </w:r>
      <w:r w:rsidR="00D810AA" w:rsidRPr="005700BE">
        <w:rPr>
          <w:rFonts w:asciiTheme="majorHAnsi" w:hAnsiTheme="majorHAnsi" w:cstheme="majorHAnsi"/>
          <w:szCs w:val="24"/>
          <w:lang w:val="en-GB"/>
        </w:rPr>
        <w:t>ough the website via the Navigation bar</w:t>
      </w:r>
      <w:r w:rsidR="00DE36AB" w:rsidRPr="005700BE">
        <w:rPr>
          <w:rFonts w:asciiTheme="majorHAnsi" w:hAnsiTheme="majorHAnsi" w:cstheme="majorHAnsi"/>
          <w:szCs w:val="24"/>
          <w:lang w:val="en-GB"/>
        </w:rPr>
        <w:t>. The navigation bar holds the following pages.</w:t>
      </w:r>
    </w:p>
    <w:p w14:paraId="6AB50AAE" w14:textId="7909BB84" w:rsidR="00DE36AB" w:rsidRPr="005700BE" w:rsidRDefault="00DE36AB" w:rsidP="00DE36AB">
      <w:pPr>
        <w:pStyle w:val="ListParagraph"/>
        <w:numPr>
          <w:ilvl w:val="0"/>
          <w:numId w:val="23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Home</w:t>
      </w:r>
    </w:p>
    <w:p w14:paraId="10B48767" w14:textId="53AE0717" w:rsidR="00DE36AB" w:rsidRPr="005700BE" w:rsidRDefault="00A37E3C" w:rsidP="00DE36AB">
      <w:pPr>
        <w:pStyle w:val="ListParagraph"/>
        <w:numPr>
          <w:ilvl w:val="0"/>
          <w:numId w:val="23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Learning </w:t>
      </w:r>
    </w:p>
    <w:p w14:paraId="459D2DBD" w14:textId="5404AD45" w:rsidR="00A37E3C" w:rsidRPr="005700BE" w:rsidRDefault="00A37E3C" w:rsidP="00DE36AB">
      <w:pPr>
        <w:pStyle w:val="ListParagraph"/>
        <w:numPr>
          <w:ilvl w:val="0"/>
          <w:numId w:val="23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 xml:space="preserve">Events </w:t>
      </w:r>
    </w:p>
    <w:p w14:paraId="65541618" w14:textId="4D3A6BEC" w:rsidR="00A37E3C" w:rsidRPr="005700BE" w:rsidRDefault="00A37E3C" w:rsidP="00DE36AB">
      <w:pPr>
        <w:pStyle w:val="ListParagraph"/>
        <w:numPr>
          <w:ilvl w:val="0"/>
          <w:numId w:val="23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3CF893B6" w14:textId="61E64930" w:rsidR="00A37E3C" w:rsidRPr="005700BE" w:rsidRDefault="00A37E3C" w:rsidP="00DE36AB">
      <w:pPr>
        <w:pStyle w:val="ListParagraph"/>
        <w:numPr>
          <w:ilvl w:val="0"/>
          <w:numId w:val="23"/>
        </w:numPr>
        <w:spacing w:after="160" w:line="259" w:lineRule="auto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Account Details</w:t>
      </w:r>
    </w:p>
    <w:p w14:paraId="5BFB6F07" w14:textId="0D0017AB" w:rsidR="00BD58D5" w:rsidRPr="005700BE" w:rsidRDefault="00081C9A" w:rsidP="00C12E5F">
      <w:pPr>
        <w:spacing w:after="160" w:line="259" w:lineRule="auto"/>
        <w:ind w:left="72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lastRenderedPageBreak/>
        <w:t xml:space="preserve">The website needs to have a simple way to </w:t>
      </w:r>
      <w:r w:rsidR="00906140" w:rsidRPr="005700BE">
        <w:rPr>
          <w:rFonts w:asciiTheme="majorHAnsi" w:hAnsiTheme="majorHAnsi" w:cstheme="majorHAnsi"/>
          <w:szCs w:val="24"/>
          <w:lang w:val="en-GB"/>
        </w:rPr>
        <w:t>navigate making it inviting not confusing. As a user</w:t>
      </w:r>
      <w:r w:rsidR="008C4D33">
        <w:rPr>
          <w:rFonts w:asciiTheme="majorHAnsi" w:hAnsiTheme="majorHAnsi" w:cstheme="majorHAnsi"/>
          <w:szCs w:val="24"/>
          <w:lang w:val="en-GB"/>
        </w:rPr>
        <w:t>,</w:t>
      </w:r>
      <w:r w:rsidR="00906140" w:rsidRPr="005700BE">
        <w:rPr>
          <w:rFonts w:asciiTheme="majorHAnsi" w:hAnsiTheme="majorHAnsi" w:cstheme="majorHAnsi"/>
          <w:szCs w:val="24"/>
          <w:lang w:val="en-GB"/>
        </w:rPr>
        <w:t xml:space="preserve"> I would like to view the content I want </w:t>
      </w:r>
      <w:r w:rsidR="00C12E5F" w:rsidRPr="005700BE">
        <w:rPr>
          <w:rFonts w:asciiTheme="majorHAnsi" w:hAnsiTheme="majorHAnsi" w:cstheme="majorHAnsi"/>
          <w:szCs w:val="24"/>
          <w:lang w:val="en-GB"/>
        </w:rPr>
        <w:t>as soon as possible,</w:t>
      </w:r>
      <w:r w:rsidR="00B63455" w:rsidRPr="005700BE">
        <w:rPr>
          <w:rFonts w:asciiTheme="majorHAnsi" w:hAnsiTheme="majorHAnsi" w:cstheme="majorHAnsi"/>
          <w:szCs w:val="24"/>
          <w:lang w:val="en-GB"/>
        </w:rPr>
        <w:t xml:space="preserve"> or I would try to find what I am looking for somewhere else.</w:t>
      </w:r>
    </w:p>
    <w:p w14:paraId="39972FD6" w14:textId="77777777" w:rsidR="00C36598" w:rsidRDefault="00C36598">
      <w:pPr>
        <w:spacing w:after="160" w:line="259" w:lineRule="auto"/>
        <w:ind w:firstLine="0"/>
        <w:rPr>
          <w:rFonts w:asciiTheme="majorHAnsi" w:eastAsiaTheme="majorEastAsia" w:hAnsiTheme="majorHAnsi" w:cstheme="majorHAnsi"/>
          <w:b/>
          <w:sz w:val="28"/>
          <w:szCs w:val="28"/>
          <w:lang w:val="en-GB"/>
        </w:rPr>
      </w:pPr>
      <w:r>
        <w:rPr>
          <w:rFonts w:cstheme="majorHAnsi"/>
          <w:sz w:val="28"/>
          <w:szCs w:val="28"/>
          <w:lang w:val="en-GB"/>
        </w:rPr>
        <w:br w:type="page"/>
      </w:r>
    </w:p>
    <w:p w14:paraId="4DA6DC01" w14:textId="1469CAD6" w:rsidR="00B64919" w:rsidRPr="005700BE" w:rsidRDefault="00950631" w:rsidP="005700BE">
      <w:pPr>
        <w:pStyle w:val="Heading1"/>
        <w:jc w:val="left"/>
        <w:rPr>
          <w:rFonts w:cstheme="majorHAnsi"/>
          <w:sz w:val="28"/>
          <w:szCs w:val="28"/>
          <w:lang w:val="en-GB"/>
        </w:rPr>
      </w:pPr>
      <w:bookmarkStart w:id="34" w:name="_Toc174700889"/>
      <w:r w:rsidRPr="005700BE">
        <w:rPr>
          <w:rFonts w:cstheme="majorHAnsi"/>
          <w:sz w:val="28"/>
          <w:szCs w:val="28"/>
          <w:lang w:val="en-GB"/>
        </w:rPr>
        <w:lastRenderedPageBreak/>
        <w:t>6</w:t>
      </w:r>
      <w:r w:rsidR="00BD58D5" w:rsidRPr="005700BE">
        <w:rPr>
          <w:rFonts w:cstheme="majorHAnsi"/>
          <w:sz w:val="28"/>
          <w:szCs w:val="28"/>
          <w:lang w:val="en-GB"/>
        </w:rPr>
        <w:t xml:space="preserve">. </w:t>
      </w:r>
      <w:r w:rsidR="00B64919" w:rsidRPr="005700BE">
        <w:rPr>
          <w:rFonts w:cstheme="majorHAnsi"/>
          <w:sz w:val="28"/>
          <w:szCs w:val="28"/>
          <w:lang w:val="en-GB"/>
        </w:rPr>
        <w:t>Visual Design</w:t>
      </w:r>
      <w:bookmarkEnd w:id="34"/>
    </w:p>
    <w:p w14:paraId="13A82231" w14:textId="66DCE70E" w:rsidR="00BD58D5" w:rsidRPr="005700BE" w:rsidRDefault="00950631" w:rsidP="00560936">
      <w:pPr>
        <w:pStyle w:val="Heading2"/>
        <w:ind w:firstLine="720"/>
        <w:rPr>
          <w:rFonts w:cstheme="majorHAnsi"/>
          <w:szCs w:val="24"/>
          <w:lang w:val="en-GB"/>
        </w:rPr>
      </w:pPr>
      <w:bookmarkStart w:id="35" w:name="_Toc174700890"/>
      <w:r w:rsidRPr="005700BE">
        <w:rPr>
          <w:rFonts w:cstheme="majorHAnsi"/>
          <w:szCs w:val="24"/>
          <w:lang w:val="en-GB"/>
        </w:rPr>
        <w:t>6.</w:t>
      </w:r>
      <w:r w:rsidR="009963CC">
        <w:rPr>
          <w:rFonts w:cstheme="majorHAnsi"/>
          <w:szCs w:val="24"/>
          <w:lang w:val="en-GB"/>
        </w:rPr>
        <w:t>1</w:t>
      </w:r>
      <w:r w:rsidRPr="005700BE">
        <w:rPr>
          <w:rFonts w:cstheme="majorHAnsi"/>
          <w:szCs w:val="24"/>
          <w:lang w:val="en-GB"/>
        </w:rPr>
        <w:t xml:space="preserve"> </w:t>
      </w:r>
      <w:r w:rsidR="003D24E4" w:rsidRPr="005700BE">
        <w:rPr>
          <w:rFonts w:cstheme="majorHAnsi"/>
          <w:szCs w:val="24"/>
          <w:lang w:val="en-GB"/>
        </w:rPr>
        <w:t>Mock-ups</w:t>
      </w:r>
      <w:bookmarkEnd w:id="35"/>
    </w:p>
    <w:p w14:paraId="4139FF0B" w14:textId="43C814F3" w:rsidR="007E58CD" w:rsidRPr="00560936" w:rsidRDefault="007E58CD" w:rsidP="007E58CD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60936">
        <w:rPr>
          <w:rFonts w:asciiTheme="majorHAnsi" w:hAnsiTheme="majorHAnsi" w:cstheme="majorHAnsi"/>
          <w:b/>
          <w:bCs/>
          <w:szCs w:val="24"/>
          <w:lang w:val="en-GB"/>
        </w:rPr>
        <w:t xml:space="preserve">Home </w:t>
      </w:r>
    </w:p>
    <w:p w14:paraId="3A983CC0" w14:textId="53427D24" w:rsidR="00C36598" w:rsidRPr="005700BE" w:rsidRDefault="00C36598" w:rsidP="007E58C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>
        <w:rPr>
          <w:rFonts w:asciiTheme="majorHAnsi" w:hAnsiTheme="majorHAnsi" w:cstheme="majorHAnsi"/>
          <w:noProof/>
          <w:szCs w:val="24"/>
          <w:lang w:val="en-GB"/>
        </w:rPr>
        <w:drawing>
          <wp:inline distT="0" distB="0" distL="0" distR="0" wp14:anchorId="1518723E" wp14:editId="33EA3FD5">
            <wp:extent cx="5266267" cy="3320221"/>
            <wp:effectExtent l="0" t="0" r="0" b="0"/>
            <wp:docPr id="69503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714" cy="333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67255" w14:textId="27F32CAD" w:rsidR="001671CC" w:rsidRPr="00560936" w:rsidRDefault="007E58CD" w:rsidP="007E58CD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60936">
        <w:rPr>
          <w:rFonts w:asciiTheme="majorHAnsi" w:hAnsiTheme="majorHAnsi" w:cstheme="majorHAnsi"/>
          <w:b/>
          <w:bCs/>
          <w:szCs w:val="24"/>
          <w:lang w:val="en-GB"/>
        </w:rPr>
        <w:t xml:space="preserve">Login </w:t>
      </w:r>
    </w:p>
    <w:p w14:paraId="5E341789" w14:textId="18885210" w:rsidR="00C36598" w:rsidRPr="005700BE" w:rsidRDefault="00560936" w:rsidP="007E58C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>
        <w:rPr>
          <w:rFonts w:asciiTheme="majorHAnsi" w:hAnsiTheme="majorHAnsi" w:cstheme="majorHAnsi"/>
          <w:noProof/>
          <w:szCs w:val="24"/>
          <w:lang w:val="en-GB"/>
        </w:rPr>
        <w:drawing>
          <wp:inline distT="0" distB="0" distL="0" distR="0" wp14:anchorId="63F86283" wp14:editId="7B7F89F8">
            <wp:extent cx="5260573" cy="3302000"/>
            <wp:effectExtent l="0" t="0" r="0" b="0"/>
            <wp:docPr id="10944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174" cy="331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3FC1F" w14:textId="45AF248A" w:rsidR="007E58CD" w:rsidRDefault="007E58CD" w:rsidP="007E58C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lastRenderedPageBreak/>
        <w:t>Events</w:t>
      </w:r>
    </w:p>
    <w:p w14:paraId="5EB30B5F" w14:textId="04CCFF5E" w:rsidR="00560936" w:rsidRPr="005700BE" w:rsidRDefault="00043544" w:rsidP="007E58C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>
        <w:rPr>
          <w:rFonts w:asciiTheme="majorHAnsi" w:hAnsiTheme="majorHAnsi" w:cstheme="majorHAnsi"/>
          <w:noProof/>
          <w:szCs w:val="24"/>
          <w:lang w:val="en-GB"/>
        </w:rPr>
        <w:drawing>
          <wp:inline distT="0" distB="0" distL="0" distR="0" wp14:anchorId="02D8A403" wp14:editId="509EA116">
            <wp:extent cx="5746115" cy="3598162"/>
            <wp:effectExtent l="0" t="0" r="6985" b="2540"/>
            <wp:docPr id="21120623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317" cy="3608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FC820" w14:textId="4E81C826" w:rsidR="001671CC" w:rsidRPr="005700BE" w:rsidRDefault="001671CC" w:rsidP="007E58CD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>Learning</w:t>
      </w:r>
    </w:p>
    <w:p w14:paraId="7507CF0B" w14:textId="5A738CD5" w:rsidR="00046767" w:rsidRPr="005700BE" w:rsidRDefault="00043544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>
        <w:rPr>
          <w:rFonts w:asciiTheme="majorHAnsi" w:hAnsiTheme="majorHAnsi" w:cstheme="majorHAnsi"/>
          <w:noProof/>
          <w:szCs w:val="24"/>
          <w:lang w:val="en-GB"/>
        </w:rPr>
        <w:drawing>
          <wp:inline distT="0" distB="0" distL="0" distR="0" wp14:anchorId="01F4FC5B" wp14:editId="6D8792B3">
            <wp:extent cx="5746390" cy="3598333"/>
            <wp:effectExtent l="0" t="0" r="6985" b="2540"/>
            <wp:docPr id="18308334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04" cy="361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E58CD"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57C2561D" w14:textId="6E7DCDBC" w:rsidR="00BD58D5" w:rsidRPr="005700BE" w:rsidRDefault="00BD58D5" w:rsidP="00D07FA1">
      <w:pPr>
        <w:pStyle w:val="Heading2"/>
        <w:rPr>
          <w:rFonts w:cstheme="majorHAnsi"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lastRenderedPageBreak/>
        <w:tab/>
      </w:r>
      <w:bookmarkStart w:id="36" w:name="_Toc174700891"/>
      <w:r w:rsidR="00950631" w:rsidRPr="005700BE">
        <w:rPr>
          <w:rFonts w:cstheme="majorHAnsi"/>
          <w:szCs w:val="24"/>
          <w:lang w:val="en-GB"/>
        </w:rPr>
        <w:t>6.</w:t>
      </w:r>
      <w:r w:rsidR="009963CC">
        <w:rPr>
          <w:rFonts w:cstheme="majorHAnsi"/>
          <w:szCs w:val="24"/>
          <w:lang w:val="en-GB"/>
        </w:rPr>
        <w:t>2</w:t>
      </w:r>
      <w:r w:rsidR="00950631" w:rsidRPr="005700BE">
        <w:rPr>
          <w:rFonts w:cstheme="majorHAnsi"/>
          <w:szCs w:val="24"/>
          <w:lang w:val="en-GB"/>
        </w:rPr>
        <w:t xml:space="preserve"> </w:t>
      </w:r>
      <w:r w:rsidR="00046767" w:rsidRPr="005700BE">
        <w:rPr>
          <w:rFonts w:cstheme="majorHAnsi"/>
          <w:szCs w:val="24"/>
          <w:lang w:val="en-GB"/>
        </w:rPr>
        <w:t>User Stories</w:t>
      </w:r>
      <w:bookmarkEnd w:id="36"/>
    </w:p>
    <w:p w14:paraId="3405A446" w14:textId="17B0300E" w:rsidR="000964AF" w:rsidRPr="005700BE" w:rsidRDefault="000964AF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="00AC0C6B" w:rsidRPr="005700BE">
        <w:rPr>
          <w:rFonts w:asciiTheme="majorHAnsi" w:hAnsiTheme="majorHAnsi" w:cstheme="majorHAnsi"/>
          <w:b/>
          <w:bCs/>
          <w:szCs w:val="24"/>
          <w:lang w:val="en-GB"/>
        </w:rPr>
        <w:t>Register</w:t>
      </w:r>
      <w:r w:rsidR="005935F6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 an Account </w:t>
      </w:r>
    </w:p>
    <w:p w14:paraId="6848075D" w14:textId="6E8C0FE0" w:rsidR="00D00A33" w:rsidRPr="005700BE" w:rsidRDefault="00D00A33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As Jimmy, </w:t>
      </w:r>
    </w:p>
    <w:p w14:paraId="05D4A4C2" w14:textId="5798C3A7" w:rsidR="003B0185" w:rsidRPr="005700BE" w:rsidRDefault="003B0185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I want to register an account with Access Games</w:t>
      </w:r>
      <w:r w:rsidR="005F3199" w:rsidRPr="005700BE">
        <w:rPr>
          <w:rFonts w:asciiTheme="majorHAnsi" w:hAnsiTheme="majorHAnsi" w:cstheme="majorHAnsi"/>
          <w:szCs w:val="24"/>
          <w:lang w:val="en-GB"/>
        </w:rPr>
        <w:t>,</w:t>
      </w:r>
    </w:p>
    <w:p w14:paraId="385A2951" w14:textId="29598761" w:rsidR="003B0185" w:rsidRPr="005700BE" w:rsidRDefault="003B0185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="005F3199" w:rsidRPr="005700BE">
        <w:rPr>
          <w:rFonts w:asciiTheme="majorHAnsi" w:hAnsiTheme="majorHAnsi" w:cstheme="majorHAnsi"/>
          <w:szCs w:val="24"/>
          <w:lang w:val="en-GB"/>
        </w:rPr>
        <w:t>So I can book a ticket to an event.</w:t>
      </w:r>
    </w:p>
    <w:p w14:paraId="24E6AD73" w14:textId="46D638C0" w:rsidR="005935F6" w:rsidRPr="005700BE" w:rsidRDefault="005935F6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Login</w:t>
      </w:r>
      <w:r w:rsidR="000971DB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 to an Account</w:t>
      </w:r>
    </w:p>
    <w:p w14:paraId="458F767A" w14:textId="00DC0F06" w:rsidR="005F3199" w:rsidRPr="005700BE" w:rsidRDefault="005F3199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As Sar</w:t>
      </w:r>
      <w:r w:rsidR="003C5852" w:rsidRPr="005700BE">
        <w:rPr>
          <w:rFonts w:asciiTheme="majorHAnsi" w:hAnsiTheme="majorHAnsi" w:cstheme="majorHAnsi"/>
          <w:szCs w:val="24"/>
          <w:lang w:val="en-GB"/>
        </w:rPr>
        <w:t>ah,</w:t>
      </w:r>
    </w:p>
    <w:p w14:paraId="4911B5EB" w14:textId="13298633" w:rsidR="003C5852" w:rsidRPr="005700BE" w:rsidRDefault="003C5852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I want to log</w:t>
      </w:r>
      <w:r w:rsidR="008C4D33">
        <w:rPr>
          <w:rFonts w:asciiTheme="majorHAnsi" w:hAnsiTheme="majorHAnsi" w:cstheme="majorHAnsi"/>
          <w:szCs w:val="24"/>
          <w:lang w:val="en-GB"/>
        </w:rPr>
        <w:t xml:space="preserve"> </w:t>
      </w:r>
      <w:r w:rsidRPr="005700BE">
        <w:rPr>
          <w:rFonts w:asciiTheme="majorHAnsi" w:hAnsiTheme="majorHAnsi" w:cstheme="majorHAnsi"/>
          <w:szCs w:val="24"/>
          <w:lang w:val="en-GB"/>
        </w:rPr>
        <w:t>into my account,</w:t>
      </w:r>
    </w:p>
    <w:p w14:paraId="6F2AFD36" w14:textId="68E91FEF" w:rsidR="003C5852" w:rsidRPr="005700BE" w:rsidRDefault="003C5852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So I can view my booked tickets.</w:t>
      </w:r>
    </w:p>
    <w:p w14:paraId="41B157C4" w14:textId="38C27E1A" w:rsidR="005935F6" w:rsidRPr="005700BE" w:rsidRDefault="005935F6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="00D00A33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Change </w:t>
      </w:r>
      <w:r w:rsidR="0041699E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Account </w:t>
      </w:r>
      <w:r w:rsidR="00D00A33" w:rsidRPr="005700BE">
        <w:rPr>
          <w:rFonts w:asciiTheme="majorHAnsi" w:hAnsiTheme="majorHAnsi" w:cstheme="majorHAnsi"/>
          <w:b/>
          <w:bCs/>
          <w:szCs w:val="24"/>
          <w:lang w:val="en-GB"/>
        </w:rPr>
        <w:t>Details</w:t>
      </w:r>
    </w:p>
    <w:p w14:paraId="51FC38EB" w14:textId="4393A389" w:rsidR="003C5852" w:rsidRPr="005700BE" w:rsidRDefault="003C5852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As </w:t>
      </w:r>
      <w:r w:rsidR="00E96C96" w:rsidRPr="005700BE">
        <w:rPr>
          <w:rFonts w:asciiTheme="majorHAnsi" w:hAnsiTheme="majorHAnsi" w:cstheme="majorHAnsi"/>
          <w:szCs w:val="24"/>
          <w:lang w:val="en-GB"/>
        </w:rPr>
        <w:t>Jenny,</w:t>
      </w:r>
    </w:p>
    <w:p w14:paraId="13D2E288" w14:textId="3E5B2205" w:rsidR="00E96C96" w:rsidRPr="005700BE" w:rsidRDefault="00E96C96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I want to change my </w:t>
      </w:r>
      <w:r w:rsidR="00D07FA1" w:rsidRPr="005700BE">
        <w:rPr>
          <w:rFonts w:asciiTheme="majorHAnsi" w:hAnsiTheme="majorHAnsi" w:cstheme="majorHAnsi"/>
          <w:szCs w:val="24"/>
          <w:lang w:val="en-GB"/>
        </w:rPr>
        <w:t>password</w:t>
      </w:r>
      <w:r w:rsidRPr="005700BE">
        <w:rPr>
          <w:rFonts w:asciiTheme="majorHAnsi" w:hAnsiTheme="majorHAnsi" w:cstheme="majorHAnsi"/>
          <w:szCs w:val="24"/>
          <w:lang w:val="en-GB"/>
        </w:rPr>
        <w:t>,</w:t>
      </w:r>
    </w:p>
    <w:p w14:paraId="4FE142F5" w14:textId="1D83BBEA" w:rsidR="00E96C96" w:rsidRPr="005700BE" w:rsidRDefault="00E96C96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So I </w:t>
      </w:r>
      <w:r w:rsidR="00D07FA1" w:rsidRPr="005700BE">
        <w:rPr>
          <w:rFonts w:asciiTheme="majorHAnsi" w:hAnsiTheme="majorHAnsi" w:cstheme="majorHAnsi"/>
          <w:szCs w:val="24"/>
          <w:lang w:val="en-GB"/>
        </w:rPr>
        <w:t>protect my account with Access Games.</w:t>
      </w:r>
    </w:p>
    <w:p w14:paraId="47A97C65" w14:textId="5C9B9120" w:rsidR="00D00A33" w:rsidRPr="005700BE" w:rsidRDefault="00D00A33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>Book a</w:t>
      </w:r>
      <w:r w:rsidR="00FB238D"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 ticket to an</w:t>
      </w:r>
      <w:r w:rsidRPr="005700BE">
        <w:rPr>
          <w:rFonts w:asciiTheme="majorHAnsi" w:hAnsiTheme="majorHAnsi" w:cstheme="majorHAnsi"/>
          <w:b/>
          <w:bCs/>
          <w:szCs w:val="24"/>
          <w:lang w:val="en-GB"/>
        </w:rPr>
        <w:t xml:space="preserve"> Event</w:t>
      </w:r>
    </w:p>
    <w:p w14:paraId="0D258530" w14:textId="5B44DA83" w:rsidR="00D00A33" w:rsidRPr="005700BE" w:rsidRDefault="00D00A33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="00D07FA1" w:rsidRPr="005700BE">
        <w:rPr>
          <w:rFonts w:asciiTheme="majorHAnsi" w:hAnsiTheme="majorHAnsi" w:cstheme="majorHAnsi"/>
          <w:szCs w:val="24"/>
          <w:lang w:val="en-GB"/>
        </w:rPr>
        <w:tab/>
        <w:t>As Matt,</w:t>
      </w:r>
    </w:p>
    <w:p w14:paraId="6DAE554D" w14:textId="02551D13" w:rsidR="00D07FA1" w:rsidRPr="005700BE" w:rsidRDefault="00D07FA1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I want to book a ticket to an event,</w:t>
      </w:r>
    </w:p>
    <w:p w14:paraId="6DEFDDD0" w14:textId="21629BA9" w:rsidR="00D07FA1" w:rsidRPr="005700BE" w:rsidRDefault="00D07FA1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So that I can attend an event.</w:t>
      </w:r>
    </w:p>
    <w:p w14:paraId="5BC22E29" w14:textId="77777777" w:rsidR="005F7622" w:rsidRPr="005700BE" w:rsidRDefault="005F7622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p w14:paraId="7DFE2D25" w14:textId="28F87A0B" w:rsidR="005F7622" w:rsidRPr="005700BE" w:rsidRDefault="005F7622" w:rsidP="00A92AF5">
      <w:pPr>
        <w:pStyle w:val="Heading2"/>
        <w:rPr>
          <w:rFonts w:cstheme="majorHAnsi"/>
          <w:szCs w:val="24"/>
          <w:lang w:val="en-GB"/>
        </w:rPr>
      </w:pPr>
      <w:r w:rsidRPr="005700BE">
        <w:rPr>
          <w:rFonts w:cstheme="majorHAnsi"/>
          <w:szCs w:val="24"/>
          <w:lang w:val="en-GB"/>
        </w:rPr>
        <w:tab/>
      </w:r>
      <w:bookmarkStart w:id="37" w:name="_Toc174700892"/>
      <w:r w:rsidR="00690584" w:rsidRPr="005700BE">
        <w:rPr>
          <w:rFonts w:cstheme="majorHAnsi"/>
          <w:szCs w:val="24"/>
          <w:lang w:val="en-GB"/>
        </w:rPr>
        <w:t>6.</w:t>
      </w:r>
      <w:r w:rsidR="009963CC">
        <w:rPr>
          <w:rFonts w:cstheme="majorHAnsi"/>
          <w:szCs w:val="24"/>
          <w:lang w:val="en-GB"/>
        </w:rPr>
        <w:t>3</w:t>
      </w:r>
      <w:r w:rsidR="00690584" w:rsidRPr="005700BE">
        <w:rPr>
          <w:rFonts w:cstheme="majorHAnsi"/>
          <w:szCs w:val="24"/>
          <w:lang w:val="en-GB"/>
        </w:rPr>
        <w:t xml:space="preserve"> </w:t>
      </w:r>
      <w:r w:rsidRPr="005700BE">
        <w:rPr>
          <w:rFonts w:cstheme="majorHAnsi"/>
          <w:szCs w:val="24"/>
          <w:lang w:val="en-GB"/>
        </w:rPr>
        <w:t>Backlog List</w:t>
      </w:r>
      <w:bookmarkEnd w:id="37"/>
    </w:p>
    <w:p w14:paraId="4BFFC5DD" w14:textId="0BD19333" w:rsidR="008A05A8" w:rsidRPr="005700BE" w:rsidRDefault="008A05A8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- </w:t>
      </w:r>
      <w:r w:rsidR="007C2E1F" w:rsidRPr="005700BE">
        <w:rPr>
          <w:rFonts w:asciiTheme="majorHAnsi" w:hAnsiTheme="majorHAnsi" w:cstheme="majorHAnsi"/>
          <w:szCs w:val="24"/>
          <w:lang w:val="en-GB"/>
        </w:rPr>
        <w:t>Login</w:t>
      </w:r>
    </w:p>
    <w:p w14:paraId="3E05FE9A" w14:textId="74E9038D" w:rsidR="007C2E1F" w:rsidRPr="005700BE" w:rsidRDefault="007C2E1F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Registration</w:t>
      </w:r>
    </w:p>
    <w:p w14:paraId="0B54179E" w14:textId="17B5DE28" w:rsidR="007C2E1F" w:rsidRPr="005700BE" w:rsidRDefault="007C2E1F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Navigation bar</w:t>
      </w:r>
    </w:p>
    <w:p w14:paraId="600E4DBC" w14:textId="7191E432" w:rsidR="00055697" w:rsidRPr="005700BE" w:rsidRDefault="00055697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Event card list</w:t>
      </w:r>
    </w:p>
    <w:p w14:paraId="76885EBB" w14:textId="3B0E0D92" w:rsidR="00EE2773" w:rsidRPr="005700BE" w:rsidRDefault="00EE2773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- Book </w:t>
      </w:r>
      <w:r w:rsidR="00E2099E">
        <w:rPr>
          <w:rFonts w:asciiTheme="majorHAnsi" w:hAnsiTheme="majorHAnsi" w:cstheme="majorHAnsi"/>
          <w:szCs w:val="24"/>
          <w:lang w:val="en-GB"/>
        </w:rPr>
        <w:t xml:space="preserve">a </w:t>
      </w:r>
      <w:r w:rsidRPr="005700BE">
        <w:rPr>
          <w:rFonts w:asciiTheme="majorHAnsi" w:hAnsiTheme="majorHAnsi" w:cstheme="majorHAnsi"/>
          <w:szCs w:val="24"/>
          <w:lang w:val="en-GB"/>
        </w:rPr>
        <w:t>ticket to an event</w:t>
      </w:r>
    </w:p>
    <w:p w14:paraId="1ED936F0" w14:textId="6DEFFE16" w:rsidR="00EE2773" w:rsidRPr="005700BE" w:rsidRDefault="00EE2773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- </w:t>
      </w:r>
      <w:r w:rsidR="00E20AD9" w:rsidRPr="005700BE">
        <w:rPr>
          <w:rFonts w:asciiTheme="majorHAnsi" w:hAnsiTheme="majorHAnsi" w:cstheme="majorHAnsi"/>
          <w:szCs w:val="24"/>
          <w:lang w:val="en-GB"/>
        </w:rPr>
        <w:t>V</w:t>
      </w:r>
      <w:r w:rsidRPr="005700BE">
        <w:rPr>
          <w:rFonts w:asciiTheme="majorHAnsi" w:hAnsiTheme="majorHAnsi" w:cstheme="majorHAnsi"/>
          <w:szCs w:val="24"/>
          <w:lang w:val="en-GB"/>
        </w:rPr>
        <w:t xml:space="preserve">iewing </w:t>
      </w:r>
      <w:r w:rsidR="00E20AD9" w:rsidRPr="005700BE">
        <w:rPr>
          <w:rFonts w:asciiTheme="majorHAnsi" w:hAnsiTheme="majorHAnsi" w:cstheme="majorHAnsi"/>
          <w:szCs w:val="24"/>
          <w:lang w:val="en-GB"/>
        </w:rPr>
        <w:t>booked tickets</w:t>
      </w:r>
    </w:p>
    <w:p w14:paraId="7056AFB0" w14:textId="7D8EDAE0" w:rsidR="00B0048E" w:rsidRPr="005700BE" w:rsidRDefault="00B0048E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MongoDB database</w:t>
      </w:r>
    </w:p>
    <w:p w14:paraId="17EDE83C" w14:textId="36579EB1" w:rsidR="00B0048E" w:rsidRPr="005700BE" w:rsidRDefault="00B0048E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React Frontend</w:t>
      </w:r>
    </w:p>
    <w:p w14:paraId="0E92536C" w14:textId="26D60DF6" w:rsidR="00B0048E" w:rsidRPr="005700BE" w:rsidRDefault="00B0048E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Express</w:t>
      </w:r>
      <w:r w:rsidR="00911AEE" w:rsidRPr="005700BE">
        <w:rPr>
          <w:rFonts w:asciiTheme="majorHAnsi" w:hAnsiTheme="majorHAnsi" w:cstheme="majorHAnsi"/>
          <w:szCs w:val="24"/>
          <w:lang w:val="en-GB"/>
        </w:rPr>
        <w:t xml:space="preserve"> Backend</w:t>
      </w:r>
    </w:p>
    <w:p w14:paraId="5CEF9AFB" w14:textId="7153F03D" w:rsidR="005F3AE0" w:rsidRPr="005700BE" w:rsidRDefault="005F3AE0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lastRenderedPageBreak/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Development Information</w:t>
      </w:r>
    </w:p>
    <w:p w14:paraId="3C36D7D3" w14:textId="3ACC9DCF" w:rsidR="005F3AE0" w:rsidRPr="005700BE" w:rsidRDefault="005F3AE0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Hardware Information</w:t>
      </w:r>
    </w:p>
    <w:p w14:paraId="75DF1766" w14:textId="47A16BEF" w:rsidR="00055697" w:rsidRPr="005700BE" w:rsidRDefault="00055697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 xml:space="preserve">- </w:t>
      </w:r>
      <w:r w:rsidR="00FC2438" w:rsidRPr="005700BE">
        <w:rPr>
          <w:rFonts w:asciiTheme="majorHAnsi" w:hAnsiTheme="majorHAnsi" w:cstheme="majorHAnsi"/>
          <w:szCs w:val="24"/>
          <w:lang w:val="en-GB"/>
        </w:rPr>
        <w:t>Slideshow Images</w:t>
      </w:r>
    </w:p>
    <w:p w14:paraId="752500E8" w14:textId="1D0FA1C9" w:rsidR="00FC2438" w:rsidRPr="005700BE" w:rsidRDefault="00FC2438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User Story Images</w:t>
      </w:r>
    </w:p>
    <w:p w14:paraId="0CA98489" w14:textId="0F10734F" w:rsidR="005F3AE0" w:rsidRPr="005700BE" w:rsidRDefault="00FC2438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  <w:r w:rsidRPr="005700BE">
        <w:rPr>
          <w:rFonts w:asciiTheme="majorHAnsi" w:hAnsiTheme="majorHAnsi" w:cstheme="majorHAnsi"/>
          <w:szCs w:val="24"/>
          <w:lang w:val="en-GB"/>
        </w:rPr>
        <w:tab/>
        <w:t>- Infor</w:t>
      </w:r>
      <w:r w:rsidR="005F3AE0" w:rsidRPr="005700BE">
        <w:rPr>
          <w:rFonts w:asciiTheme="majorHAnsi" w:hAnsiTheme="majorHAnsi" w:cstheme="majorHAnsi"/>
          <w:szCs w:val="24"/>
          <w:lang w:val="en-GB"/>
        </w:rPr>
        <w:t>mative Images</w:t>
      </w:r>
    </w:p>
    <w:p w14:paraId="38225555" w14:textId="183060DE" w:rsidR="00046767" w:rsidRPr="005700BE" w:rsidRDefault="00046767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5D90E8B3" w14:textId="77777777" w:rsidR="00A41EF2" w:rsidRDefault="00A41EF2">
      <w:pPr>
        <w:spacing w:after="160" w:line="259" w:lineRule="auto"/>
        <w:ind w:firstLine="0"/>
        <w:rPr>
          <w:rFonts w:asciiTheme="majorHAnsi" w:eastAsiaTheme="majorEastAsia" w:hAnsiTheme="majorHAnsi" w:cstheme="majorHAnsi"/>
          <w:b/>
          <w:sz w:val="28"/>
          <w:szCs w:val="28"/>
          <w:lang w:val="en-GB"/>
        </w:rPr>
      </w:pPr>
      <w:bookmarkStart w:id="38" w:name="_Toc174700893"/>
      <w:r>
        <w:rPr>
          <w:rFonts w:cstheme="majorHAnsi"/>
          <w:sz w:val="28"/>
          <w:szCs w:val="28"/>
          <w:lang w:val="en-GB"/>
        </w:rPr>
        <w:br w:type="page"/>
      </w:r>
    </w:p>
    <w:p w14:paraId="24A93BB1" w14:textId="30A24DD6" w:rsidR="00046767" w:rsidRPr="006A51D4" w:rsidRDefault="00690584" w:rsidP="006A51D4">
      <w:pPr>
        <w:pStyle w:val="Heading1"/>
        <w:jc w:val="left"/>
        <w:rPr>
          <w:rFonts w:cstheme="majorHAnsi"/>
          <w:sz w:val="28"/>
          <w:szCs w:val="28"/>
          <w:lang w:val="en-GB"/>
        </w:rPr>
      </w:pPr>
      <w:r w:rsidRPr="006A51D4">
        <w:rPr>
          <w:rFonts w:cstheme="majorHAnsi"/>
          <w:sz w:val="28"/>
          <w:szCs w:val="28"/>
          <w:lang w:val="en-GB"/>
        </w:rPr>
        <w:lastRenderedPageBreak/>
        <w:t>7</w:t>
      </w:r>
      <w:r w:rsidR="001B79F9" w:rsidRPr="006A51D4">
        <w:rPr>
          <w:rFonts w:cstheme="majorHAnsi"/>
          <w:sz w:val="28"/>
          <w:szCs w:val="28"/>
          <w:lang w:val="en-GB"/>
        </w:rPr>
        <w:t xml:space="preserve">. CRUD analysis </w:t>
      </w:r>
      <w:r w:rsidR="00790492" w:rsidRPr="006A51D4">
        <w:rPr>
          <w:rFonts w:cstheme="majorHAnsi"/>
          <w:sz w:val="28"/>
          <w:szCs w:val="28"/>
          <w:lang w:val="en-GB"/>
        </w:rPr>
        <w:t>/ API prototype</w:t>
      </w:r>
      <w:bookmarkEnd w:id="38"/>
    </w:p>
    <w:p w14:paraId="04EB3FD8" w14:textId="77777777" w:rsidR="006A51D4" w:rsidRDefault="00790492" w:rsidP="00BD58D5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  <w:r w:rsidRPr="005700BE">
        <w:rPr>
          <w:rFonts w:asciiTheme="majorHAnsi" w:hAnsiTheme="majorHAnsi" w:cstheme="majorHAnsi"/>
          <w:szCs w:val="24"/>
          <w:lang w:val="en-GB"/>
        </w:rPr>
        <w:tab/>
      </w:r>
    </w:p>
    <w:p w14:paraId="6BE6D360" w14:textId="07432B31" w:rsidR="002B186E" w:rsidRDefault="00690584" w:rsidP="00A04AD9">
      <w:pPr>
        <w:pStyle w:val="Heading2"/>
        <w:ind w:firstLine="720"/>
        <w:rPr>
          <w:rFonts w:cstheme="majorHAnsi"/>
          <w:szCs w:val="24"/>
          <w:lang w:val="en-GB"/>
        </w:rPr>
      </w:pPr>
      <w:bookmarkStart w:id="39" w:name="_Toc174700894"/>
      <w:r w:rsidRPr="005700BE">
        <w:rPr>
          <w:rFonts w:cstheme="majorHAnsi"/>
          <w:szCs w:val="24"/>
          <w:lang w:val="en-GB"/>
        </w:rPr>
        <w:t xml:space="preserve">7.1 </w:t>
      </w:r>
      <w:r w:rsidR="00790492" w:rsidRPr="005700BE">
        <w:rPr>
          <w:rFonts w:cstheme="majorHAnsi"/>
          <w:szCs w:val="24"/>
          <w:lang w:val="en-GB"/>
        </w:rPr>
        <w:t>CRUD Tables</w:t>
      </w:r>
      <w:bookmarkEnd w:id="39"/>
    </w:p>
    <w:p w14:paraId="7C0EB972" w14:textId="2B91FD49" w:rsidR="00EC03E8" w:rsidRPr="00A04AD9" w:rsidRDefault="00EC03E8" w:rsidP="00BD58D5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A04AD9">
        <w:rPr>
          <w:rFonts w:asciiTheme="majorHAnsi" w:hAnsiTheme="majorHAnsi" w:cstheme="majorHAnsi"/>
          <w:b/>
          <w:bCs/>
          <w:szCs w:val="24"/>
          <w:lang w:val="en-GB"/>
        </w:rPr>
        <w:t>Regi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0"/>
        <w:gridCol w:w="1199"/>
        <w:gridCol w:w="1563"/>
        <w:gridCol w:w="1550"/>
        <w:gridCol w:w="1352"/>
        <w:gridCol w:w="1162"/>
        <w:gridCol w:w="1134"/>
      </w:tblGrid>
      <w:tr w:rsidR="00F91264" w14:paraId="0D4A3CE6" w14:textId="7F240A3A" w:rsidTr="00F91264">
        <w:tc>
          <w:tcPr>
            <w:tcW w:w="1165" w:type="dxa"/>
          </w:tcPr>
          <w:p w14:paraId="565714AA" w14:textId="4804E544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rocess</w:t>
            </w:r>
          </w:p>
        </w:tc>
        <w:tc>
          <w:tcPr>
            <w:tcW w:w="1270" w:type="dxa"/>
          </w:tcPr>
          <w:p w14:paraId="65C0A84E" w14:textId="18B51983" w:rsidR="00F91264" w:rsidRDefault="00F91264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ID</w:t>
            </w:r>
          </w:p>
        </w:tc>
        <w:tc>
          <w:tcPr>
            <w:tcW w:w="1596" w:type="dxa"/>
          </w:tcPr>
          <w:p w14:paraId="2B059D6A" w14:textId="5FFA0FF7" w:rsidR="00F91264" w:rsidRDefault="00F91264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FirstName</w:t>
            </w:r>
          </w:p>
        </w:tc>
        <w:tc>
          <w:tcPr>
            <w:tcW w:w="1584" w:type="dxa"/>
          </w:tcPr>
          <w:p w14:paraId="1174C6A0" w14:textId="70810617" w:rsidR="00F91264" w:rsidRDefault="00F91264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LastName</w:t>
            </w:r>
          </w:p>
        </w:tc>
        <w:tc>
          <w:tcPr>
            <w:tcW w:w="1407" w:type="dxa"/>
          </w:tcPr>
          <w:p w14:paraId="47F496CE" w14:textId="7EBA3D32" w:rsidR="00F91264" w:rsidRDefault="00F91264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Email</w:t>
            </w:r>
          </w:p>
        </w:tc>
        <w:tc>
          <w:tcPr>
            <w:tcW w:w="1164" w:type="dxa"/>
          </w:tcPr>
          <w:p w14:paraId="4E55014D" w14:textId="1F7A3E6E" w:rsidR="00F91264" w:rsidRDefault="00F91264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assword</w:t>
            </w:r>
          </w:p>
        </w:tc>
        <w:tc>
          <w:tcPr>
            <w:tcW w:w="1164" w:type="dxa"/>
          </w:tcPr>
          <w:p w14:paraId="24A95992" w14:textId="0461AD59" w:rsidR="00F91264" w:rsidRDefault="00F91264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Ticket</w:t>
            </w:r>
          </w:p>
        </w:tc>
      </w:tr>
      <w:tr w:rsidR="00F91264" w14:paraId="5E60A5D9" w14:textId="448D46E4" w:rsidTr="00F91264">
        <w:tc>
          <w:tcPr>
            <w:tcW w:w="1165" w:type="dxa"/>
          </w:tcPr>
          <w:p w14:paraId="740EF1C8" w14:textId="682B4D7B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egistration</w:t>
            </w:r>
          </w:p>
        </w:tc>
        <w:tc>
          <w:tcPr>
            <w:tcW w:w="1270" w:type="dxa"/>
          </w:tcPr>
          <w:p w14:paraId="7C5E88A1" w14:textId="60485959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C</w:t>
            </w:r>
          </w:p>
        </w:tc>
        <w:tc>
          <w:tcPr>
            <w:tcW w:w="1596" w:type="dxa"/>
          </w:tcPr>
          <w:p w14:paraId="51AC75CF" w14:textId="0D3A3E71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C</w:t>
            </w:r>
          </w:p>
        </w:tc>
        <w:tc>
          <w:tcPr>
            <w:tcW w:w="1584" w:type="dxa"/>
          </w:tcPr>
          <w:p w14:paraId="603060A3" w14:textId="0D04D3B3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C</w:t>
            </w:r>
          </w:p>
        </w:tc>
        <w:tc>
          <w:tcPr>
            <w:tcW w:w="1407" w:type="dxa"/>
          </w:tcPr>
          <w:p w14:paraId="3AF83045" w14:textId="0E7A2250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C</w:t>
            </w:r>
          </w:p>
        </w:tc>
        <w:tc>
          <w:tcPr>
            <w:tcW w:w="1164" w:type="dxa"/>
          </w:tcPr>
          <w:p w14:paraId="2D6E8E4D" w14:textId="7E82FF72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C</w:t>
            </w:r>
          </w:p>
        </w:tc>
        <w:tc>
          <w:tcPr>
            <w:tcW w:w="1164" w:type="dxa"/>
          </w:tcPr>
          <w:p w14:paraId="7AE5700B" w14:textId="028EB4F3" w:rsidR="00F91264" w:rsidRDefault="008F5501" w:rsidP="00BD58D5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C</w:t>
            </w:r>
          </w:p>
        </w:tc>
      </w:tr>
    </w:tbl>
    <w:p w14:paraId="3886DFFB" w14:textId="77777777" w:rsidR="006A51D4" w:rsidRDefault="006A51D4" w:rsidP="00BD58D5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p w14:paraId="0A874DC8" w14:textId="7E0B9C2E" w:rsidR="00EC03E8" w:rsidRPr="00A04AD9" w:rsidRDefault="00EC03E8" w:rsidP="00BD58D5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A04AD9">
        <w:rPr>
          <w:rFonts w:asciiTheme="majorHAnsi" w:hAnsiTheme="majorHAnsi" w:cstheme="majorHAnsi"/>
          <w:b/>
          <w:bCs/>
          <w:szCs w:val="24"/>
          <w:lang w:val="en-GB"/>
        </w:rPr>
        <w:t>Lo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270"/>
        <w:gridCol w:w="1596"/>
        <w:gridCol w:w="1584"/>
        <w:gridCol w:w="1407"/>
        <w:gridCol w:w="1164"/>
        <w:gridCol w:w="1164"/>
      </w:tblGrid>
      <w:tr w:rsidR="008F5501" w14:paraId="6261DF02" w14:textId="77777777" w:rsidTr="005167AC">
        <w:tc>
          <w:tcPr>
            <w:tcW w:w="1165" w:type="dxa"/>
          </w:tcPr>
          <w:p w14:paraId="313A6DF8" w14:textId="77777777" w:rsidR="008F5501" w:rsidRDefault="008F5501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rocess</w:t>
            </w:r>
          </w:p>
        </w:tc>
        <w:tc>
          <w:tcPr>
            <w:tcW w:w="1270" w:type="dxa"/>
          </w:tcPr>
          <w:p w14:paraId="29998901" w14:textId="77777777" w:rsidR="008F5501" w:rsidRDefault="008F5501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ID</w:t>
            </w:r>
          </w:p>
        </w:tc>
        <w:tc>
          <w:tcPr>
            <w:tcW w:w="1596" w:type="dxa"/>
          </w:tcPr>
          <w:p w14:paraId="0229B0E7" w14:textId="77777777" w:rsidR="008F5501" w:rsidRDefault="008F5501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FirstName</w:t>
            </w:r>
          </w:p>
        </w:tc>
        <w:tc>
          <w:tcPr>
            <w:tcW w:w="1584" w:type="dxa"/>
          </w:tcPr>
          <w:p w14:paraId="1474309D" w14:textId="77777777" w:rsidR="008F5501" w:rsidRDefault="008F5501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LastName</w:t>
            </w:r>
          </w:p>
        </w:tc>
        <w:tc>
          <w:tcPr>
            <w:tcW w:w="1407" w:type="dxa"/>
          </w:tcPr>
          <w:p w14:paraId="4879AE56" w14:textId="77777777" w:rsidR="008F5501" w:rsidRDefault="008F5501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Email</w:t>
            </w:r>
          </w:p>
        </w:tc>
        <w:tc>
          <w:tcPr>
            <w:tcW w:w="1164" w:type="dxa"/>
          </w:tcPr>
          <w:p w14:paraId="7F21E5AA" w14:textId="77777777" w:rsidR="008F5501" w:rsidRDefault="008F5501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assword</w:t>
            </w:r>
          </w:p>
        </w:tc>
        <w:tc>
          <w:tcPr>
            <w:tcW w:w="1164" w:type="dxa"/>
          </w:tcPr>
          <w:p w14:paraId="5274B573" w14:textId="77777777" w:rsidR="008F5501" w:rsidRDefault="008F5501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Ticket</w:t>
            </w:r>
          </w:p>
        </w:tc>
      </w:tr>
      <w:tr w:rsidR="008F5501" w14:paraId="458CA718" w14:textId="77777777" w:rsidTr="005167AC">
        <w:tc>
          <w:tcPr>
            <w:tcW w:w="1165" w:type="dxa"/>
          </w:tcPr>
          <w:p w14:paraId="5FB52E96" w14:textId="40323E19" w:rsidR="008F5501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Login</w:t>
            </w:r>
          </w:p>
        </w:tc>
        <w:tc>
          <w:tcPr>
            <w:tcW w:w="1270" w:type="dxa"/>
          </w:tcPr>
          <w:p w14:paraId="44C908AF" w14:textId="2AC7525B" w:rsidR="008F5501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596" w:type="dxa"/>
          </w:tcPr>
          <w:p w14:paraId="6F5EF365" w14:textId="4DC9DC87" w:rsidR="008F5501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584" w:type="dxa"/>
          </w:tcPr>
          <w:p w14:paraId="28AC5105" w14:textId="205675C8" w:rsidR="008F5501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407" w:type="dxa"/>
          </w:tcPr>
          <w:p w14:paraId="75ACF2DF" w14:textId="54A4C8C5" w:rsidR="008F5501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164" w:type="dxa"/>
          </w:tcPr>
          <w:p w14:paraId="06EE4ED9" w14:textId="19AF466E" w:rsidR="008F5501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164" w:type="dxa"/>
          </w:tcPr>
          <w:p w14:paraId="7F539BCB" w14:textId="14FAC37E" w:rsidR="008F5501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</w:tr>
    </w:tbl>
    <w:p w14:paraId="50074FB9" w14:textId="77777777" w:rsidR="00EC03E8" w:rsidRDefault="00EC03E8" w:rsidP="00BD58D5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p w14:paraId="2C041CA5" w14:textId="321CECBD" w:rsidR="00EC03E8" w:rsidRPr="00A04AD9" w:rsidRDefault="00EC03E8" w:rsidP="00BD58D5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A04AD9">
        <w:rPr>
          <w:rFonts w:asciiTheme="majorHAnsi" w:hAnsiTheme="majorHAnsi" w:cstheme="majorHAnsi"/>
          <w:b/>
          <w:bCs/>
          <w:szCs w:val="24"/>
          <w:lang w:val="en-GB"/>
        </w:rPr>
        <w:t>Obtain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270"/>
        <w:gridCol w:w="1596"/>
        <w:gridCol w:w="1584"/>
        <w:gridCol w:w="1407"/>
        <w:gridCol w:w="1164"/>
        <w:gridCol w:w="1164"/>
      </w:tblGrid>
      <w:tr w:rsidR="008D7C9E" w14:paraId="31C91FC6" w14:textId="77777777" w:rsidTr="005167AC">
        <w:tc>
          <w:tcPr>
            <w:tcW w:w="1165" w:type="dxa"/>
          </w:tcPr>
          <w:p w14:paraId="218F79A9" w14:textId="77777777" w:rsidR="008D7C9E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rocess</w:t>
            </w:r>
          </w:p>
        </w:tc>
        <w:tc>
          <w:tcPr>
            <w:tcW w:w="1270" w:type="dxa"/>
          </w:tcPr>
          <w:p w14:paraId="183B02FE" w14:textId="77777777" w:rsidR="008D7C9E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ID</w:t>
            </w:r>
          </w:p>
        </w:tc>
        <w:tc>
          <w:tcPr>
            <w:tcW w:w="1596" w:type="dxa"/>
          </w:tcPr>
          <w:p w14:paraId="2AEE7F66" w14:textId="77777777" w:rsidR="008D7C9E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FirstName</w:t>
            </w:r>
          </w:p>
        </w:tc>
        <w:tc>
          <w:tcPr>
            <w:tcW w:w="1584" w:type="dxa"/>
          </w:tcPr>
          <w:p w14:paraId="1A9A3D94" w14:textId="77777777" w:rsidR="008D7C9E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LastName</w:t>
            </w:r>
          </w:p>
        </w:tc>
        <w:tc>
          <w:tcPr>
            <w:tcW w:w="1407" w:type="dxa"/>
          </w:tcPr>
          <w:p w14:paraId="2A392238" w14:textId="77777777" w:rsidR="008D7C9E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Email</w:t>
            </w:r>
          </w:p>
        </w:tc>
        <w:tc>
          <w:tcPr>
            <w:tcW w:w="1164" w:type="dxa"/>
          </w:tcPr>
          <w:p w14:paraId="6CE294CF" w14:textId="77777777" w:rsidR="008D7C9E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assword</w:t>
            </w:r>
          </w:p>
        </w:tc>
        <w:tc>
          <w:tcPr>
            <w:tcW w:w="1164" w:type="dxa"/>
          </w:tcPr>
          <w:p w14:paraId="4B73BA91" w14:textId="77777777" w:rsidR="008D7C9E" w:rsidRDefault="008D7C9E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Ticket</w:t>
            </w:r>
          </w:p>
        </w:tc>
      </w:tr>
      <w:tr w:rsidR="008D7C9E" w14:paraId="5288425F" w14:textId="77777777" w:rsidTr="005167AC">
        <w:tc>
          <w:tcPr>
            <w:tcW w:w="1165" w:type="dxa"/>
          </w:tcPr>
          <w:p w14:paraId="0BD4B345" w14:textId="7FAC6261" w:rsidR="008D7C9E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Obtain Ticket</w:t>
            </w:r>
          </w:p>
        </w:tc>
        <w:tc>
          <w:tcPr>
            <w:tcW w:w="1270" w:type="dxa"/>
          </w:tcPr>
          <w:p w14:paraId="79EE045A" w14:textId="27D77DE0" w:rsidR="008D7C9E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596" w:type="dxa"/>
          </w:tcPr>
          <w:p w14:paraId="3B29E9EE" w14:textId="7F73C8FD" w:rsidR="008D7C9E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584" w:type="dxa"/>
          </w:tcPr>
          <w:p w14:paraId="52002567" w14:textId="4E35A738" w:rsidR="008D7C9E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407" w:type="dxa"/>
          </w:tcPr>
          <w:p w14:paraId="6AA7C75E" w14:textId="3525B05C" w:rsidR="008D7C9E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164" w:type="dxa"/>
          </w:tcPr>
          <w:p w14:paraId="41985104" w14:textId="463AFA7A" w:rsidR="008D7C9E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164" w:type="dxa"/>
          </w:tcPr>
          <w:p w14:paraId="0B68E790" w14:textId="04B17C0D" w:rsidR="008D7C9E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U</w:t>
            </w:r>
          </w:p>
        </w:tc>
      </w:tr>
    </w:tbl>
    <w:p w14:paraId="5B9CD309" w14:textId="77777777" w:rsidR="00EC03E8" w:rsidRDefault="00EC03E8" w:rsidP="00BD58D5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p w14:paraId="2DC57512" w14:textId="65AECD51" w:rsidR="00EC03E8" w:rsidRPr="00A04AD9" w:rsidRDefault="006A51D4" w:rsidP="00BD58D5">
      <w:pPr>
        <w:spacing w:after="160" w:line="259" w:lineRule="auto"/>
        <w:ind w:firstLine="0"/>
        <w:rPr>
          <w:rFonts w:asciiTheme="majorHAnsi" w:hAnsiTheme="majorHAnsi" w:cstheme="majorHAnsi"/>
          <w:b/>
          <w:bCs/>
          <w:szCs w:val="24"/>
          <w:lang w:val="en-GB"/>
        </w:rPr>
      </w:pPr>
      <w:r w:rsidRPr="00A04AD9">
        <w:rPr>
          <w:rFonts w:asciiTheme="majorHAnsi" w:hAnsiTheme="majorHAnsi" w:cstheme="majorHAnsi"/>
          <w:b/>
          <w:bCs/>
          <w:szCs w:val="24"/>
          <w:lang w:val="en-GB"/>
        </w:rPr>
        <w:t>Modify Accou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0"/>
        <w:gridCol w:w="1199"/>
        <w:gridCol w:w="1563"/>
        <w:gridCol w:w="1550"/>
        <w:gridCol w:w="1352"/>
        <w:gridCol w:w="1162"/>
        <w:gridCol w:w="1134"/>
      </w:tblGrid>
      <w:tr w:rsidR="00A04AD9" w14:paraId="59018B5C" w14:textId="77777777" w:rsidTr="005167AC">
        <w:tc>
          <w:tcPr>
            <w:tcW w:w="1165" w:type="dxa"/>
          </w:tcPr>
          <w:p w14:paraId="56C97C49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rocess</w:t>
            </w:r>
          </w:p>
        </w:tc>
        <w:tc>
          <w:tcPr>
            <w:tcW w:w="1270" w:type="dxa"/>
          </w:tcPr>
          <w:p w14:paraId="0AB1D0AB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ID</w:t>
            </w:r>
          </w:p>
        </w:tc>
        <w:tc>
          <w:tcPr>
            <w:tcW w:w="1596" w:type="dxa"/>
          </w:tcPr>
          <w:p w14:paraId="629EE2EC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FirstName</w:t>
            </w:r>
          </w:p>
        </w:tc>
        <w:tc>
          <w:tcPr>
            <w:tcW w:w="1584" w:type="dxa"/>
          </w:tcPr>
          <w:p w14:paraId="0474576C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LastName</w:t>
            </w:r>
          </w:p>
        </w:tc>
        <w:tc>
          <w:tcPr>
            <w:tcW w:w="1407" w:type="dxa"/>
          </w:tcPr>
          <w:p w14:paraId="7E4A7BFC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Email</w:t>
            </w:r>
          </w:p>
        </w:tc>
        <w:tc>
          <w:tcPr>
            <w:tcW w:w="1164" w:type="dxa"/>
          </w:tcPr>
          <w:p w14:paraId="0A8363C4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Password</w:t>
            </w:r>
          </w:p>
        </w:tc>
        <w:tc>
          <w:tcPr>
            <w:tcW w:w="1164" w:type="dxa"/>
          </w:tcPr>
          <w:p w14:paraId="6D971B5C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Ticket</w:t>
            </w:r>
          </w:p>
        </w:tc>
      </w:tr>
      <w:tr w:rsidR="00A04AD9" w14:paraId="6E5738C1" w14:textId="77777777" w:rsidTr="005167AC">
        <w:tc>
          <w:tcPr>
            <w:tcW w:w="1165" w:type="dxa"/>
          </w:tcPr>
          <w:p w14:paraId="2B4C3AD7" w14:textId="77777777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egistration</w:t>
            </w:r>
          </w:p>
        </w:tc>
        <w:tc>
          <w:tcPr>
            <w:tcW w:w="1270" w:type="dxa"/>
          </w:tcPr>
          <w:p w14:paraId="267A0B98" w14:textId="715FA650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  <w:tc>
          <w:tcPr>
            <w:tcW w:w="1596" w:type="dxa"/>
          </w:tcPr>
          <w:p w14:paraId="331B969E" w14:textId="1C5B307B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U</w:t>
            </w:r>
          </w:p>
        </w:tc>
        <w:tc>
          <w:tcPr>
            <w:tcW w:w="1584" w:type="dxa"/>
          </w:tcPr>
          <w:p w14:paraId="446E016B" w14:textId="123944E5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U</w:t>
            </w:r>
          </w:p>
        </w:tc>
        <w:tc>
          <w:tcPr>
            <w:tcW w:w="1407" w:type="dxa"/>
          </w:tcPr>
          <w:p w14:paraId="4B392D6D" w14:textId="5EF1AF5E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U</w:t>
            </w:r>
          </w:p>
        </w:tc>
        <w:tc>
          <w:tcPr>
            <w:tcW w:w="1164" w:type="dxa"/>
          </w:tcPr>
          <w:p w14:paraId="6B909A58" w14:textId="442E53CF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U</w:t>
            </w:r>
          </w:p>
        </w:tc>
        <w:tc>
          <w:tcPr>
            <w:tcW w:w="1164" w:type="dxa"/>
          </w:tcPr>
          <w:p w14:paraId="257E0374" w14:textId="251ABDAE" w:rsidR="00A04AD9" w:rsidRDefault="00A04AD9" w:rsidP="005167AC">
            <w:pPr>
              <w:spacing w:after="160" w:line="259" w:lineRule="auto"/>
              <w:ind w:firstLine="0"/>
              <w:rPr>
                <w:rFonts w:asciiTheme="majorHAnsi" w:hAnsiTheme="majorHAnsi" w:cstheme="majorHAnsi"/>
                <w:szCs w:val="24"/>
                <w:lang w:val="en-GB"/>
              </w:rPr>
            </w:pPr>
            <w:r>
              <w:rPr>
                <w:rFonts w:asciiTheme="majorHAnsi" w:hAnsiTheme="majorHAnsi" w:cstheme="majorHAnsi"/>
                <w:szCs w:val="24"/>
                <w:lang w:val="en-GB"/>
              </w:rPr>
              <w:t>R</w:t>
            </w:r>
          </w:p>
        </w:tc>
      </w:tr>
    </w:tbl>
    <w:p w14:paraId="485DEFE8" w14:textId="77777777" w:rsidR="00A04AD9" w:rsidRPr="007F11B4" w:rsidRDefault="00A04AD9" w:rsidP="00BD58D5">
      <w:pPr>
        <w:spacing w:after="160" w:line="259" w:lineRule="auto"/>
        <w:ind w:firstLine="0"/>
        <w:rPr>
          <w:rFonts w:asciiTheme="majorHAnsi" w:hAnsiTheme="majorHAnsi" w:cstheme="majorHAnsi"/>
          <w:szCs w:val="24"/>
          <w:lang w:val="en-GB"/>
        </w:rPr>
      </w:pPr>
    </w:p>
    <w:sectPr w:rsidR="00A04AD9" w:rsidRPr="007F11B4" w:rsidSect="007B41EE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09EF30" w14:textId="77777777" w:rsidR="009C668E" w:rsidRDefault="009C668E" w:rsidP="00A22A32">
      <w:pPr>
        <w:spacing w:line="240" w:lineRule="auto"/>
      </w:pPr>
      <w:r>
        <w:separator/>
      </w:r>
    </w:p>
  </w:endnote>
  <w:endnote w:type="continuationSeparator" w:id="0">
    <w:p w14:paraId="5701DE4F" w14:textId="77777777" w:rsidR="009C668E" w:rsidRDefault="009C668E" w:rsidP="00A22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1502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F8690" w14:textId="6038C941" w:rsidR="001A0DC9" w:rsidRDefault="001A0D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3D84AE" w14:textId="529E9238" w:rsidR="008701A8" w:rsidRDefault="00207A0D" w:rsidP="00D01A13">
    <w:pPr>
      <w:pStyle w:val="Footer"/>
      <w:ind w:firstLine="0"/>
    </w:pPr>
    <w:r>
      <w:t>WEB</w:t>
    </w:r>
    <w:r w:rsidR="00A93A57">
      <w:t>7</w:t>
    </w:r>
    <w:r>
      <w:t>01 Assessment</w:t>
    </w:r>
    <w:r w:rsidR="008701A8">
      <w:t xml:space="preserve"> On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D4D346" w14:textId="77777777" w:rsidR="009C668E" w:rsidRDefault="009C668E" w:rsidP="00A22A32">
      <w:pPr>
        <w:spacing w:line="240" w:lineRule="auto"/>
      </w:pPr>
      <w:r>
        <w:separator/>
      </w:r>
    </w:p>
  </w:footnote>
  <w:footnote w:type="continuationSeparator" w:id="0">
    <w:p w14:paraId="5FB5B63D" w14:textId="77777777" w:rsidR="009C668E" w:rsidRDefault="009C668E" w:rsidP="00A22A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87711" w14:textId="7E8B1CFC" w:rsidR="00A22A32" w:rsidRDefault="00A22A32" w:rsidP="00485AB8">
    <w:pPr>
      <w:pStyle w:val="Footer"/>
      <w:ind w:firstLine="0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C18494" w14:textId="724B9CD1" w:rsidR="00A22A32" w:rsidRDefault="00A22A32" w:rsidP="00A22A32">
    <w:pPr>
      <w:pStyle w:val="Header"/>
      <w:ind w:firstLine="0"/>
      <w:jc w:val="right"/>
    </w:pPr>
    <w:r>
      <w:tab/>
    </w:r>
    <w:r>
      <w:tab/>
    </w:r>
    <w:sdt>
      <w:sdtPr>
        <w:id w:val="-1480924818"/>
        <w:docPartObj>
          <w:docPartGallery w:val="Page Numbers (Top of Page)"/>
          <w:docPartUnique/>
        </w:docPartObj>
      </w:sdtPr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5787F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79ABA8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749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03C10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3050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1686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52B0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0C2B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FC9D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6E3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F5D8E"/>
    <w:multiLevelType w:val="hybridMultilevel"/>
    <w:tmpl w:val="0FB6181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60699"/>
    <w:multiLevelType w:val="hybridMultilevel"/>
    <w:tmpl w:val="869440FA"/>
    <w:lvl w:ilvl="0" w:tplc="111A82CE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8A93EBC"/>
    <w:multiLevelType w:val="hybridMultilevel"/>
    <w:tmpl w:val="A6C6A8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C62BE0"/>
    <w:multiLevelType w:val="hybridMultilevel"/>
    <w:tmpl w:val="1E8E7B26"/>
    <w:lvl w:ilvl="0" w:tplc="2EBC70F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2203FB9"/>
    <w:multiLevelType w:val="hybridMultilevel"/>
    <w:tmpl w:val="9B4AE63E"/>
    <w:lvl w:ilvl="0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36F5664"/>
    <w:multiLevelType w:val="hybridMultilevel"/>
    <w:tmpl w:val="0CDCA780"/>
    <w:lvl w:ilvl="0" w:tplc="B75CFBA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D86D05"/>
    <w:multiLevelType w:val="hybridMultilevel"/>
    <w:tmpl w:val="3F421C50"/>
    <w:lvl w:ilvl="0" w:tplc="B75CFBA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40C5C"/>
    <w:multiLevelType w:val="hybridMultilevel"/>
    <w:tmpl w:val="9BF8E9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FB083B"/>
    <w:multiLevelType w:val="hybridMultilevel"/>
    <w:tmpl w:val="EDE06F38"/>
    <w:lvl w:ilvl="0" w:tplc="31A055B8">
      <w:start w:val="6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4F8B4438"/>
    <w:multiLevelType w:val="hybridMultilevel"/>
    <w:tmpl w:val="BA223950"/>
    <w:lvl w:ilvl="0" w:tplc="B75CFBA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43838E1"/>
    <w:multiLevelType w:val="hybridMultilevel"/>
    <w:tmpl w:val="CCA6B642"/>
    <w:lvl w:ilvl="0" w:tplc="DA220E2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67C7995"/>
    <w:multiLevelType w:val="multilevel"/>
    <w:tmpl w:val="4EE88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7019D7"/>
    <w:multiLevelType w:val="hybridMultilevel"/>
    <w:tmpl w:val="1A767C58"/>
    <w:lvl w:ilvl="0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37862599">
    <w:abstractNumId w:val="9"/>
  </w:num>
  <w:num w:numId="2" w16cid:durableId="403646005">
    <w:abstractNumId w:val="7"/>
  </w:num>
  <w:num w:numId="3" w16cid:durableId="1592154853">
    <w:abstractNumId w:val="6"/>
  </w:num>
  <w:num w:numId="4" w16cid:durableId="1838838787">
    <w:abstractNumId w:val="5"/>
  </w:num>
  <w:num w:numId="5" w16cid:durableId="1246306172">
    <w:abstractNumId w:val="4"/>
  </w:num>
  <w:num w:numId="6" w16cid:durableId="1124803">
    <w:abstractNumId w:val="8"/>
  </w:num>
  <w:num w:numId="7" w16cid:durableId="1396777550">
    <w:abstractNumId w:val="3"/>
  </w:num>
  <w:num w:numId="8" w16cid:durableId="296834561">
    <w:abstractNumId w:val="2"/>
  </w:num>
  <w:num w:numId="9" w16cid:durableId="41755710">
    <w:abstractNumId w:val="1"/>
  </w:num>
  <w:num w:numId="10" w16cid:durableId="1091850178">
    <w:abstractNumId w:val="0"/>
  </w:num>
  <w:num w:numId="11" w16cid:durableId="1207184423">
    <w:abstractNumId w:val="10"/>
  </w:num>
  <w:num w:numId="12" w16cid:durableId="666591170">
    <w:abstractNumId w:val="15"/>
  </w:num>
  <w:num w:numId="13" w16cid:durableId="484972381">
    <w:abstractNumId w:val="20"/>
  </w:num>
  <w:num w:numId="14" w16cid:durableId="2049447547">
    <w:abstractNumId w:val="13"/>
  </w:num>
  <w:num w:numId="15" w16cid:durableId="1787852548">
    <w:abstractNumId w:val="21"/>
  </w:num>
  <w:num w:numId="16" w16cid:durableId="706219925">
    <w:abstractNumId w:val="11"/>
  </w:num>
  <w:num w:numId="17" w16cid:durableId="373389995">
    <w:abstractNumId w:val="19"/>
  </w:num>
  <w:num w:numId="18" w16cid:durableId="769279772">
    <w:abstractNumId w:val="16"/>
  </w:num>
  <w:num w:numId="19" w16cid:durableId="32385035">
    <w:abstractNumId w:val="22"/>
  </w:num>
  <w:num w:numId="20" w16cid:durableId="674380464">
    <w:abstractNumId w:val="14"/>
  </w:num>
  <w:num w:numId="21" w16cid:durableId="1717074083">
    <w:abstractNumId w:val="17"/>
  </w:num>
  <w:num w:numId="22" w16cid:durableId="1889994707">
    <w:abstractNumId w:val="12"/>
  </w:num>
  <w:num w:numId="23" w16cid:durableId="16248422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NZ" w:vendorID="64" w:dllVersion="0" w:nlCheck="1" w:checkStyle="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yNDY2NbYwNDe2sDBU0lEKTi0uzszPAymwrAUAJ118tCwAAAA="/>
  </w:docVars>
  <w:rsids>
    <w:rsidRoot w:val="005632CA"/>
    <w:rsid w:val="00007CB7"/>
    <w:rsid w:val="00007FA9"/>
    <w:rsid w:val="000163AF"/>
    <w:rsid w:val="00022765"/>
    <w:rsid w:val="00023797"/>
    <w:rsid w:val="000244F9"/>
    <w:rsid w:val="00026375"/>
    <w:rsid w:val="00027A9E"/>
    <w:rsid w:val="0003411A"/>
    <w:rsid w:val="00043544"/>
    <w:rsid w:val="000440FC"/>
    <w:rsid w:val="000456E1"/>
    <w:rsid w:val="0004623D"/>
    <w:rsid w:val="00046767"/>
    <w:rsid w:val="00047EE7"/>
    <w:rsid w:val="00055697"/>
    <w:rsid w:val="000714AF"/>
    <w:rsid w:val="00075F68"/>
    <w:rsid w:val="0007764F"/>
    <w:rsid w:val="00081C9A"/>
    <w:rsid w:val="0009439C"/>
    <w:rsid w:val="000964AF"/>
    <w:rsid w:val="000965B4"/>
    <w:rsid w:val="00096EB6"/>
    <w:rsid w:val="000971DB"/>
    <w:rsid w:val="000A42FC"/>
    <w:rsid w:val="000A5C4A"/>
    <w:rsid w:val="000A64AD"/>
    <w:rsid w:val="000B4653"/>
    <w:rsid w:val="000B5B22"/>
    <w:rsid w:val="000C224D"/>
    <w:rsid w:val="000C5B58"/>
    <w:rsid w:val="000C7BB1"/>
    <w:rsid w:val="000D221F"/>
    <w:rsid w:val="000D50CA"/>
    <w:rsid w:val="000E79FA"/>
    <w:rsid w:val="000F4791"/>
    <w:rsid w:val="000F6500"/>
    <w:rsid w:val="0010387D"/>
    <w:rsid w:val="0011307E"/>
    <w:rsid w:val="00117442"/>
    <w:rsid w:val="0011754A"/>
    <w:rsid w:val="001209DE"/>
    <w:rsid w:val="00122AF8"/>
    <w:rsid w:val="0012489C"/>
    <w:rsid w:val="001331A7"/>
    <w:rsid w:val="00135EC5"/>
    <w:rsid w:val="00140049"/>
    <w:rsid w:val="00142984"/>
    <w:rsid w:val="00142AB6"/>
    <w:rsid w:val="00142C17"/>
    <w:rsid w:val="00145FEC"/>
    <w:rsid w:val="0016239A"/>
    <w:rsid w:val="001671CC"/>
    <w:rsid w:val="00170299"/>
    <w:rsid w:val="00170CB7"/>
    <w:rsid w:val="001733E1"/>
    <w:rsid w:val="00187B12"/>
    <w:rsid w:val="00191FB4"/>
    <w:rsid w:val="00193CF5"/>
    <w:rsid w:val="00197663"/>
    <w:rsid w:val="001A0DC9"/>
    <w:rsid w:val="001A4B4E"/>
    <w:rsid w:val="001B11D5"/>
    <w:rsid w:val="001B79F9"/>
    <w:rsid w:val="001C2E22"/>
    <w:rsid w:val="001C4DAC"/>
    <w:rsid w:val="001D2925"/>
    <w:rsid w:val="001E6677"/>
    <w:rsid w:val="001F2D9B"/>
    <w:rsid w:val="001F5A1D"/>
    <w:rsid w:val="0020317A"/>
    <w:rsid w:val="0020387E"/>
    <w:rsid w:val="00207A0D"/>
    <w:rsid w:val="00211416"/>
    <w:rsid w:val="0021239A"/>
    <w:rsid w:val="00221996"/>
    <w:rsid w:val="002265F5"/>
    <w:rsid w:val="0023176D"/>
    <w:rsid w:val="0023198A"/>
    <w:rsid w:val="00233FF8"/>
    <w:rsid w:val="00234106"/>
    <w:rsid w:val="0023504D"/>
    <w:rsid w:val="00235883"/>
    <w:rsid w:val="002379A1"/>
    <w:rsid w:val="0024014E"/>
    <w:rsid w:val="002535B8"/>
    <w:rsid w:val="00257E12"/>
    <w:rsid w:val="00262AF2"/>
    <w:rsid w:val="00271EC8"/>
    <w:rsid w:val="0027728C"/>
    <w:rsid w:val="00277E50"/>
    <w:rsid w:val="002810C7"/>
    <w:rsid w:val="0029683B"/>
    <w:rsid w:val="002A47DA"/>
    <w:rsid w:val="002A4A3C"/>
    <w:rsid w:val="002B186E"/>
    <w:rsid w:val="002B29FC"/>
    <w:rsid w:val="002B36FF"/>
    <w:rsid w:val="002B3D46"/>
    <w:rsid w:val="002B56EA"/>
    <w:rsid w:val="002B7725"/>
    <w:rsid w:val="002C39E2"/>
    <w:rsid w:val="002C59C4"/>
    <w:rsid w:val="002C5D4C"/>
    <w:rsid w:val="002C7870"/>
    <w:rsid w:val="002D2F04"/>
    <w:rsid w:val="002E1278"/>
    <w:rsid w:val="002E17BB"/>
    <w:rsid w:val="002F1029"/>
    <w:rsid w:val="00303CB6"/>
    <w:rsid w:val="00306D01"/>
    <w:rsid w:val="0032378F"/>
    <w:rsid w:val="00323CB3"/>
    <w:rsid w:val="0032487A"/>
    <w:rsid w:val="00331F55"/>
    <w:rsid w:val="00332919"/>
    <w:rsid w:val="003439AC"/>
    <w:rsid w:val="003477D8"/>
    <w:rsid w:val="003545BA"/>
    <w:rsid w:val="00360112"/>
    <w:rsid w:val="00360332"/>
    <w:rsid w:val="00363703"/>
    <w:rsid w:val="00366FB0"/>
    <w:rsid w:val="0036761D"/>
    <w:rsid w:val="00367F15"/>
    <w:rsid w:val="00374522"/>
    <w:rsid w:val="00374B04"/>
    <w:rsid w:val="0037547C"/>
    <w:rsid w:val="00380FD1"/>
    <w:rsid w:val="0039091D"/>
    <w:rsid w:val="0039519E"/>
    <w:rsid w:val="003A08D7"/>
    <w:rsid w:val="003A745D"/>
    <w:rsid w:val="003B0185"/>
    <w:rsid w:val="003C0C43"/>
    <w:rsid w:val="003C5852"/>
    <w:rsid w:val="003D23AA"/>
    <w:rsid w:val="003D24E4"/>
    <w:rsid w:val="003D4D61"/>
    <w:rsid w:val="003D63C5"/>
    <w:rsid w:val="003E7BC4"/>
    <w:rsid w:val="003F31A2"/>
    <w:rsid w:val="003F5EB7"/>
    <w:rsid w:val="003F742C"/>
    <w:rsid w:val="00412E3E"/>
    <w:rsid w:val="00413D17"/>
    <w:rsid w:val="0041699E"/>
    <w:rsid w:val="00420C6B"/>
    <w:rsid w:val="00425EE9"/>
    <w:rsid w:val="0043349A"/>
    <w:rsid w:val="00434B8C"/>
    <w:rsid w:val="0044032B"/>
    <w:rsid w:val="00441A0D"/>
    <w:rsid w:val="004453FE"/>
    <w:rsid w:val="0044540B"/>
    <w:rsid w:val="004508B5"/>
    <w:rsid w:val="0045249B"/>
    <w:rsid w:val="00453BC6"/>
    <w:rsid w:val="00454673"/>
    <w:rsid w:val="00455210"/>
    <w:rsid w:val="00465B83"/>
    <w:rsid w:val="004662F6"/>
    <w:rsid w:val="00472C07"/>
    <w:rsid w:val="00485AB8"/>
    <w:rsid w:val="00493EE5"/>
    <w:rsid w:val="0049508D"/>
    <w:rsid w:val="00495327"/>
    <w:rsid w:val="004A19C5"/>
    <w:rsid w:val="004B4168"/>
    <w:rsid w:val="004C093E"/>
    <w:rsid w:val="004C6E50"/>
    <w:rsid w:val="004E2CA9"/>
    <w:rsid w:val="004E2CD5"/>
    <w:rsid w:val="004E4683"/>
    <w:rsid w:val="004F0342"/>
    <w:rsid w:val="004F384F"/>
    <w:rsid w:val="004F49E0"/>
    <w:rsid w:val="004F7597"/>
    <w:rsid w:val="00506051"/>
    <w:rsid w:val="0050690E"/>
    <w:rsid w:val="0051061C"/>
    <w:rsid w:val="0052196D"/>
    <w:rsid w:val="00527186"/>
    <w:rsid w:val="00536460"/>
    <w:rsid w:val="0054015B"/>
    <w:rsid w:val="005409A8"/>
    <w:rsid w:val="005423B7"/>
    <w:rsid w:val="00542F60"/>
    <w:rsid w:val="005519D4"/>
    <w:rsid w:val="00551FAF"/>
    <w:rsid w:val="0055246C"/>
    <w:rsid w:val="00553535"/>
    <w:rsid w:val="005535D1"/>
    <w:rsid w:val="0055560F"/>
    <w:rsid w:val="00556789"/>
    <w:rsid w:val="00557318"/>
    <w:rsid w:val="00560936"/>
    <w:rsid w:val="005632CA"/>
    <w:rsid w:val="005640F8"/>
    <w:rsid w:val="00564A54"/>
    <w:rsid w:val="00564B13"/>
    <w:rsid w:val="005700BE"/>
    <w:rsid w:val="00574445"/>
    <w:rsid w:val="00583CAD"/>
    <w:rsid w:val="00591DBD"/>
    <w:rsid w:val="00592F72"/>
    <w:rsid w:val="005935F6"/>
    <w:rsid w:val="005A57C5"/>
    <w:rsid w:val="005C30A1"/>
    <w:rsid w:val="005D04AB"/>
    <w:rsid w:val="005D0E4A"/>
    <w:rsid w:val="005D12E7"/>
    <w:rsid w:val="005D2369"/>
    <w:rsid w:val="005D248C"/>
    <w:rsid w:val="005D3840"/>
    <w:rsid w:val="005D7121"/>
    <w:rsid w:val="005D7EFF"/>
    <w:rsid w:val="005E0F8D"/>
    <w:rsid w:val="005E13B3"/>
    <w:rsid w:val="005E32F0"/>
    <w:rsid w:val="005F2BA8"/>
    <w:rsid w:val="005F3199"/>
    <w:rsid w:val="005F3AE0"/>
    <w:rsid w:val="005F62C6"/>
    <w:rsid w:val="005F7622"/>
    <w:rsid w:val="006009B6"/>
    <w:rsid w:val="00604603"/>
    <w:rsid w:val="0060509C"/>
    <w:rsid w:val="00610ED0"/>
    <w:rsid w:val="00614A8D"/>
    <w:rsid w:val="00624BD5"/>
    <w:rsid w:val="00632572"/>
    <w:rsid w:val="00633338"/>
    <w:rsid w:val="00633F9D"/>
    <w:rsid w:val="006461CC"/>
    <w:rsid w:val="00651D67"/>
    <w:rsid w:val="006628F4"/>
    <w:rsid w:val="00664398"/>
    <w:rsid w:val="00667EF9"/>
    <w:rsid w:val="006728A3"/>
    <w:rsid w:val="00674832"/>
    <w:rsid w:val="00676B48"/>
    <w:rsid w:val="00676EC4"/>
    <w:rsid w:val="00677B40"/>
    <w:rsid w:val="00681377"/>
    <w:rsid w:val="00682E7B"/>
    <w:rsid w:val="00685465"/>
    <w:rsid w:val="00690338"/>
    <w:rsid w:val="00690584"/>
    <w:rsid w:val="00694FD4"/>
    <w:rsid w:val="00695601"/>
    <w:rsid w:val="006A2C9A"/>
    <w:rsid w:val="006A51D4"/>
    <w:rsid w:val="006A62DE"/>
    <w:rsid w:val="006B279B"/>
    <w:rsid w:val="006B3983"/>
    <w:rsid w:val="006C009E"/>
    <w:rsid w:val="006D0F87"/>
    <w:rsid w:val="006D2F6E"/>
    <w:rsid w:val="006D360B"/>
    <w:rsid w:val="006D39D2"/>
    <w:rsid w:val="006F0161"/>
    <w:rsid w:val="006F6E00"/>
    <w:rsid w:val="007035E3"/>
    <w:rsid w:val="0071706E"/>
    <w:rsid w:val="0073680F"/>
    <w:rsid w:val="00747510"/>
    <w:rsid w:val="00747D90"/>
    <w:rsid w:val="007567D9"/>
    <w:rsid w:val="00767382"/>
    <w:rsid w:val="00772BE0"/>
    <w:rsid w:val="007758AF"/>
    <w:rsid w:val="00780206"/>
    <w:rsid w:val="00781757"/>
    <w:rsid w:val="007825D0"/>
    <w:rsid w:val="00790492"/>
    <w:rsid w:val="0079112F"/>
    <w:rsid w:val="007943AB"/>
    <w:rsid w:val="007A2AD0"/>
    <w:rsid w:val="007A585B"/>
    <w:rsid w:val="007A7856"/>
    <w:rsid w:val="007B3FE2"/>
    <w:rsid w:val="007B41EE"/>
    <w:rsid w:val="007B656E"/>
    <w:rsid w:val="007B7904"/>
    <w:rsid w:val="007C1B88"/>
    <w:rsid w:val="007C2E1F"/>
    <w:rsid w:val="007C54AE"/>
    <w:rsid w:val="007C6ADE"/>
    <w:rsid w:val="007C7CDF"/>
    <w:rsid w:val="007D24D7"/>
    <w:rsid w:val="007D2A76"/>
    <w:rsid w:val="007E2989"/>
    <w:rsid w:val="007E58CD"/>
    <w:rsid w:val="007F092D"/>
    <w:rsid w:val="007F11B4"/>
    <w:rsid w:val="007F4B5B"/>
    <w:rsid w:val="007F7E51"/>
    <w:rsid w:val="00800A3D"/>
    <w:rsid w:val="008072CA"/>
    <w:rsid w:val="0082398C"/>
    <w:rsid w:val="00827847"/>
    <w:rsid w:val="008302F8"/>
    <w:rsid w:val="00834C8E"/>
    <w:rsid w:val="00835321"/>
    <w:rsid w:val="0083654B"/>
    <w:rsid w:val="00840C54"/>
    <w:rsid w:val="0084336F"/>
    <w:rsid w:val="00844A56"/>
    <w:rsid w:val="00846C48"/>
    <w:rsid w:val="0085165D"/>
    <w:rsid w:val="008531DC"/>
    <w:rsid w:val="00855E9A"/>
    <w:rsid w:val="008604C5"/>
    <w:rsid w:val="0086213E"/>
    <w:rsid w:val="008700E2"/>
    <w:rsid w:val="008701A8"/>
    <w:rsid w:val="00873F24"/>
    <w:rsid w:val="00874F8F"/>
    <w:rsid w:val="00875F41"/>
    <w:rsid w:val="008801F2"/>
    <w:rsid w:val="00885D2B"/>
    <w:rsid w:val="00891C44"/>
    <w:rsid w:val="0089257B"/>
    <w:rsid w:val="00897BC4"/>
    <w:rsid w:val="008A05A8"/>
    <w:rsid w:val="008A629F"/>
    <w:rsid w:val="008A6EDA"/>
    <w:rsid w:val="008B28E2"/>
    <w:rsid w:val="008B2FED"/>
    <w:rsid w:val="008B3964"/>
    <w:rsid w:val="008C39AE"/>
    <w:rsid w:val="008C4D33"/>
    <w:rsid w:val="008C7726"/>
    <w:rsid w:val="008D5F4D"/>
    <w:rsid w:val="008D7C9E"/>
    <w:rsid w:val="008E01BC"/>
    <w:rsid w:val="008E383D"/>
    <w:rsid w:val="008F0C37"/>
    <w:rsid w:val="008F5501"/>
    <w:rsid w:val="008F6704"/>
    <w:rsid w:val="009052C7"/>
    <w:rsid w:val="00905E5D"/>
    <w:rsid w:val="00905F67"/>
    <w:rsid w:val="00906140"/>
    <w:rsid w:val="00906320"/>
    <w:rsid w:val="009075E8"/>
    <w:rsid w:val="00911AEE"/>
    <w:rsid w:val="0091263B"/>
    <w:rsid w:val="00914991"/>
    <w:rsid w:val="009176E8"/>
    <w:rsid w:val="00927982"/>
    <w:rsid w:val="00937EFC"/>
    <w:rsid w:val="00940B84"/>
    <w:rsid w:val="00945646"/>
    <w:rsid w:val="00947A81"/>
    <w:rsid w:val="00947ECC"/>
    <w:rsid w:val="00950631"/>
    <w:rsid w:val="00963FC2"/>
    <w:rsid w:val="009660F3"/>
    <w:rsid w:val="00974DA2"/>
    <w:rsid w:val="0098318B"/>
    <w:rsid w:val="00985B95"/>
    <w:rsid w:val="00995E83"/>
    <w:rsid w:val="009963CC"/>
    <w:rsid w:val="009A18F9"/>
    <w:rsid w:val="009A2A0E"/>
    <w:rsid w:val="009A7728"/>
    <w:rsid w:val="009A7EC5"/>
    <w:rsid w:val="009C668E"/>
    <w:rsid w:val="009C7018"/>
    <w:rsid w:val="009E4D99"/>
    <w:rsid w:val="009F13CF"/>
    <w:rsid w:val="009F45EA"/>
    <w:rsid w:val="009F68AB"/>
    <w:rsid w:val="00A0012E"/>
    <w:rsid w:val="00A00992"/>
    <w:rsid w:val="00A00F5A"/>
    <w:rsid w:val="00A010C0"/>
    <w:rsid w:val="00A04AD9"/>
    <w:rsid w:val="00A06BE3"/>
    <w:rsid w:val="00A151C7"/>
    <w:rsid w:val="00A2000C"/>
    <w:rsid w:val="00A22A32"/>
    <w:rsid w:val="00A300C1"/>
    <w:rsid w:val="00A32331"/>
    <w:rsid w:val="00A368E0"/>
    <w:rsid w:val="00A37E3C"/>
    <w:rsid w:val="00A41EF2"/>
    <w:rsid w:val="00A47FC5"/>
    <w:rsid w:val="00A52FAB"/>
    <w:rsid w:val="00A54E57"/>
    <w:rsid w:val="00A77849"/>
    <w:rsid w:val="00A836E5"/>
    <w:rsid w:val="00A86AFD"/>
    <w:rsid w:val="00A92AF5"/>
    <w:rsid w:val="00A93A57"/>
    <w:rsid w:val="00A94BD3"/>
    <w:rsid w:val="00A96501"/>
    <w:rsid w:val="00AA1552"/>
    <w:rsid w:val="00AB2FBD"/>
    <w:rsid w:val="00AB38E8"/>
    <w:rsid w:val="00AB3BE1"/>
    <w:rsid w:val="00AB7A04"/>
    <w:rsid w:val="00AC0C6B"/>
    <w:rsid w:val="00AC52D1"/>
    <w:rsid w:val="00AD0D28"/>
    <w:rsid w:val="00AD60AE"/>
    <w:rsid w:val="00AE0C52"/>
    <w:rsid w:val="00AE28E4"/>
    <w:rsid w:val="00AE64A8"/>
    <w:rsid w:val="00AF4585"/>
    <w:rsid w:val="00B0048E"/>
    <w:rsid w:val="00B0510D"/>
    <w:rsid w:val="00B07729"/>
    <w:rsid w:val="00B13425"/>
    <w:rsid w:val="00B13C6B"/>
    <w:rsid w:val="00B31D81"/>
    <w:rsid w:val="00B32F05"/>
    <w:rsid w:val="00B45D93"/>
    <w:rsid w:val="00B4687F"/>
    <w:rsid w:val="00B5462A"/>
    <w:rsid w:val="00B54A0E"/>
    <w:rsid w:val="00B54EB6"/>
    <w:rsid w:val="00B57824"/>
    <w:rsid w:val="00B60BBC"/>
    <w:rsid w:val="00B63455"/>
    <w:rsid w:val="00B64919"/>
    <w:rsid w:val="00B66312"/>
    <w:rsid w:val="00B734F2"/>
    <w:rsid w:val="00B769E1"/>
    <w:rsid w:val="00B80320"/>
    <w:rsid w:val="00B87FA5"/>
    <w:rsid w:val="00B9231C"/>
    <w:rsid w:val="00B9628B"/>
    <w:rsid w:val="00B96578"/>
    <w:rsid w:val="00BA0C92"/>
    <w:rsid w:val="00BA572F"/>
    <w:rsid w:val="00BB5A8C"/>
    <w:rsid w:val="00BB5A9A"/>
    <w:rsid w:val="00BB643B"/>
    <w:rsid w:val="00BC6707"/>
    <w:rsid w:val="00BD1897"/>
    <w:rsid w:val="00BD58D5"/>
    <w:rsid w:val="00BE1A5C"/>
    <w:rsid w:val="00BE6937"/>
    <w:rsid w:val="00BE7543"/>
    <w:rsid w:val="00BF2B81"/>
    <w:rsid w:val="00BF4168"/>
    <w:rsid w:val="00C0012F"/>
    <w:rsid w:val="00C05292"/>
    <w:rsid w:val="00C0600D"/>
    <w:rsid w:val="00C12AFA"/>
    <w:rsid w:val="00C12E5F"/>
    <w:rsid w:val="00C17EF1"/>
    <w:rsid w:val="00C27E6A"/>
    <w:rsid w:val="00C317D1"/>
    <w:rsid w:val="00C324F4"/>
    <w:rsid w:val="00C35B36"/>
    <w:rsid w:val="00C36598"/>
    <w:rsid w:val="00C42A8D"/>
    <w:rsid w:val="00C444A1"/>
    <w:rsid w:val="00C45D13"/>
    <w:rsid w:val="00C4776E"/>
    <w:rsid w:val="00C56C2E"/>
    <w:rsid w:val="00C579CD"/>
    <w:rsid w:val="00C652C3"/>
    <w:rsid w:val="00C658C9"/>
    <w:rsid w:val="00C76900"/>
    <w:rsid w:val="00C76DAD"/>
    <w:rsid w:val="00C811D5"/>
    <w:rsid w:val="00C828C8"/>
    <w:rsid w:val="00C8399D"/>
    <w:rsid w:val="00C83D4A"/>
    <w:rsid w:val="00C93F02"/>
    <w:rsid w:val="00CA4691"/>
    <w:rsid w:val="00CB14E0"/>
    <w:rsid w:val="00CB1C9C"/>
    <w:rsid w:val="00CB22E1"/>
    <w:rsid w:val="00CB30D0"/>
    <w:rsid w:val="00CB4B17"/>
    <w:rsid w:val="00CC01DD"/>
    <w:rsid w:val="00CC2921"/>
    <w:rsid w:val="00CD132B"/>
    <w:rsid w:val="00CE7B57"/>
    <w:rsid w:val="00CF20A0"/>
    <w:rsid w:val="00CF2771"/>
    <w:rsid w:val="00CF4540"/>
    <w:rsid w:val="00CF4BF0"/>
    <w:rsid w:val="00CF54CB"/>
    <w:rsid w:val="00CF674A"/>
    <w:rsid w:val="00D00A33"/>
    <w:rsid w:val="00D01A13"/>
    <w:rsid w:val="00D01F4D"/>
    <w:rsid w:val="00D02704"/>
    <w:rsid w:val="00D07FA1"/>
    <w:rsid w:val="00D116CA"/>
    <w:rsid w:val="00D143A1"/>
    <w:rsid w:val="00D16F97"/>
    <w:rsid w:val="00D225BA"/>
    <w:rsid w:val="00D25A5A"/>
    <w:rsid w:val="00D31831"/>
    <w:rsid w:val="00D3727B"/>
    <w:rsid w:val="00D41CDE"/>
    <w:rsid w:val="00D43F66"/>
    <w:rsid w:val="00D45A0D"/>
    <w:rsid w:val="00D45CE0"/>
    <w:rsid w:val="00D54D56"/>
    <w:rsid w:val="00D65F72"/>
    <w:rsid w:val="00D6708B"/>
    <w:rsid w:val="00D672B9"/>
    <w:rsid w:val="00D72076"/>
    <w:rsid w:val="00D810AA"/>
    <w:rsid w:val="00D83FCE"/>
    <w:rsid w:val="00D963C4"/>
    <w:rsid w:val="00D96AE1"/>
    <w:rsid w:val="00DA6240"/>
    <w:rsid w:val="00DB179F"/>
    <w:rsid w:val="00DB3820"/>
    <w:rsid w:val="00DC1D77"/>
    <w:rsid w:val="00DC3A3C"/>
    <w:rsid w:val="00DC7609"/>
    <w:rsid w:val="00DD1D53"/>
    <w:rsid w:val="00DD25E4"/>
    <w:rsid w:val="00DE16F3"/>
    <w:rsid w:val="00DE36AB"/>
    <w:rsid w:val="00DE601F"/>
    <w:rsid w:val="00DF5546"/>
    <w:rsid w:val="00E0047F"/>
    <w:rsid w:val="00E051A0"/>
    <w:rsid w:val="00E05AAE"/>
    <w:rsid w:val="00E07CDE"/>
    <w:rsid w:val="00E17505"/>
    <w:rsid w:val="00E2099E"/>
    <w:rsid w:val="00E20AD9"/>
    <w:rsid w:val="00E22A6D"/>
    <w:rsid w:val="00E25267"/>
    <w:rsid w:val="00E319EE"/>
    <w:rsid w:val="00E33E1B"/>
    <w:rsid w:val="00E41306"/>
    <w:rsid w:val="00E4538E"/>
    <w:rsid w:val="00E460E0"/>
    <w:rsid w:val="00E4775A"/>
    <w:rsid w:val="00E53336"/>
    <w:rsid w:val="00E5407A"/>
    <w:rsid w:val="00E5713A"/>
    <w:rsid w:val="00E6162A"/>
    <w:rsid w:val="00E66103"/>
    <w:rsid w:val="00E66910"/>
    <w:rsid w:val="00E75F0D"/>
    <w:rsid w:val="00E82F4D"/>
    <w:rsid w:val="00E849BB"/>
    <w:rsid w:val="00E95FA1"/>
    <w:rsid w:val="00E960A3"/>
    <w:rsid w:val="00E96872"/>
    <w:rsid w:val="00E96C96"/>
    <w:rsid w:val="00E97561"/>
    <w:rsid w:val="00EA75E1"/>
    <w:rsid w:val="00EB5A9C"/>
    <w:rsid w:val="00EC03E8"/>
    <w:rsid w:val="00EC5B93"/>
    <w:rsid w:val="00EC619E"/>
    <w:rsid w:val="00EC6713"/>
    <w:rsid w:val="00ED061E"/>
    <w:rsid w:val="00ED1588"/>
    <w:rsid w:val="00EE2773"/>
    <w:rsid w:val="00EE39BE"/>
    <w:rsid w:val="00EE3E2B"/>
    <w:rsid w:val="00F04709"/>
    <w:rsid w:val="00F120AC"/>
    <w:rsid w:val="00F1343A"/>
    <w:rsid w:val="00F159FC"/>
    <w:rsid w:val="00F1783B"/>
    <w:rsid w:val="00F17FB4"/>
    <w:rsid w:val="00F20F10"/>
    <w:rsid w:val="00F31C55"/>
    <w:rsid w:val="00F3614E"/>
    <w:rsid w:val="00F36590"/>
    <w:rsid w:val="00F51FED"/>
    <w:rsid w:val="00F62A57"/>
    <w:rsid w:val="00F65B1D"/>
    <w:rsid w:val="00F66EA2"/>
    <w:rsid w:val="00F67FC5"/>
    <w:rsid w:val="00F70386"/>
    <w:rsid w:val="00F75992"/>
    <w:rsid w:val="00F76792"/>
    <w:rsid w:val="00F76847"/>
    <w:rsid w:val="00F859AB"/>
    <w:rsid w:val="00F91264"/>
    <w:rsid w:val="00F91473"/>
    <w:rsid w:val="00F96836"/>
    <w:rsid w:val="00FA683B"/>
    <w:rsid w:val="00FB00A2"/>
    <w:rsid w:val="00FB1A06"/>
    <w:rsid w:val="00FB238D"/>
    <w:rsid w:val="00FB61A7"/>
    <w:rsid w:val="00FC0091"/>
    <w:rsid w:val="00FC0D28"/>
    <w:rsid w:val="00FC0FDA"/>
    <w:rsid w:val="00FC2438"/>
    <w:rsid w:val="00FD255C"/>
    <w:rsid w:val="00FD27DE"/>
    <w:rsid w:val="00FD554A"/>
    <w:rsid w:val="00FF3816"/>
    <w:rsid w:val="00FF6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D2764A"/>
  <w15:chartTrackingRefBased/>
  <w15:docId w15:val="{9AEFC3CF-B720-4FC5-91D0-3F749EE74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FED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425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FED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32CA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32CA"/>
    <w:pPr>
      <w:keepNext/>
      <w:keepLines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6836"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32CA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32CA"/>
    <w:rPr>
      <w:rFonts w:asciiTheme="majorHAnsi" w:eastAsiaTheme="majorEastAsia" w:hAnsiTheme="majorHAnsi" w:cstheme="majorBidi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13425"/>
    <w:rPr>
      <w:rFonts w:asciiTheme="majorHAnsi" w:eastAsiaTheme="majorEastAsia" w:hAnsiTheme="majorHAns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1FED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32C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632CA"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6836"/>
    <w:rPr>
      <w:rFonts w:asciiTheme="majorHAnsi" w:eastAsiaTheme="majorEastAsia" w:hAnsiTheme="majorHAnsi" w:cstheme="majorBidi"/>
      <w:i/>
      <w:sz w:val="24"/>
    </w:rPr>
  </w:style>
  <w:style w:type="paragraph" w:styleId="Header">
    <w:name w:val="header"/>
    <w:basedOn w:val="Normal"/>
    <w:link w:val="Head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A3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A32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83FCE"/>
    <w:rPr>
      <w:rFonts w:ascii="Times New Roman" w:hAnsi="Times New Roman"/>
      <w:b w:val="0"/>
    </w:rPr>
  </w:style>
  <w:style w:type="paragraph" w:styleId="TOAHeading">
    <w:name w:val="toa heading"/>
    <w:basedOn w:val="Normal"/>
    <w:next w:val="Normal"/>
    <w:uiPriority w:val="99"/>
    <w:unhideWhenUsed/>
    <w:rsid w:val="00F51FED"/>
    <w:pPr>
      <w:spacing w:before="120"/>
      <w:jc w:val="center"/>
    </w:pPr>
    <w:rPr>
      <w:rFonts w:asciiTheme="majorHAnsi" w:eastAsiaTheme="majorEastAsia" w:hAnsiTheme="majorHAnsi" w:cstheme="majorBidi"/>
      <w:bCs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B13425"/>
    <w:pPr>
      <w:tabs>
        <w:tab w:val="right" w:leader="dot" w:pos="9350"/>
      </w:tabs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unhideWhenUsed/>
    <w:rsid w:val="00F51FED"/>
    <w:pPr>
      <w:spacing w:after="100"/>
      <w:ind w:left="238" w:firstLine="0"/>
    </w:pPr>
  </w:style>
  <w:style w:type="paragraph" w:styleId="TOC3">
    <w:name w:val="toc 3"/>
    <w:basedOn w:val="Normal"/>
    <w:next w:val="Normal"/>
    <w:autoRedefine/>
    <w:uiPriority w:val="39"/>
    <w:unhideWhenUsed/>
    <w:rsid w:val="00367F15"/>
    <w:pPr>
      <w:spacing w:after="100"/>
      <w:ind w:left="482" w:firstLine="0"/>
    </w:pPr>
  </w:style>
  <w:style w:type="character" w:styleId="Hyperlink">
    <w:name w:val="Hyperlink"/>
    <w:basedOn w:val="DefaultParagraphFont"/>
    <w:uiPriority w:val="99"/>
    <w:unhideWhenUsed/>
    <w:rsid w:val="00F51FED"/>
    <w:rPr>
      <w:color w:val="0563C1" w:themeColor="hyperlink"/>
      <w:u w:val="single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51FED"/>
    <w:pPr>
      <w:spacing w:after="100"/>
      <w:ind w:left="1202" w:firstLine="0"/>
    </w:pPr>
  </w:style>
  <w:style w:type="paragraph" w:styleId="TOC5">
    <w:name w:val="toc 5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1514" w:hanging="459"/>
    </w:pPr>
  </w:style>
  <w:style w:type="paragraph" w:styleId="TOC4">
    <w:name w:val="toc 4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720" w:firstLine="130"/>
    </w:pPr>
  </w:style>
  <w:style w:type="paragraph" w:styleId="ListNumber4">
    <w:name w:val="List Number 4"/>
    <w:basedOn w:val="Normal"/>
    <w:uiPriority w:val="99"/>
    <w:semiHidden/>
    <w:unhideWhenUsed/>
    <w:rsid w:val="00F51FED"/>
    <w:pPr>
      <w:numPr>
        <w:numId w:val="9"/>
      </w:numPr>
      <w:ind w:left="851" w:firstLine="0"/>
      <w:contextualSpacing/>
    </w:pPr>
  </w:style>
  <w:style w:type="paragraph" w:customStyle="1" w:styleId="ToFHeading">
    <w:name w:val="ToF Heading"/>
    <w:basedOn w:val="TOCHeading"/>
    <w:qFormat/>
    <w:rsid w:val="00332919"/>
    <w:pPr>
      <w:spacing w:before="240" w:after="160" w:line="259" w:lineRule="auto"/>
    </w:pPr>
    <w:rPr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367F15"/>
    <w:pPr>
      <w:ind w:firstLine="0"/>
    </w:pPr>
  </w:style>
  <w:style w:type="paragraph" w:customStyle="1" w:styleId="DecimalAligned">
    <w:name w:val="Decimal Aligned"/>
    <w:basedOn w:val="Normal"/>
    <w:uiPriority w:val="40"/>
    <w:qFormat/>
    <w:rsid w:val="00367F15"/>
    <w:pPr>
      <w:tabs>
        <w:tab w:val="decimal" w:pos="360"/>
      </w:tabs>
      <w:spacing w:after="200" w:line="276" w:lineRule="auto"/>
      <w:ind w:firstLine="0"/>
    </w:pPr>
    <w:rPr>
      <w:rFonts w:eastAsiaTheme="minorEastAsia" w:cs="Times New Roman"/>
      <w:color w:val="000000" w:themeColor="text1"/>
      <w:sz w:val="22"/>
    </w:rPr>
  </w:style>
  <w:style w:type="character" w:styleId="SubtleEmphasis">
    <w:name w:val="Subtle Emphasis"/>
    <w:basedOn w:val="DefaultParagraphFont"/>
    <w:uiPriority w:val="19"/>
    <w:qFormat/>
    <w:rsid w:val="00367F15"/>
    <w:rPr>
      <w:i/>
      <w:iCs/>
    </w:rPr>
  </w:style>
  <w:style w:type="table" w:styleId="ListTable6Colorful">
    <w:name w:val="List Table 6 Colorful"/>
    <w:basedOn w:val="TableNormal"/>
    <w:uiPriority w:val="51"/>
    <w:rsid w:val="00367F1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67F15"/>
    <w:pPr>
      <w:spacing w:before="80" w:after="240" w:line="240" w:lineRule="auto"/>
      <w:ind w:firstLine="0"/>
    </w:pPr>
    <w:rPr>
      <w:i/>
      <w:iCs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C76900"/>
    <w:pPr>
      <w:spacing w:line="240" w:lineRule="auto"/>
      <w:ind w:firstLine="0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6900"/>
    <w:rPr>
      <w:rFonts w:eastAsiaTheme="minorEastAsia" w:cs="Times New Roman"/>
      <w:sz w:val="20"/>
      <w:szCs w:val="20"/>
    </w:rPr>
  </w:style>
  <w:style w:type="table" w:styleId="LightShading-Accent1">
    <w:name w:val="Light Shading Accent 1"/>
    <w:basedOn w:val="TableNormal"/>
    <w:uiPriority w:val="60"/>
    <w:rsid w:val="00C76900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4662F6"/>
    <w:pPr>
      <w:ind w:left="720" w:hanging="720"/>
    </w:pPr>
  </w:style>
  <w:style w:type="paragraph" w:styleId="NormalWeb">
    <w:name w:val="Normal (Web)"/>
    <w:basedOn w:val="Normal"/>
    <w:uiPriority w:val="99"/>
    <w:semiHidden/>
    <w:unhideWhenUsed/>
    <w:rsid w:val="00651D67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NZ" w:eastAsia="en-NZ"/>
    </w:rPr>
  </w:style>
  <w:style w:type="paragraph" w:styleId="ListParagraph">
    <w:name w:val="List Paragraph"/>
    <w:basedOn w:val="Normal"/>
    <w:uiPriority w:val="34"/>
    <w:qFormat/>
    <w:rsid w:val="008B28E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24BD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2A4A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7B5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A5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5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angepast 1">
      <a:majorFont>
        <a:latin typeface="Times New Roman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FB407-D46E-4348-9EC5-4E4A7ABBB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9</TotalTime>
  <Pages>18</Pages>
  <Words>2885</Words>
  <Characters>16451</Characters>
  <Application>Microsoft Office Word</Application>
  <DocSecurity>0</DocSecurity>
  <Lines>13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ander Crocker</dc:creator>
  <cp:keywords/>
  <dc:description/>
  <cp:lastModifiedBy>Xander Crocker</cp:lastModifiedBy>
  <cp:revision>480</cp:revision>
  <cp:lastPrinted>2024-08-15T23:42:00Z</cp:lastPrinted>
  <dcterms:created xsi:type="dcterms:W3CDTF">2024-07-23T21:49:00Z</dcterms:created>
  <dcterms:modified xsi:type="dcterms:W3CDTF">2024-08-15T23:42:00Z</dcterms:modified>
</cp:coreProperties>
</file>